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07FC7909" w:rsidR="00F20765" w:rsidRPr="00A6472F" w:rsidRDefault="00F56489" w:rsidP="00BE1BE8">
      <w:pPr>
        <w:jc w:val="center"/>
        <w:rPr>
          <w:rFonts w:ascii="Century Gothic" w:hAnsi="Century Gothic"/>
          <w:b/>
          <w:sz w:val="40"/>
          <w:szCs w:val="40"/>
        </w:rPr>
      </w:pPr>
      <w:r>
        <w:rPr>
          <w:rFonts w:ascii="Century Gothic" w:hAnsi="Century Gothic"/>
          <w:b/>
          <w:sz w:val="40"/>
          <w:szCs w:val="40"/>
        </w:rPr>
        <w:t>Profit Lifter</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2BAC42DE" w14:textId="34294607" w:rsidR="00B62CD4" w:rsidRDefault="00A527B4" w:rsidP="00E171BB">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5BCEB46D" w14:textId="61301382" w:rsidR="009C5CE6" w:rsidRPr="00F45CB9" w:rsidRDefault="00F56489" w:rsidP="00BE1BE8">
      <w:pPr>
        <w:jc w:val="center"/>
        <w:rPr>
          <w:rFonts w:ascii="Century Gothic" w:hAnsi="Century Gothic"/>
          <w:b/>
          <w:bCs/>
        </w:rPr>
      </w:pPr>
      <w:r w:rsidRPr="00F45CB9">
        <w:rPr>
          <w:rFonts w:ascii="Century Gothic" w:hAnsi="Century Gothic"/>
          <w:b/>
          <w:bCs/>
        </w:rPr>
        <w:t xml:space="preserve">Gauri </w:t>
      </w:r>
      <w:proofErr w:type="spellStart"/>
      <w:r w:rsidRPr="00F45CB9">
        <w:rPr>
          <w:rFonts w:ascii="Century Gothic" w:hAnsi="Century Gothic"/>
          <w:b/>
          <w:bCs/>
        </w:rPr>
        <w:t>Dargar</w:t>
      </w:r>
      <w:proofErr w:type="spellEnd"/>
      <w:r w:rsidR="00B30585" w:rsidRPr="00F45CB9">
        <w:rPr>
          <w:rFonts w:ascii="Century Gothic" w:hAnsi="Century Gothic"/>
          <w:b/>
          <w:bCs/>
        </w:rPr>
        <w:t xml:space="preserve">, Aman Malik, </w:t>
      </w:r>
      <w:proofErr w:type="spellStart"/>
      <w:r w:rsidR="00B30585" w:rsidRPr="00F45CB9">
        <w:rPr>
          <w:rFonts w:ascii="Century Gothic" w:hAnsi="Century Gothic"/>
          <w:b/>
          <w:bCs/>
        </w:rPr>
        <w:t>Priyambada</w:t>
      </w:r>
      <w:proofErr w:type="spellEnd"/>
      <w:r w:rsidR="00B30585" w:rsidRPr="00F45CB9">
        <w:rPr>
          <w:rFonts w:ascii="Century Gothic" w:hAnsi="Century Gothic"/>
          <w:b/>
          <w:bCs/>
        </w:rPr>
        <w:t xml:space="preserve"> Pandey</w:t>
      </w:r>
    </w:p>
    <w:p w14:paraId="5D81C4BC" w14:textId="18B56A97" w:rsidR="00F56489" w:rsidRPr="00F45CB9" w:rsidRDefault="00F56489" w:rsidP="00B30585">
      <w:pPr>
        <w:jc w:val="center"/>
        <w:rPr>
          <w:rFonts w:ascii="Century Gothic" w:hAnsi="Century Gothic"/>
          <w:b/>
          <w:bCs/>
        </w:rPr>
      </w:pPr>
      <w:r w:rsidRPr="00F45CB9">
        <w:rPr>
          <w:rFonts w:ascii="Century Gothic" w:hAnsi="Century Gothic"/>
          <w:b/>
          <w:bCs/>
        </w:rPr>
        <w:t>1900290120039</w:t>
      </w:r>
      <w:r w:rsidR="00B30585" w:rsidRPr="00F45CB9">
        <w:rPr>
          <w:rFonts w:ascii="Century Gothic" w:hAnsi="Century Gothic"/>
          <w:b/>
          <w:bCs/>
        </w:rPr>
        <w:t xml:space="preserve">, </w:t>
      </w:r>
      <w:r w:rsidRPr="00F45CB9">
        <w:rPr>
          <w:rFonts w:ascii="Century Gothic" w:hAnsi="Century Gothic"/>
          <w:b/>
          <w:bCs/>
        </w:rPr>
        <w:t>1900290120012</w:t>
      </w:r>
      <w:r w:rsidR="00B30585" w:rsidRPr="00F45CB9">
        <w:rPr>
          <w:rFonts w:ascii="Century Gothic" w:hAnsi="Century Gothic"/>
          <w:b/>
          <w:bCs/>
        </w:rPr>
        <w:t xml:space="preserve">, </w:t>
      </w:r>
      <w:r w:rsidRPr="00F45CB9">
        <w:rPr>
          <w:b/>
          <w:bCs/>
        </w:rPr>
        <w:t>2000290129004</w:t>
      </w:r>
    </w:p>
    <w:p w14:paraId="5A7D23FB" w14:textId="305741A7" w:rsidR="009C5CE6" w:rsidRDefault="009C5CE6" w:rsidP="00BE1BE8">
      <w:pPr>
        <w:jc w:val="center"/>
      </w:pPr>
    </w:p>
    <w:p w14:paraId="1E7E7831" w14:textId="77777777" w:rsidR="00F45CB9" w:rsidRPr="00F56489" w:rsidRDefault="00F45CB9" w:rsidP="00BE1BE8">
      <w:pPr>
        <w:jc w:val="center"/>
      </w:pPr>
    </w:p>
    <w:p w14:paraId="0DDA3E10" w14:textId="70A2D9C5" w:rsidR="009C5CE6" w:rsidRPr="00F56489" w:rsidRDefault="009C5CE6" w:rsidP="00BE1BE8">
      <w:pPr>
        <w:jc w:val="center"/>
        <w:rPr>
          <w:b/>
        </w:rPr>
      </w:pPr>
      <w:r w:rsidRPr="00F56489">
        <w:rPr>
          <w:b/>
        </w:rPr>
        <w:t>Under the Supervision of</w:t>
      </w:r>
    </w:p>
    <w:p w14:paraId="088B922E" w14:textId="71EE44D4" w:rsidR="009C5CE6" w:rsidRPr="00F45CB9" w:rsidRDefault="00F56489" w:rsidP="00BE1BE8">
      <w:pPr>
        <w:jc w:val="center"/>
        <w:rPr>
          <w:rFonts w:ascii="Century Gothic" w:hAnsi="Century Gothic"/>
          <w:b/>
          <w:bCs/>
        </w:rPr>
      </w:pPr>
      <w:r w:rsidRPr="00F45CB9">
        <w:rPr>
          <w:rFonts w:ascii="Century Gothic" w:hAnsi="Century Gothic"/>
          <w:b/>
          <w:bCs/>
        </w:rPr>
        <w:t>Prof</w:t>
      </w:r>
      <w:r w:rsidR="00CF2783">
        <w:rPr>
          <w:rFonts w:ascii="Century Gothic" w:hAnsi="Century Gothic"/>
          <w:b/>
          <w:bCs/>
        </w:rPr>
        <w:t>.</w:t>
      </w:r>
      <w:r w:rsidRPr="00F45CB9">
        <w:rPr>
          <w:rFonts w:ascii="Century Gothic" w:hAnsi="Century Gothic"/>
          <w:b/>
          <w:bCs/>
        </w:rPr>
        <w:t xml:space="preserve"> Arti </w:t>
      </w:r>
      <w:r w:rsidR="00E543CB" w:rsidRPr="00F45CB9">
        <w:rPr>
          <w:rFonts w:ascii="Century Gothic" w:hAnsi="Century Gothic"/>
          <w:b/>
          <w:bCs/>
        </w:rPr>
        <w:t>Sharma</w:t>
      </w:r>
    </w:p>
    <w:p w14:paraId="231D2777" w14:textId="0075C85D" w:rsidR="00F220C1" w:rsidRPr="00F45CB9" w:rsidRDefault="00B30585" w:rsidP="00E171BB">
      <w:pPr>
        <w:jc w:val="center"/>
        <w:rPr>
          <w:rFonts w:ascii="Century Gothic" w:hAnsi="Century Gothic"/>
          <w:b/>
          <w:bCs/>
        </w:rPr>
      </w:pPr>
      <w:r w:rsidRPr="00F45CB9">
        <w:rPr>
          <w:rFonts w:ascii="Century Gothic" w:hAnsi="Century Gothic"/>
          <w:b/>
          <w:bCs/>
        </w:rPr>
        <w:t>(</w:t>
      </w:r>
      <w:r w:rsidR="00216A93" w:rsidRPr="00F45CB9">
        <w:rPr>
          <w:rFonts w:ascii="Century Gothic" w:hAnsi="Century Gothic"/>
          <w:b/>
          <w:bCs/>
        </w:rPr>
        <w:t>Ass</w:t>
      </w:r>
      <w:r w:rsidRPr="00F45CB9">
        <w:rPr>
          <w:rFonts w:ascii="Century Gothic" w:hAnsi="Century Gothic"/>
          <w:b/>
          <w:bCs/>
        </w:rPr>
        <w:t>istant</w:t>
      </w:r>
      <w:r w:rsidR="00216A93" w:rsidRPr="00F45CB9">
        <w:rPr>
          <w:rFonts w:ascii="Century Gothic" w:hAnsi="Century Gothic"/>
          <w:b/>
          <w:bCs/>
        </w:rPr>
        <w:t xml:space="preserve"> Professor</w:t>
      </w:r>
      <w:r w:rsidRPr="00F45CB9">
        <w:rPr>
          <w:rFonts w:ascii="Century Gothic" w:hAnsi="Century Gothic"/>
          <w:b/>
          <w:bCs/>
        </w:rPr>
        <w:t>)</w:t>
      </w:r>
    </w:p>
    <w:p w14:paraId="4194492A" w14:textId="697D7B67" w:rsidR="00B30585" w:rsidRDefault="00B30585" w:rsidP="00E171BB">
      <w:pPr>
        <w:jc w:val="center"/>
        <w:rPr>
          <w:rFonts w:ascii="Century Gothic" w:hAnsi="Century Gothic"/>
          <w:sz w:val="16"/>
          <w:szCs w:val="16"/>
        </w:rPr>
      </w:pPr>
    </w:p>
    <w:p w14:paraId="0DF41E7A" w14:textId="6941E2B1" w:rsidR="00B30585" w:rsidRDefault="00B30585" w:rsidP="00E171BB">
      <w:pPr>
        <w:jc w:val="center"/>
        <w:rPr>
          <w:rFonts w:ascii="Century Gothic" w:hAnsi="Century Gothic"/>
          <w:sz w:val="16"/>
          <w:szCs w:val="16"/>
        </w:rPr>
      </w:pPr>
    </w:p>
    <w:p w14:paraId="1FA29F3B" w14:textId="3CC368BC" w:rsidR="00B30585" w:rsidRDefault="00B30585" w:rsidP="00E171BB">
      <w:pPr>
        <w:jc w:val="center"/>
        <w:rPr>
          <w:rFonts w:ascii="Century Gothic" w:hAnsi="Century Gothic"/>
          <w:sz w:val="16"/>
          <w:szCs w:val="16"/>
        </w:rPr>
      </w:pPr>
    </w:p>
    <w:p w14:paraId="5A9EF1BD" w14:textId="1EACD706" w:rsidR="00B30585" w:rsidRDefault="00B30585" w:rsidP="00E171BB">
      <w:pPr>
        <w:jc w:val="center"/>
        <w:rPr>
          <w:rFonts w:ascii="Century Gothic" w:hAnsi="Century Gothic"/>
          <w:sz w:val="16"/>
          <w:szCs w:val="16"/>
        </w:rPr>
      </w:pPr>
    </w:p>
    <w:p w14:paraId="67C1C237" w14:textId="0F44AB4C" w:rsidR="00B30585" w:rsidRDefault="00B30585" w:rsidP="00E171BB">
      <w:pPr>
        <w:jc w:val="center"/>
        <w:rPr>
          <w:rFonts w:ascii="Century Gothic" w:hAnsi="Century Gothic"/>
          <w:sz w:val="16"/>
          <w:szCs w:val="16"/>
        </w:rPr>
      </w:pPr>
    </w:p>
    <w:p w14:paraId="586C4AFD" w14:textId="4D85B795" w:rsidR="00B30585" w:rsidRDefault="00B30585" w:rsidP="00E171BB">
      <w:pPr>
        <w:jc w:val="center"/>
        <w:rPr>
          <w:rFonts w:ascii="Century Gothic" w:hAnsi="Century Gothic"/>
          <w:sz w:val="16"/>
          <w:szCs w:val="16"/>
        </w:rPr>
      </w:pPr>
    </w:p>
    <w:p w14:paraId="1DE0A9A5" w14:textId="4ED8E29A" w:rsidR="00B30585" w:rsidRDefault="00B30585" w:rsidP="00E171BB">
      <w:pPr>
        <w:jc w:val="center"/>
        <w:rPr>
          <w:rFonts w:ascii="Century Gothic" w:hAnsi="Century Gothic"/>
          <w:sz w:val="16"/>
          <w:szCs w:val="16"/>
        </w:rPr>
      </w:pPr>
    </w:p>
    <w:p w14:paraId="717A089B" w14:textId="77777777" w:rsidR="00B30585" w:rsidRPr="00E171BB" w:rsidRDefault="00B30585" w:rsidP="00E171BB">
      <w:pPr>
        <w:jc w:val="center"/>
        <w:rPr>
          <w:rFonts w:ascii="Century Gothic" w:hAnsi="Century Gothic"/>
          <w:sz w:val="16"/>
          <w:szCs w:val="16"/>
        </w:rP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7777777"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1-2022</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336568CC" w:rsidR="0074579F" w:rsidRDefault="0074579F" w:rsidP="00E260DB">
      <w:pPr>
        <w:ind w:left="720"/>
        <w:rPr>
          <w:b/>
        </w:rPr>
      </w:pPr>
    </w:p>
    <w:p w14:paraId="54722915" w14:textId="3A9EF5B4" w:rsidR="00B30585" w:rsidRDefault="00B30585" w:rsidP="00E260DB">
      <w:pPr>
        <w:ind w:left="720"/>
        <w:rPr>
          <w:b/>
        </w:rPr>
      </w:pPr>
    </w:p>
    <w:p w14:paraId="7F44C384" w14:textId="0C0DA9F3" w:rsidR="00B30585" w:rsidRDefault="00B30585" w:rsidP="00E260DB">
      <w:pPr>
        <w:ind w:left="720"/>
        <w:rPr>
          <w:b/>
        </w:rPr>
      </w:pPr>
    </w:p>
    <w:p w14:paraId="033D80A9" w14:textId="77777777" w:rsidR="00B30585" w:rsidRDefault="00B30585" w:rsidP="00E260DB">
      <w:pPr>
        <w:ind w:left="720"/>
        <w:rPr>
          <w:b/>
        </w:rPr>
      </w:pPr>
    </w:p>
    <w:p w14:paraId="333D956C" w14:textId="77777777" w:rsidR="0074579F" w:rsidRDefault="0074579F" w:rsidP="0074579F">
      <w:pPr>
        <w:tabs>
          <w:tab w:val="left" w:pos="2304"/>
        </w:tabs>
        <w:spacing w:line="360" w:lineRule="auto"/>
        <w:ind w:left="2304"/>
        <w:rPr>
          <w:b/>
          <w:sz w:val="32"/>
          <w:szCs w:val="32"/>
        </w:rPr>
      </w:pPr>
      <w:r w:rsidRPr="004D7501">
        <w:rPr>
          <w:b/>
          <w:sz w:val="32"/>
          <w:szCs w:val="32"/>
        </w:rPr>
        <w:t>TABLE OF CONTENTS</w:t>
      </w:r>
      <w:r>
        <w:rPr>
          <w:b/>
          <w:sz w:val="32"/>
          <w:szCs w:val="32"/>
        </w:rPr>
        <w:t xml:space="preserve">  </w:t>
      </w:r>
    </w:p>
    <w:p w14:paraId="5C9A1D69" w14:textId="77777777" w:rsidR="0074579F" w:rsidRDefault="0074579F" w:rsidP="0074579F">
      <w:pPr>
        <w:ind w:left="720"/>
        <w:jc w:val="center"/>
        <w:rPr>
          <w:b/>
        </w:rPr>
      </w:pPr>
    </w:p>
    <w:tbl>
      <w:tblPr>
        <w:tblW w:w="9519" w:type="dxa"/>
        <w:tblInd w:w="108" w:type="dxa"/>
        <w:tblLook w:val="04A0" w:firstRow="1" w:lastRow="0" w:firstColumn="1" w:lastColumn="0" w:noHBand="0" w:noVBand="1"/>
      </w:tblPr>
      <w:tblGrid>
        <w:gridCol w:w="8643"/>
        <w:gridCol w:w="876"/>
      </w:tblGrid>
      <w:tr w:rsidR="0074579F" w14:paraId="7A56F3B3" w14:textId="77777777" w:rsidTr="00BE3E66">
        <w:trPr>
          <w:trHeight w:val="479"/>
        </w:trPr>
        <w:tc>
          <w:tcPr>
            <w:tcW w:w="8643" w:type="dxa"/>
            <w:tcBorders>
              <w:top w:val="nil"/>
              <w:left w:val="nil"/>
              <w:bottom w:val="nil"/>
              <w:right w:val="nil"/>
            </w:tcBorders>
            <w:shd w:val="clear" w:color="auto" w:fill="auto"/>
            <w:noWrap/>
            <w:vAlign w:val="center"/>
            <w:hideMark/>
          </w:tcPr>
          <w:p w14:paraId="1F67226F" w14:textId="77777777" w:rsidR="0074579F" w:rsidRDefault="0074579F" w:rsidP="005532E5">
            <w:pPr>
              <w:rPr>
                <w:sz w:val="20"/>
                <w:szCs w:val="20"/>
              </w:rPr>
            </w:pPr>
          </w:p>
        </w:tc>
        <w:tc>
          <w:tcPr>
            <w:tcW w:w="876" w:type="dxa"/>
            <w:tcBorders>
              <w:top w:val="nil"/>
              <w:left w:val="nil"/>
              <w:bottom w:val="nil"/>
              <w:right w:val="nil"/>
            </w:tcBorders>
            <w:shd w:val="clear" w:color="auto" w:fill="auto"/>
            <w:noWrap/>
            <w:vAlign w:val="center"/>
            <w:hideMark/>
          </w:tcPr>
          <w:p w14:paraId="52A0B545" w14:textId="77777777" w:rsidR="0074579F" w:rsidRDefault="0074579F" w:rsidP="005532E5">
            <w:pPr>
              <w:jc w:val="center"/>
              <w:rPr>
                <w:rFonts w:ascii="Calibri" w:hAnsi="Calibri" w:cs="Calibri"/>
                <w:color w:val="000000"/>
                <w:sz w:val="22"/>
                <w:szCs w:val="22"/>
              </w:rPr>
            </w:pPr>
            <w:r>
              <w:rPr>
                <w:rFonts w:ascii="Calibri" w:hAnsi="Calibri" w:cs="Calibri"/>
                <w:color w:val="000000"/>
                <w:sz w:val="22"/>
                <w:szCs w:val="22"/>
              </w:rPr>
              <w:t>Page No.</w:t>
            </w:r>
          </w:p>
        </w:tc>
      </w:tr>
      <w:tr w:rsidR="0074579F" w14:paraId="384279D1" w14:textId="77777777" w:rsidTr="00BE3E66">
        <w:trPr>
          <w:trHeight w:val="479"/>
        </w:trPr>
        <w:tc>
          <w:tcPr>
            <w:tcW w:w="8643" w:type="dxa"/>
            <w:tcBorders>
              <w:top w:val="nil"/>
              <w:left w:val="nil"/>
              <w:bottom w:val="nil"/>
              <w:right w:val="nil"/>
            </w:tcBorders>
            <w:shd w:val="clear" w:color="auto" w:fill="auto"/>
            <w:noWrap/>
            <w:vAlign w:val="center"/>
            <w:hideMark/>
          </w:tcPr>
          <w:p w14:paraId="74D01FD9" w14:textId="5489F8C5" w:rsidR="0074579F" w:rsidRDefault="00E1571B" w:rsidP="005532E5">
            <w:pPr>
              <w:rPr>
                <w:color w:val="000000"/>
              </w:rPr>
            </w:pPr>
            <w:r>
              <w:rPr>
                <w:color w:val="000000"/>
              </w:rPr>
              <w:t>TITLE PAGE………………….</w:t>
            </w:r>
            <w:r w:rsidR="0074579F">
              <w:rPr>
                <w:color w:val="000000"/>
              </w:rPr>
              <w:t>.......................................................................................</w:t>
            </w:r>
          </w:p>
        </w:tc>
        <w:tc>
          <w:tcPr>
            <w:tcW w:w="876" w:type="dxa"/>
            <w:tcBorders>
              <w:top w:val="nil"/>
              <w:left w:val="nil"/>
              <w:bottom w:val="nil"/>
              <w:right w:val="nil"/>
            </w:tcBorders>
            <w:shd w:val="clear" w:color="auto" w:fill="auto"/>
            <w:noWrap/>
            <w:vAlign w:val="center"/>
            <w:hideMark/>
          </w:tcPr>
          <w:p w14:paraId="6F62B18E" w14:textId="4286FFFC" w:rsidR="0074579F" w:rsidRDefault="0074579F" w:rsidP="005532E5">
            <w:pPr>
              <w:jc w:val="center"/>
              <w:rPr>
                <w:rFonts w:ascii="Calibri" w:hAnsi="Calibri" w:cs="Calibri"/>
                <w:color w:val="000000"/>
                <w:sz w:val="22"/>
                <w:szCs w:val="22"/>
              </w:rPr>
            </w:pPr>
            <w:r>
              <w:rPr>
                <w:rFonts w:ascii="Calibri" w:hAnsi="Calibri" w:cs="Calibri"/>
                <w:color w:val="000000"/>
                <w:sz w:val="22"/>
                <w:szCs w:val="22"/>
              </w:rPr>
              <w:t xml:space="preserve"> </w:t>
            </w:r>
            <w:r w:rsidR="00BE3E66">
              <w:rPr>
                <w:rFonts w:ascii="Calibri" w:hAnsi="Calibri" w:cs="Calibri"/>
                <w:color w:val="000000"/>
                <w:sz w:val="22"/>
                <w:szCs w:val="22"/>
              </w:rPr>
              <w:t>1</w:t>
            </w:r>
          </w:p>
        </w:tc>
      </w:tr>
      <w:tr w:rsidR="0074579F" w14:paraId="592B9470" w14:textId="77777777" w:rsidTr="00BE3E66">
        <w:trPr>
          <w:trHeight w:val="479"/>
        </w:trPr>
        <w:tc>
          <w:tcPr>
            <w:tcW w:w="8643" w:type="dxa"/>
            <w:tcBorders>
              <w:top w:val="nil"/>
              <w:left w:val="nil"/>
              <w:bottom w:val="nil"/>
              <w:right w:val="nil"/>
            </w:tcBorders>
            <w:shd w:val="clear" w:color="auto" w:fill="auto"/>
            <w:noWrap/>
            <w:vAlign w:val="center"/>
            <w:hideMark/>
          </w:tcPr>
          <w:p w14:paraId="694809AF" w14:textId="77777777" w:rsidR="0074579F" w:rsidRDefault="0074579F" w:rsidP="005532E5">
            <w:pPr>
              <w:rPr>
                <w:color w:val="000000"/>
              </w:rPr>
            </w:pPr>
            <w:r>
              <w:rPr>
                <w:color w:val="000000"/>
              </w:rPr>
              <w:t xml:space="preserve">DECLARATION .............................................................................................................. </w:t>
            </w:r>
          </w:p>
        </w:tc>
        <w:tc>
          <w:tcPr>
            <w:tcW w:w="876" w:type="dxa"/>
            <w:tcBorders>
              <w:top w:val="nil"/>
              <w:left w:val="nil"/>
              <w:bottom w:val="nil"/>
              <w:right w:val="nil"/>
            </w:tcBorders>
            <w:shd w:val="clear" w:color="auto" w:fill="auto"/>
            <w:noWrap/>
            <w:vAlign w:val="center"/>
            <w:hideMark/>
          </w:tcPr>
          <w:p w14:paraId="0BA878B6" w14:textId="198F3AE1" w:rsidR="0074579F" w:rsidRDefault="00BE3E66" w:rsidP="005532E5">
            <w:pPr>
              <w:jc w:val="center"/>
              <w:rPr>
                <w:rFonts w:ascii="Calibri" w:hAnsi="Calibri" w:cs="Calibri"/>
                <w:color w:val="000000"/>
                <w:sz w:val="22"/>
                <w:szCs w:val="22"/>
              </w:rPr>
            </w:pPr>
            <w:r>
              <w:rPr>
                <w:rFonts w:ascii="Calibri" w:hAnsi="Calibri" w:cs="Calibri"/>
                <w:color w:val="000000"/>
                <w:sz w:val="22"/>
                <w:szCs w:val="22"/>
              </w:rPr>
              <w:t>2</w:t>
            </w:r>
          </w:p>
        </w:tc>
      </w:tr>
      <w:tr w:rsidR="0074579F" w14:paraId="3B61BB59" w14:textId="77777777" w:rsidTr="00BE3E66">
        <w:trPr>
          <w:trHeight w:val="479"/>
        </w:trPr>
        <w:tc>
          <w:tcPr>
            <w:tcW w:w="8643" w:type="dxa"/>
            <w:tcBorders>
              <w:top w:val="nil"/>
              <w:left w:val="nil"/>
              <w:bottom w:val="nil"/>
              <w:right w:val="nil"/>
            </w:tcBorders>
            <w:shd w:val="clear" w:color="auto" w:fill="auto"/>
            <w:noWrap/>
            <w:vAlign w:val="center"/>
            <w:hideMark/>
          </w:tcPr>
          <w:p w14:paraId="77EA80F9" w14:textId="77777777" w:rsidR="0074579F" w:rsidRDefault="0074579F" w:rsidP="005532E5">
            <w:pPr>
              <w:rPr>
                <w:color w:val="000000"/>
              </w:rPr>
            </w:pPr>
            <w:r>
              <w:rPr>
                <w:color w:val="000000"/>
              </w:rPr>
              <w:t xml:space="preserve">CERTIFICATE   …........................................................................................................... </w:t>
            </w:r>
          </w:p>
        </w:tc>
        <w:tc>
          <w:tcPr>
            <w:tcW w:w="876" w:type="dxa"/>
            <w:tcBorders>
              <w:top w:val="nil"/>
              <w:left w:val="nil"/>
              <w:bottom w:val="nil"/>
              <w:right w:val="nil"/>
            </w:tcBorders>
            <w:shd w:val="clear" w:color="auto" w:fill="auto"/>
            <w:noWrap/>
            <w:vAlign w:val="center"/>
            <w:hideMark/>
          </w:tcPr>
          <w:p w14:paraId="7A62CD0F" w14:textId="125C097F" w:rsidR="0074579F" w:rsidRDefault="00BE3E66" w:rsidP="005532E5">
            <w:pPr>
              <w:jc w:val="center"/>
              <w:rPr>
                <w:rFonts w:ascii="Calibri" w:hAnsi="Calibri" w:cs="Calibri"/>
                <w:color w:val="000000"/>
                <w:sz w:val="22"/>
                <w:szCs w:val="22"/>
              </w:rPr>
            </w:pPr>
            <w:r>
              <w:rPr>
                <w:rFonts w:ascii="Calibri" w:hAnsi="Calibri" w:cs="Calibri"/>
                <w:color w:val="000000"/>
                <w:sz w:val="22"/>
                <w:szCs w:val="22"/>
              </w:rPr>
              <w:t>3</w:t>
            </w:r>
            <w:r w:rsidR="0074579F">
              <w:rPr>
                <w:rFonts w:ascii="Calibri" w:hAnsi="Calibri" w:cs="Calibri"/>
                <w:color w:val="000000"/>
                <w:sz w:val="22"/>
                <w:szCs w:val="22"/>
              </w:rPr>
              <w:t xml:space="preserve"> </w:t>
            </w:r>
          </w:p>
        </w:tc>
      </w:tr>
      <w:tr w:rsidR="0074579F" w14:paraId="41FF000D" w14:textId="77777777" w:rsidTr="00BE3E66">
        <w:trPr>
          <w:trHeight w:val="479"/>
        </w:trPr>
        <w:tc>
          <w:tcPr>
            <w:tcW w:w="8643" w:type="dxa"/>
            <w:tcBorders>
              <w:top w:val="nil"/>
              <w:left w:val="nil"/>
              <w:bottom w:val="nil"/>
              <w:right w:val="nil"/>
            </w:tcBorders>
            <w:shd w:val="clear" w:color="auto" w:fill="auto"/>
            <w:noWrap/>
            <w:vAlign w:val="center"/>
            <w:hideMark/>
          </w:tcPr>
          <w:p w14:paraId="2F5D2BC3" w14:textId="77777777" w:rsidR="0074579F" w:rsidRDefault="0074579F" w:rsidP="005532E5">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246496EE" w14:textId="756CCC0B" w:rsidR="0074579F" w:rsidRDefault="00BE3E66" w:rsidP="005532E5">
            <w:pPr>
              <w:jc w:val="center"/>
              <w:rPr>
                <w:rFonts w:ascii="Calibri" w:hAnsi="Calibri" w:cs="Calibri"/>
                <w:color w:val="000000"/>
                <w:sz w:val="22"/>
                <w:szCs w:val="22"/>
              </w:rPr>
            </w:pPr>
            <w:r>
              <w:rPr>
                <w:rFonts w:ascii="Calibri" w:hAnsi="Calibri" w:cs="Calibri"/>
                <w:color w:val="000000"/>
                <w:sz w:val="22"/>
                <w:szCs w:val="22"/>
              </w:rPr>
              <w:t>4</w:t>
            </w:r>
          </w:p>
        </w:tc>
      </w:tr>
      <w:tr w:rsidR="0074579F" w14:paraId="787A0918" w14:textId="77777777" w:rsidTr="00BE3E66">
        <w:trPr>
          <w:trHeight w:val="479"/>
        </w:trPr>
        <w:tc>
          <w:tcPr>
            <w:tcW w:w="8643" w:type="dxa"/>
            <w:tcBorders>
              <w:top w:val="nil"/>
              <w:left w:val="nil"/>
              <w:bottom w:val="nil"/>
              <w:right w:val="nil"/>
            </w:tcBorders>
            <w:shd w:val="clear" w:color="auto" w:fill="auto"/>
            <w:noWrap/>
            <w:vAlign w:val="center"/>
            <w:hideMark/>
          </w:tcPr>
          <w:p w14:paraId="6EB1D986" w14:textId="77777777" w:rsidR="0074579F" w:rsidRDefault="0074579F" w:rsidP="005532E5">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37F2CB9D" w14:textId="525E2F84" w:rsidR="0074579F" w:rsidRDefault="00BE3E66" w:rsidP="005532E5">
            <w:pPr>
              <w:jc w:val="center"/>
              <w:rPr>
                <w:rFonts w:ascii="Calibri" w:hAnsi="Calibri" w:cs="Calibri"/>
                <w:color w:val="000000"/>
                <w:sz w:val="22"/>
                <w:szCs w:val="22"/>
              </w:rPr>
            </w:pPr>
            <w:r>
              <w:rPr>
                <w:rFonts w:ascii="Calibri" w:hAnsi="Calibri" w:cs="Calibri"/>
                <w:color w:val="000000"/>
                <w:sz w:val="22"/>
                <w:szCs w:val="22"/>
              </w:rPr>
              <w:t>5</w:t>
            </w:r>
          </w:p>
        </w:tc>
      </w:tr>
      <w:tr w:rsidR="00BE3E66" w14:paraId="6D6F0FAD" w14:textId="77777777" w:rsidTr="00BE3E66">
        <w:trPr>
          <w:trHeight w:val="479"/>
        </w:trPr>
        <w:tc>
          <w:tcPr>
            <w:tcW w:w="8643" w:type="dxa"/>
            <w:tcBorders>
              <w:top w:val="nil"/>
              <w:left w:val="nil"/>
              <w:bottom w:val="nil"/>
              <w:right w:val="nil"/>
            </w:tcBorders>
            <w:shd w:val="clear" w:color="auto" w:fill="auto"/>
            <w:noWrap/>
            <w:vAlign w:val="center"/>
            <w:hideMark/>
          </w:tcPr>
          <w:p w14:paraId="3F984A2D" w14:textId="39ECFFAC" w:rsidR="00BE3E66" w:rsidRDefault="00BE3E66" w:rsidP="005532E5">
            <w:pPr>
              <w:rPr>
                <w:color w:val="000000"/>
              </w:rPr>
            </w:pPr>
            <w:r>
              <w:rPr>
                <w:color w:val="000000"/>
              </w:rPr>
              <w:t xml:space="preserve"> </w:t>
            </w:r>
            <w:r w:rsidR="00CD7BB9">
              <w:rPr>
                <w:color w:val="000000"/>
              </w:rPr>
              <w:t>Chapter 1.</w:t>
            </w:r>
            <w:r>
              <w:rPr>
                <w:color w:val="000000"/>
              </w:rPr>
              <w:t xml:space="preserve"> INTRODUCTION </w:t>
            </w:r>
          </w:p>
        </w:tc>
        <w:tc>
          <w:tcPr>
            <w:tcW w:w="876" w:type="dxa"/>
            <w:tcBorders>
              <w:top w:val="nil"/>
              <w:left w:val="nil"/>
              <w:bottom w:val="nil"/>
              <w:right w:val="nil"/>
            </w:tcBorders>
            <w:shd w:val="clear" w:color="auto" w:fill="auto"/>
            <w:noWrap/>
            <w:vAlign w:val="center"/>
            <w:hideMark/>
          </w:tcPr>
          <w:p w14:paraId="50627D55" w14:textId="61AA0A5E" w:rsidR="00BE3E66" w:rsidRDefault="00BE3E66" w:rsidP="00BE3E66">
            <w:pPr>
              <w:rPr>
                <w:rFonts w:ascii="Calibri" w:hAnsi="Calibri" w:cs="Calibri"/>
                <w:color w:val="000000"/>
                <w:sz w:val="22"/>
                <w:szCs w:val="22"/>
              </w:rPr>
            </w:pPr>
          </w:p>
        </w:tc>
      </w:tr>
      <w:tr w:rsidR="00BE3E66" w14:paraId="54499541" w14:textId="77777777" w:rsidTr="00BE3E66">
        <w:trPr>
          <w:trHeight w:val="479"/>
        </w:trPr>
        <w:tc>
          <w:tcPr>
            <w:tcW w:w="8643" w:type="dxa"/>
            <w:tcBorders>
              <w:top w:val="nil"/>
              <w:left w:val="nil"/>
              <w:bottom w:val="nil"/>
              <w:right w:val="nil"/>
            </w:tcBorders>
            <w:shd w:val="clear" w:color="auto" w:fill="auto"/>
            <w:noWrap/>
            <w:vAlign w:val="center"/>
            <w:hideMark/>
          </w:tcPr>
          <w:p w14:paraId="58B94BF8" w14:textId="479DD647" w:rsidR="00BE3E66" w:rsidRDefault="00BE3E66" w:rsidP="00BE3E66">
            <w:pPr>
              <w:rPr>
                <w:color w:val="000000"/>
              </w:rPr>
            </w:pPr>
            <w:r>
              <w:rPr>
                <w:color w:val="000000"/>
              </w:rPr>
              <w:t xml:space="preserve">         1.1.</w:t>
            </w:r>
            <w:r>
              <w:rPr>
                <w:color w:val="000000"/>
                <w:sz w:val="14"/>
                <w:szCs w:val="14"/>
              </w:rPr>
              <w:t xml:space="preserve">          </w:t>
            </w:r>
            <w:r>
              <w:rPr>
                <w:color w:val="000000"/>
              </w:rPr>
              <w:t>INTRODUCTION ……………………...................................................</w:t>
            </w:r>
            <w:r w:rsidR="00E01C33">
              <w:rPr>
                <w:color w:val="000000"/>
              </w:rPr>
              <w:t>.....</w:t>
            </w:r>
            <w:r>
              <w:rPr>
                <w:color w:val="000000"/>
              </w:rPr>
              <w:t xml:space="preserve">      </w:t>
            </w:r>
          </w:p>
        </w:tc>
        <w:tc>
          <w:tcPr>
            <w:tcW w:w="876" w:type="dxa"/>
            <w:tcBorders>
              <w:top w:val="nil"/>
              <w:left w:val="nil"/>
              <w:bottom w:val="nil"/>
              <w:right w:val="nil"/>
            </w:tcBorders>
            <w:shd w:val="clear" w:color="auto" w:fill="auto"/>
            <w:noWrap/>
            <w:vAlign w:val="center"/>
            <w:hideMark/>
          </w:tcPr>
          <w:p w14:paraId="57A44721" w14:textId="1814C13F" w:rsidR="00BE3E66" w:rsidRDefault="00E01C33" w:rsidP="005532E5">
            <w:pPr>
              <w:jc w:val="center"/>
              <w:rPr>
                <w:rFonts w:ascii="Calibri" w:hAnsi="Calibri" w:cs="Calibri"/>
                <w:color w:val="000000"/>
                <w:sz w:val="22"/>
                <w:szCs w:val="22"/>
              </w:rPr>
            </w:pPr>
            <w:r>
              <w:rPr>
                <w:rFonts w:ascii="Calibri" w:hAnsi="Calibri" w:cs="Calibri"/>
                <w:color w:val="000000"/>
                <w:sz w:val="22"/>
                <w:szCs w:val="22"/>
              </w:rPr>
              <w:t>6</w:t>
            </w:r>
          </w:p>
        </w:tc>
      </w:tr>
      <w:tr w:rsidR="00BE3E66" w14:paraId="74EC397B" w14:textId="77777777" w:rsidTr="00BE3E66">
        <w:trPr>
          <w:trHeight w:val="479"/>
        </w:trPr>
        <w:tc>
          <w:tcPr>
            <w:tcW w:w="8643" w:type="dxa"/>
            <w:tcBorders>
              <w:top w:val="nil"/>
              <w:left w:val="nil"/>
              <w:bottom w:val="nil"/>
              <w:right w:val="nil"/>
            </w:tcBorders>
            <w:shd w:val="clear" w:color="auto" w:fill="auto"/>
            <w:noWrap/>
            <w:vAlign w:val="center"/>
            <w:hideMark/>
          </w:tcPr>
          <w:p w14:paraId="25EFB768" w14:textId="7E3DA916" w:rsidR="00BE3E66" w:rsidRDefault="00BE3E66" w:rsidP="00BE3E66">
            <w:pPr>
              <w:rPr>
                <w:color w:val="000000"/>
              </w:rPr>
            </w:pPr>
            <w:r>
              <w:rPr>
                <w:color w:val="000000"/>
              </w:rPr>
              <w:t xml:space="preserve">         1.2       PROBLEM STAEMENT…………………….......................................</w:t>
            </w:r>
            <w:r w:rsidR="007513C6">
              <w:rPr>
                <w:color w:val="000000"/>
              </w:rPr>
              <w:t>.......</w:t>
            </w:r>
          </w:p>
        </w:tc>
        <w:tc>
          <w:tcPr>
            <w:tcW w:w="876" w:type="dxa"/>
            <w:tcBorders>
              <w:top w:val="nil"/>
              <w:left w:val="nil"/>
              <w:bottom w:val="nil"/>
              <w:right w:val="nil"/>
            </w:tcBorders>
            <w:shd w:val="clear" w:color="auto" w:fill="auto"/>
            <w:noWrap/>
            <w:vAlign w:val="center"/>
            <w:hideMark/>
          </w:tcPr>
          <w:p w14:paraId="785BCD9F" w14:textId="2B608F6E" w:rsidR="00BE3E66" w:rsidRDefault="007513C6" w:rsidP="007513C6">
            <w:pPr>
              <w:rPr>
                <w:color w:val="000000"/>
              </w:rPr>
            </w:pPr>
            <w:r>
              <w:rPr>
                <w:color w:val="000000"/>
              </w:rPr>
              <w:t xml:space="preserve">    7</w:t>
            </w:r>
          </w:p>
        </w:tc>
      </w:tr>
      <w:tr w:rsidR="00BE3E66" w14:paraId="12407879" w14:textId="77777777" w:rsidTr="00BE3E66">
        <w:trPr>
          <w:trHeight w:val="479"/>
        </w:trPr>
        <w:tc>
          <w:tcPr>
            <w:tcW w:w="8643" w:type="dxa"/>
            <w:tcBorders>
              <w:top w:val="nil"/>
              <w:left w:val="nil"/>
              <w:bottom w:val="nil"/>
              <w:right w:val="nil"/>
            </w:tcBorders>
            <w:shd w:val="clear" w:color="auto" w:fill="auto"/>
            <w:noWrap/>
            <w:vAlign w:val="center"/>
            <w:hideMark/>
          </w:tcPr>
          <w:p w14:paraId="6F2219B8" w14:textId="37BE15DF" w:rsidR="00BE3E66" w:rsidRDefault="00BE3E66" w:rsidP="005532E5">
            <w:pPr>
              <w:rPr>
                <w:color w:val="000000"/>
              </w:rPr>
            </w:pPr>
            <w:r>
              <w:rPr>
                <w:color w:val="000000"/>
              </w:rPr>
              <w:t xml:space="preserve"> </w:t>
            </w:r>
            <w:r w:rsidR="00CD7BB9">
              <w:rPr>
                <w:color w:val="000000"/>
              </w:rPr>
              <w:t>Chapter 2. LITERATURE</w:t>
            </w:r>
            <w:r>
              <w:rPr>
                <w:color w:val="000000"/>
              </w:rPr>
              <w:t xml:space="preserve"> REVIEW……………………………………………....    </w:t>
            </w:r>
            <w:r w:rsidR="00AA31FD">
              <w:rPr>
                <w:color w:val="000000"/>
              </w:rPr>
              <w:t xml:space="preserve">                 </w:t>
            </w:r>
            <w:r>
              <w:rPr>
                <w:color w:val="000000"/>
              </w:rPr>
              <w:t xml:space="preserve">       </w:t>
            </w:r>
          </w:p>
        </w:tc>
        <w:tc>
          <w:tcPr>
            <w:tcW w:w="876" w:type="dxa"/>
            <w:tcBorders>
              <w:top w:val="nil"/>
              <w:left w:val="nil"/>
              <w:bottom w:val="nil"/>
              <w:right w:val="nil"/>
            </w:tcBorders>
            <w:shd w:val="clear" w:color="auto" w:fill="auto"/>
            <w:noWrap/>
            <w:vAlign w:val="center"/>
            <w:hideMark/>
          </w:tcPr>
          <w:p w14:paraId="0A419D69" w14:textId="73C7DA3D" w:rsidR="00BE3E66" w:rsidRDefault="00AA31FD" w:rsidP="005532E5">
            <w:pPr>
              <w:jc w:val="center"/>
              <w:rPr>
                <w:rFonts w:ascii="Calibri" w:hAnsi="Calibri" w:cs="Calibri"/>
                <w:color w:val="000000"/>
                <w:sz w:val="22"/>
                <w:szCs w:val="22"/>
              </w:rPr>
            </w:pPr>
            <w:r>
              <w:rPr>
                <w:rFonts w:ascii="Calibri" w:hAnsi="Calibri" w:cs="Calibri"/>
                <w:color w:val="000000"/>
                <w:sz w:val="22"/>
                <w:szCs w:val="22"/>
              </w:rPr>
              <w:t>8</w:t>
            </w:r>
          </w:p>
        </w:tc>
      </w:tr>
      <w:tr w:rsidR="00BE3E66" w14:paraId="68202E4C" w14:textId="77777777" w:rsidTr="00BE3E66">
        <w:trPr>
          <w:trHeight w:val="479"/>
        </w:trPr>
        <w:tc>
          <w:tcPr>
            <w:tcW w:w="8643" w:type="dxa"/>
            <w:tcBorders>
              <w:top w:val="nil"/>
              <w:left w:val="nil"/>
              <w:bottom w:val="nil"/>
              <w:right w:val="nil"/>
            </w:tcBorders>
            <w:shd w:val="clear" w:color="auto" w:fill="auto"/>
            <w:noWrap/>
            <w:vAlign w:val="center"/>
            <w:hideMark/>
          </w:tcPr>
          <w:p w14:paraId="4E5A7DB1" w14:textId="279762B9" w:rsidR="00BE3E66" w:rsidRDefault="00BE3E66" w:rsidP="005532E5">
            <w:pPr>
              <w:rPr>
                <w:color w:val="000000"/>
              </w:rPr>
            </w:pPr>
            <w:r>
              <w:rPr>
                <w:color w:val="000000"/>
              </w:rPr>
              <w:t xml:space="preserve"> </w:t>
            </w:r>
            <w:r w:rsidR="00CD7BB9">
              <w:rPr>
                <w:color w:val="000000"/>
              </w:rPr>
              <w:t>Chapter 3. PROPOSED</w:t>
            </w:r>
            <w:r>
              <w:rPr>
                <w:color w:val="000000"/>
              </w:rPr>
              <w:t xml:space="preserve"> METHODOLOGY …………………………………........</w:t>
            </w:r>
          </w:p>
        </w:tc>
        <w:tc>
          <w:tcPr>
            <w:tcW w:w="876" w:type="dxa"/>
            <w:tcBorders>
              <w:top w:val="nil"/>
              <w:left w:val="nil"/>
              <w:bottom w:val="nil"/>
              <w:right w:val="nil"/>
            </w:tcBorders>
            <w:shd w:val="clear" w:color="auto" w:fill="auto"/>
            <w:noWrap/>
            <w:vAlign w:val="center"/>
            <w:hideMark/>
          </w:tcPr>
          <w:p w14:paraId="0094D0F0" w14:textId="380B80D1" w:rsidR="00BE3E66" w:rsidRDefault="00980771" w:rsidP="005532E5">
            <w:pPr>
              <w:jc w:val="center"/>
              <w:rPr>
                <w:rFonts w:ascii="Calibri" w:hAnsi="Calibri" w:cs="Calibri"/>
                <w:color w:val="000000"/>
                <w:sz w:val="22"/>
                <w:szCs w:val="22"/>
              </w:rPr>
            </w:pPr>
            <w:r>
              <w:rPr>
                <w:rFonts w:ascii="Calibri" w:hAnsi="Calibri" w:cs="Calibri"/>
                <w:color w:val="000000"/>
                <w:sz w:val="22"/>
                <w:szCs w:val="22"/>
              </w:rPr>
              <w:t>15</w:t>
            </w:r>
          </w:p>
        </w:tc>
      </w:tr>
      <w:tr w:rsidR="00BE3E66" w14:paraId="40494BAD" w14:textId="77777777" w:rsidTr="00BE3E66">
        <w:trPr>
          <w:trHeight w:val="479"/>
        </w:trPr>
        <w:tc>
          <w:tcPr>
            <w:tcW w:w="8643" w:type="dxa"/>
            <w:tcBorders>
              <w:top w:val="nil"/>
              <w:left w:val="nil"/>
              <w:bottom w:val="nil"/>
              <w:right w:val="nil"/>
            </w:tcBorders>
            <w:shd w:val="clear" w:color="auto" w:fill="auto"/>
            <w:noWrap/>
            <w:vAlign w:val="bottom"/>
            <w:hideMark/>
          </w:tcPr>
          <w:p w14:paraId="359D12C5" w14:textId="25B67059" w:rsidR="00BE3E66" w:rsidRPr="00BE3E66" w:rsidRDefault="00BE3E66" w:rsidP="005532E5">
            <w:pPr>
              <w:rPr>
                <w:color w:val="000000"/>
              </w:rPr>
            </w:pPr>
            <w:r w:rsidRPr="00BE3E66">
              <w:rPr>
                <w:rFonts w:ascii="Calibri" w:hAnsi="Calibri" w:cs="Calibri"/>
                <w:color w:val="000000"/>
              </w:rPr>
              <w:t xml:space="preserve">          3.1 </w:t>
            </w:r>
            <w:r w:rsidRPr="00CD7BB9">
              <w:rPr>
                <w:color w:val="000000"/>
              </w:rPr>
              <w:t>ALGORITHM PROPOSED</w:t>
            </w:r>
          </w:p>
        </w:tc>
        <w:tc>
          <w:tcPr>
            <w:tcW w:w="876" w:type="dxa"/>
            <w:tcBorders>
              <w:top w:val="nil"/>
              <w:left w:val="nil"/>
              <w:bottom w:val="nil"/>
              <w:right w:val="nil"/>
            </w:tcBorders>
            <w:shd w:val="clear" w:color="auto" w:fill="auto"/>
            <w:noWrap/>
            <w:vAlign w:val="center"/>
            <w:hideMark/>
          </w:tcPr>
          <w:p w14:paraId="65E5E9DA" w14:textId="21996D9B" w:rsidR="00BE3E66" w:rsidRDefault="00980771" w:rsidP="005532E5">
            <w:pPr>
              <w:rPr>
                <w:rFonts w:ascii="Calibri" w:hAnsi="Calibri" w:cs="Calibri"/>
                <w:color w:val="000000"/>
                <w:sz w:val="22"/>
                <w:szCs w:val="22"/>
              </w:rPr>
            </w:pPr>
            <w:r>
              <w:rPr>
                <w:rFonts w:ascii="Calibri" w:hAnsi="Calibri" w:cs="Calibri"/>
                <w:color w:val="000000"/>
                <w:sz w:val="22"/>
                <w:szCs w:val="22"/>
              </w:rPr>
              <w:t xml:space="preserve">    15</w:t>
            </w:r>
          </w:p>
        </w:tc>
      </w:tr>
      <w:tr w:rsidR="00BE3E66" w14:paraId="1AB5C0D2" w14:textId="77777777" w:rsidTr="00BE3E66">
        <w:trPr>
          <w:trHeight w:val="479"/>
        </w:trPr>
        <w:tc>
          <w:tcPr>
            <w:tcW w:w="8643" w:type="dxa"/>
            <w:tcBorders>
              <w:top w:val="nil"/>
              <w:left w:val="nil"/>
              <w:bottom w:val="nil"/>
              <w:right w:val="nil"/>
            </w:tcBorders>
            <w:shd w:val="clear" w:color="auto" w:fill="auto"/>
            <w:noWrap/>
            <w:vAlign w:val="center"/>
            <w:hideMark/>
          </w:tcPr>
          <w:p w14:paraId="56E912DF" w14:textId="077C4102" w:rsidR="00BE3E66" w:rsidRDefault="00BE3E66" w:rsidP="005532E5">
            <w:pPr>
              <w:rPr>
                <w:color w:val="000000"/>
              </w:rPr>
            </w:pPr>
            <w:r>
              <w:rPr>
                <w:color w:val="000000"/>
              </w:rPr>
              <w:t xml:space="preserve">         3.2 FLOWCHART</w:t>
            </w:r>
          </w:p>
        </w:tc>
        <w:tc>
          <w:tcPr>
            <w:tcW w:w="876" w:type="dxa"/>
            <w:tcBorders>
              <w:top w:val="nil"/>
              <w:left w:val="nil"/>
              <w:bottom w:val="nil"/>
              <w:right w:val="nil"/>
            </w:tcBorders>
            <w:shd w:val="clear" w:color="auto" w:fill="auto"/>
            <w:noWrap/>
            <w:vAlign w:val="center"/>
            <w:hideMark/>
          </w:tcPr>
          <w:p w14:paraId="4685EBD9" w14:textId="6F2961CA" w:rsidR="00BE3E66" w:rsidRDefault="00980771" w:rsidP="005532E5">
            <w:pPr>
              <w:jc w:val="center"/>
              <w:rPr>
                <w:rFonts w:ascii="Calibri" w:hAnsi="Calibri" w:cs="Calibri"/>
                <w:color w:val="000000"/>
                <w:sz w:val="22"/>
                <w:szCs w:val="22"/>
              </w:rPr>
            </w:pPr>
            <w:r>
              <w:rPr>
                <w:rFonts w:ascii="Calibri" w:hAnsi="Calibri" w:cs="Calibri"/>
                <w:color w:val="000000"/>
                <w:sz w:val="22"/>
                <w:szCs w:val="22"/>
              </w:rPr>
              <w:t>18</w:t>
            </w:r>
          </w:p>
        </w:tc>
      </w:tr>
      <w:tr w:rsidR="00BE3E66" w14:paraId="47BA2371" w14:textId="77777777" w:rsidTr="00BE3E66">
        <w:trPr>
          <w:trHeight w:val="479"/>
        </w:trPr>
        <w:tc>
          <w:tcPr>
            <w:tcW w:w="8643" w:type="dxa"/>
            <w:tcBorders>
              <w:top w:val="nil"/>
              <w:left w:val="nil"/>
              <w:bottom w:val="nil"/>
              <w:right w:val="nil"/>
            </w:tcBorders>
            <w:shd w:val="clear" w:color="auto" w:fill="auto"/>
            <w:noWrap/>
            <w:vAlign w:val="center"/>
            <w:hideMark/>
          </w:tcPr>
          <w:p w14:paraId="598BCFB1" w14:textId="26E7D3C4" w:rsidR="00BE3E66" w:rsidRDefault="00CD7BB9" w:rsidP="005532E5">
            <w:pPr>
              <w:rPr>
                <w:color w:val="000000"/>
              </w:rPr>
            </w:pPr>
            <w:r>
              <w:rPr>
                <w:color w:val="000000"/>
              </w:rPr>
              <w:t>Chapter 4. OUTCOME</w:t>
            </w:r>
            <w:r w:rsidR="00E01C33">
              <w:rPr>
                <w:color w:val="000000"/>
              </w:rPr>
              <w:t xml:space="preserve"> OF THE  PROJECT</w:t>
            </w:r>
            <w:r w:rsidR="00BE3E66">
              <w:rPr>
                <w:color w:val="000000"/>
              </w:rPr>
              <w:t>….........................................................</w:t>
            </w:r>
            <w:r>
              <w:rPr>
                <w:color w:val="000000"/>
              </w:rPr>
              <w:t>......</w:t>
            </w:r>
            <w:r w:rsidR="00980771">
              <w:rPr>
                <w:color w:val="000000"/>
              </w:rPr>
              <w:t xml:space="preserve">           </w:t>
            </w:r>
          </w:p>
        </w:tc>
        <w:tc>
          <w:tcPr>
            <w:tcW w:w="876" w:type="dxa"/>
            <w:tcBorders>
              <w:top w:val="nil"/>
              <w:left w:val="nil"/>
              <w:bottom w:val="nil"/>
              <w:right w:val="nil"/>
            </w:tcBorders>
            <w:shd w:val="clear" w:color="auto" w:fill="auto"/>
            <w:noWrap/>
            <w:vAlign w:val="center"/>
            <w:hideMark/>
          </w:tcPr>
          <w:p w14:paraId="63AB8FD7" w14:textId="5336AB5E" w:rsidR="00BE3E66" w:rsidRDefault="00CD7BB9" w:rsidP="005532E5">
            <w:pPr>
              <w:rPr>
                <w:color w:val="000000"/>
              </w:rPr>
            </w:pPr>
            <w:r>
              <w:rPr>
                <w:color w:val="000000"/>
              </w:rPr>
              <w:t xml:space="preserve">   </w:t>
            </w:r>
            <w:r w:rsidR="00980771">
              <w:rPr>
                <w:color w:val="000000"/>
              </w:rPr>
              <w:t>19</w:t>
            </w:r>
          </w:p>
        </w:tc>
      </w:tr>
      <w:tr w:rsidR="00BE3E66" w14:paraId="3A75E6DA" w14:textId="77777777" w:rsidTr="00BE3E66">
        <w:trPr>
          <w:trHeight w:val="479"/>
        </w:trPr>
        <w:tc>
          <w:tcPr>
            <w:tcW w:w="8643" w:type="dxa"/>
            <w:tcBorders>
              <w:top w:val="nil"/>
              <w:left w:val="nil"/>
              <w:bottom w:val="nil"/>
              <w:right w:val="nil"/>
            </w:tcBorders>
            <w:shd w:val="clear" w:color="auto" w:fill="auto"/>
            <w:noWrap/>
            <w:vAlign w:val="center"/>
            <w:hideMark/>
          </w:tcPr>
          <w:p w14:paraId="4AEE74F3" w14:textId="36173BE9" w:rsidR="00BE3E66" w:rsidRDefault="00CD7BB9" w:rsidP="005532E5">
            <w:pPr>
              <w:rPr>
                <w:color w:val="000000"/>
              </w:rPr>
            </w:pPr>
            <w:r>
              <w:rPr>
                <w:color w:val="000000"/>
              </w:rPr>
              <w:t>Chapter 5. REFERENCES</w:t>
            </w:r>
            <w:r w:rsidR="00BE3E66">
              <w:rPr>
                <w:color w:val="000000"/>
              </w:rPr>
              <w:t>…............................................................................................</w:t>
            </w:r>
          </w:p>
        </w:tc>
        <w:tc>
          <w:tcPr>
            <w:tcW w:w="876" w:type="dxa"/>
            <w:tcBorders>
              <w:top w:val="nil"/>
              <w:left w:val="nil"/>
              <w:bottom w:val="nil"/>
              <w:right w:val="nil"/>
            </w:tcBorders>
            <w:shd w:val="clear" w:color="auto" w:fill="auto"/>
            <w:noWrap/>
            <w:vAlign w:val="center"/>
          </w:tcPr>
          <w:p w14:paraId="39097262" w14:textId="7BE0FA1A" w:rsidR="00BE3E66" w:rsidRDefault="00CD7BB9" w:rsidP="005532E5">
            <w:pPr>
              <w:rPr>
                <w:color w:val="000000"/>
              </w:rPr>
            </w:pPr>
            <w:r>
              <w:rPr>
                <w:color w:val="000000"/>
              </w:rPr>
              <w:t xml:space="preserve">   </w:t>
            </w:r>
            <w:r w:rsidR="00980771">
              <w:rPr>
                <w:color w:val="000000"/>
              </w:rPr>
              <w:t>20</w:t>
            </w:r>
          </w:p>
        </w:tc>
      </w:tr>
    </w:tbl>
    <w:p w14:paraId="155CFE30" w14:textId="70EE237B" w:rsidR="0074579F" w:rsidRDefault="0074579F">
      <w:pPr>
        <w:rPr>
          <w:b/>
        </w:rPr>
      </w:pPr>
    </w:p>
    <w:p w14:paraId="7AD413D3" w14:textId="35098674" w:rsidR="00CD7BB9" w:rsidRDefault="00CD7BB9">
      <w:pPr>
        <w:rPr>
          <w:b/>
        </w:rPr>
      </w:pPr>
    </w:p>
    <w:p w14:paraId="4977F345" w14:textId="19BC83D2" w:rsidR="00CD7BB9" w:rsidRDefault="00CD7BB9">
      <w:pPr>
        <w:rPr>
          <w:b/>
        </w:rPr>
      </w:pPr>
    </w:p>
    <w:p w14:paraId="7019DC63" w14:textId="2B28BEA6" w:rsidR="00CD7BB9" w:rsidRDefault="00CD7BB9">
      <w:pPr>
        <w:rPr>
          <w:b/>
        </w:rPr>
      </w:pPr>
    </w:p>
    <w:p w14:paraId="5526A35F" w14:textId="46564EC6" w:rsidR="00CD7BB9" w:rsidRDefault="00CD7BB9">
      <w:pPr>
        <w:rPr>
          <w:b/>
        </w:rPr>
      </w:pPr>
    </w:p>
    <w:p w14:paraId="7818E4E8" w14:textId="6E129675" w:rsidR="00CD7BB9" w:rsidRDefault="00CD7BB9">
      <w:pPr>
        <w:rPr>
          <w:b/>
        </w:rPr>
      </w:pPr>
    </w:p>
    <w:p w14:paraId="5A230236" w14:textId="0C18A744" w:rsidR="00CD7BB9" w:rsidRDefault="00CD7BB9">
      <w:pPr>
        <w:rPr>
          <w:b/>
        </w:rPr>
      </w:pPr>
    </w:p>
    <w:p w14:paraId="28D5806B" w14:textId="21AC62DD" w:rsidR="00CD7BB9" w:rsidRDefault="00CD7BB9">
      <w:pPr>
        <w:rPr>
          <w:b/>
        </w:rPr>
      </w:pPr>
    </w:p>
    <w:p w14:paraId="6F37EF33" w14:textId="4FE05C88" w:rsidR="00CD7BB9" w:rsidRDefault="00CD7BB9">
      <w:pPr>
        <w:rPr>
          <w:b/>
        </w:rPr>
      </w:pPr>
    </w:p>
    <w:p w14:paraId="6D4AA18C" w14:textId="77777777" w:rsidR="00CD7BB9" w:rsidRDefault="00CD7BB9">
      <w:pPr>
        <w:rPr>
          <w:b/>
        </w:rPr>
      </w:pPr>
    </w:p>
    <w:p w14:paraId="660675F8" w14:textId="77777777" w:rsidR="00BE1BE8" w:rsidRDefault="00BE1BE8" w:rsidP="00E260DB">
      <w:pPr>
        <w:ind w:left="720"/>
        <w:rPr>
          <w:b/>
        </w:rPr>
      </w:pPr>
    </w:p>
    <w:p w14:paraId="5AB91C20" w14:textId="77777777" w:rsidR="00BE1BE8" w:rsidRDefault="00BE1BE8" w:rsidP="00E260DB">
      <w:pPr>
        <w:ind w:left="720"/>
        <w:rPr>
          <w:b/>
        </w:rPr>
      </w:pPr>
    </w:p>
    <w:p w14:paraId="795E3186" w14:textId="75102EEB" w:rsidR="00BE1BE8" w:rsidRDefault="00BE1BE8" w:rsidP="00E171BB">
      <w:pPr>
        <w:pStyle w:val="Default"/>
        <w:jc w:val="center"/>
        <w:rPr>
          <w:b/>
          <w:bCs/>
          <w:sz w:val="32"/>
          <w:szCs w:val="32"/>
        </w:rPr>
      </w:pPr>
      <w:r>
        <w:rPr>
          <w:b/>
          <w:bCs/>
          <w:sz w:val="32"/>
          <w:szCs w:val="32"/>
        </w:rPr>
        <w:lastRenderedPageBreak/>
        <w:t>DECLARATION</w:t>
      </w:r>
    </w:p>
    <w:p w14:paraId="3F589A5F" w14:textId="58CFECDE" w:rsidR="00BE1BE8" w:rsidRDefault="00BE1BE8" w:rsidP="00BE1BE8">
      <w:pPr>
        <w:pStyle w:val="Default"/>
        <w:jc w:val="center"/>
        <w:rPr>
          <w:sz w:val="32"/>
          <w:szCs w:val="32"/>
        </w:rPr>
      </w:pPr>
    </w:p>
    <w:p w14:paraId="3BBEF829" w14:textId="77777777" w:rsidR="005F5F00" w:rsidRPr="0092481A" w:rsidRDefault="005F5F00" w:rsidP="0092481A">
      <w:pPr>
        <w:pStyle w:val="Default"/>
        <w:jc w:val="both"/>
        <w:rPr>
          <w:b/>
          <w:bCs/>
          <w:sz w:val="32"/>
          <w:szCs w:val="32"/>
        </w:rPr>
      </w:pPr>
    </w:p>
    <w:p w14:paraId="4B45F6D3" w14:textId="2B1D54AB" w:rsidR="00BE1BE8" w:rsidRPr="00980771" w:rsidRDefault="00BE1BE8" w:rsidP="0092481A">
      <w:pPr>
        <w:pStyle w:val="Default"/>
        <w:jc w:val="both"/>
      </w:pPr>
      <w:r w:rsidRPr="00980771">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Pr="00980771" w:rsidRDefault="00BE1BE8" w:rsidP="00BE1BE8">
      <w:pPr>
        <w:pStyle w:val="Default"/>
        <w:jc w:val="both"/>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3F671818" w:rsidR="00BE1BE8" w:rsidRDefault="00BE1BE8" w:rsidP="00BE1BE8">
      <w:pPr>
        <w:pStyle w:val="Default"/>
        <w:jc w:val="both"/>
        <w:rPr>
          <w:sz w:val="28"/>
          <w:szCs w:val="28"/>
        </w:rPr>
      </w:pPr>
    </w:p>
    <w:p w14:paraId="71141E91" w14:textId="77777777" w:rsidR="00783AE0" w:rsidRDefault="00783AE0" w:rsidP="00BE1BE8">
      <w:pPr>
        <w:pStyle w:val="Default"/>
        <w:jc w:val="both"/>
        <w:rPr>
          <w:sz w:val="28"/>
          <w:szCs w:val="28"/>
        </w:rPr>
      </w:pPr>
    </w:p>
    <w:p w14:paraId="561AD97D" w14:textId="2BE59651" w:rsidR="00BE1BE8" w:rsidRPr="00D20CBC" w:rsidRDefault="00BE1BE8" w:rsidP="00BE1BE8">
      <w:pPr>
        <w:pStyle w:val="Default"/>
        <w:rPr>
          <w:b/>
          <w:bCs/>
          <w:noProof/>
        </w:rPr>
      </w:pPr>
      <w:r w:rsidRPr="00D20CBC">
        <w:rPr>
          <w:b/>
          <w:bCs/>
        </w:rPr>
        <w:t>Signature of Students</w:t>
      </w:r>
      <w:r w:rsidR="00E543CB" w:rsidRPr="00D20CBC">
        <w:rPr>
          <w:b/>
          <w:bCs/>
        </w:rPr>
        <w:t xml:space="preserve"> </w:t>
      </w:r>
      <w:r w:rsidR="00E543CB" w:rsidRPr="00D20CBC">
        <w:rPr>
          <w:b/>
          <w:bCs/>
          <w:noProof/>
        </w:rPr>
        <w:t xml:space="preserve">   </w:t>
      </w:r>
    </w:p>
    <w:p w14:paraId="5F166C45" w14:textId="35BEE733" w:rsidR="00BE1BE8" w:rsidRPr="00D20CBC" w:rsidRDefault="00BE1BE8" w:rsidP="00BE1BE8">
      <w:pPr>
        <w:pStyle w:val="Default"/>
      </w:pPr>
      <w:r w:rsidRPr="00D20CBC">
        <w:rPr>
          <w:b/>
          <w:bCs/>
        </w:rPr>
        <w:t>Name:</w:t>
      </w:r>
      <w:r w:rsidRPr="00D20CBC">
        <w:t xml:space="preserve"> </w:t>
      </w:r>
      <w:r w:rsidR="00E543CB" w:rsidRPr="00D20CBC">
        <w:t xml:space="preserve">Gauri </w:t>
      </w:r>
      <w:proofErr w:type="spellStart"/>
      <w:r w:rsidR="00E543CB" w:rsidRPr="00D20CBC">
        <w:t>Dargar</w:t>
      </w:r>
      <w:proofErr w:type="spellEnd"/>
      <w:r w:rsidR="00783AE0" w:rsidRPr="00D20CBC">
        <w:t xml:space="preserve">, Aman Malik, </w:t>
      </w:r>
      <w:proofErr w:type="spellStart"/>
      <w:r w:rsidR="00783AE0" w:rsidRPr="00D20CBC">
        <w:t>Priyambada</w:t>
      </w:r>
      <w:proofErr w:type="spellEnd"/>
      <w:r w:rsidR="00783AE0" w:rsidRPr="00D20CBC">
        <w:t xml:space="preserve"> Pandey</w:t>
      </w:r>
    </w:p>
    <w:p w14:paraId="7A44876D" w14:textId="18FB58D0" w:rsidR="00BE1BE8" w:rsidRPr="00D20CBC" w:rsidRDefault="00BE1BE8" w:rsidP="00BE1BE8">
      <w:pPr>
        <w:pStyle w:val="Default"/>
      </w:pPr>
      <w:r w:rsidRPr="00D20CBC">
        <w:rPr>
          <w:b/>
          <w:bCs/>
        </w:rPr>
        <w:t>Roll No.:</w:t>
      </w:r>
      <w:r w:rsidRPr="00D20CBC">
        <w:t xml:space="preserve"> </w:t>
      </w:r>
      <w:r w:rsidR="00E543CB" w:rsidRPr="00D20CBC">
        <w:t>1900290120039</w:t>
      </w:r>
      <w:r w:rsidR="00783AE0" w:rsidRPr="00D20CBC">
        <w:t>, 1900290120012, 1900290129004</w:t>
      </w:r>
    </w:p>
    <w:p w14:paraId="58676FA2" w14:textId="7AB33AE8" w:rsidR="00BE1BE8" w:rsidRPr="00D20CBC" w:rsidRDefault="00BE1BE8" w:rsidP="00BE1BE8">
      <w:pPr>
        <w:rPr>
          <w:b/>
        </w:rPr>
      </w:pPr>
      <w:r w:rsidRPr="00D20CBC">
        <w:rPr>
          <w:b/>
          <w:bCs/>
        </w:rPr>
        <w:t>Date:</w:t>
      </w:r>
      <w:r w:rsidRPr="00D20CBC">
        <w:t xml:space="preserve"> </w:t>
      </w:r>
      <w:r w:rsidR="00E543CB" w:rsidRPr="00D20CBC">
        <w:t>12-Dec-2021</w:t>
      </w:r>
    </w:p>
    <w:p w14:paraId="7EF910D4" w14:textId="77777777" w:rsidR="00BE1BE8" w:rsidRDefault="00BE1BE8" w:rsidP="00783AE0">
      <w:pPr>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37D4C183" w14:textId="77777777" w:rsidR="00BE1BE8" w:rsidRDefault="00BE1BE8" w:rsidP="0074579F">
      <w:pPr>
        <w:rPr>
          <w:b/>
        </w:rPr>
      </w:pPr>
    </w:p>
    <w:p w14:paraId="03F29D95" w14:textId="77777777" w:rsidR="00BE1BE8" w:rsidRDefault="00BE1BE8" w:rsidP="00E260DB">
      <w:pPr>
        <w:ind w:left="720"/>
        <w:rPr>
          <w:b/>
        </w:rPr>
      </w:pPr>
    </w:p>
    <w:p w14:paraId="0259B27D" w14:textId="49449FF7" w:rsidR="00BE1BE8" w:rsidRDefault="00BE1BE8" w:rsidP="00E260DB">
      <w:pPr>
        <w:ind w:left="720"/>
        <w:rPr>
          <w:b/>
        </w:rPr>
      </w:pPr>
    </w:p>
    <w:p w14:paraId="68B9A2BE" w14:textId="7D8AEB1E" w:rsidR="0074579F" w:rsidRDefault="0074579F" w:rsidP="00E260DB">
      <w:pPr>
        <w:ind w:left="720"/>
        <w:rPr>
          <w:b/>
        </w:rPr>
      </w:pPr>
    </w:p>
    <w:p w14:paraId="556AC9A5" w14:textId="7CC6A092" w:rsidR="00783AE0" w:rsidRDefault="00783AE0" w:rsidP="00E260DB">
      <w:pPr>
        <w:ind w:left="720"/>
        <w:rPr>
          <w:b/>
        </w:rPr>
      </w:pPr>
    </w:p>
    <w:p w14:paraId="6B0AF4E0" w14:textId="1E612EB0" w:rsidR="00783AE0" w:rsidRDefault="00783AE0" w:rsidP="00E260DB">
      <w:pPr>
        <w:ind w:left="720"/>
        <w:rPr>
          <w:b/>
        </w:rPr>
      </w:pPr>
    </w:p>
    <w:p w14:paraId="1148CC6A" w14:textId="30D6B402" w:rsidR="00783AE0" w:rsidRDefault="00783AE0" w:rsidP="00E260DB">
      <w:pPr>
        <w:ind w:left="720"/>
        <w:rPr>
          <w:b/>
        </w:rPr>
      </w:pPr>
    </w:p>
    <w:p w14:paraId="37C47EBA" w14:textId="083E82C9" w:rsidR="00783AE0" w:rsidRDefault="00783AE0" w:rsidP="00E260DB">
      <w:pPr>
        <w:ind w:left="720"/>
        <w:rPr>
          <w:b/>
        </w:rPr>
      </w:pPr>
    </w:p>
    <w:p w14:paraId="612C0AFF" w14:textId="71AEB864" w:rsidR="00783AE0" w:rsidRDefault="00783AE0" w:rsidP="00E260DB">
      <w:pPr>
        <w:ind w:left="720"/>
        <w:rPr>
          <w:b/>
        </w:rPr>
      </w:pPr>
    </w:p>
    <w:p w14:paraId="56E4D9C6" w14:textId="24836E1A" w:rsidR="00783AE0" w:rsidRDefault="00783AE0" w:rsidP="00E260DB">
      <w:pPr>
        <w:ind w:left="720"/>
        <w:rPr>
          <w:b/>
        </w:rPr>
      </w:pPr>
    </w:p>
    <w:p w14:paraId="6123A7DF" w14:textId="2FEBFA58" w:rsidR="00783AE0" w:rsidRDefault="00783AE0" w:rsidP="00E260DB">
      <w:pPr>
        <w:ind w:left="720"/>
        <w:rPr>
          <w:b/>
        </w:rPr>
      </w:pPr>
    </w:p>
    <w:p w14:paraId="0AEFBDC4" w14:textId="2A4FB9BB" w:rsidR="00783AE0" w:rsidRDefault="00783AE0" w:rsidP="00E260DB">
      <w:pPr>
        <w:ind w:left="720"/>
        <w:rPr>
          <w:b/>
        </w:rPr>
      </w:pPr>
    </w:p>
    <w:p w14:paraId="4F95173F" w14:textId="25A99D56" w:rsidR="00783AE0" w:rsidRDefault="00783AE0" w:rsidP="00E260DB">
      <w:pPr>
        <w:ind w:left="720"/>
        <w:rPr>
          <w:b/>
        </w:rPr>
      </w:pPr>
    </w:p>
    <w:p w14:paraId="7705B0B9" w14:textId="36ABB336" w:rsidR="00783AE0" w:rsidRDefault="00783AE0" w:rsidP="00E260DB">
      <w:pPr>
        <w:ind w:left="720"/>
        <w:rPr>
          <w:b/>
        </w:rPr>
      </w:pPr>
    </w:p>
    <w:p w14:paraId="7406F262" w14:textId="498D9CA7" w:rsidR="0050697A" w:rsidRDefault="0050697A" w:rsidP="00E260DB">
      <w:pPr>
        <w:ind w:left="720"/>
        <w:rPr>
          <w:b/>
        </w:rPr>
      </w:pPr>
    </w:p>
    <w:p w14:paraId="58BF80AB" w14:textId="77777777" w:rsidR="0050697A" w:rsidRDefault="0050697A" w:rsidP="00E260DB">
      <w:pPr>
        <w:ind w:left="720"/>
        <w:rPr>
          <w:b/>
        </w:rPr>
      </w:pPr>
    </w:p>
    <w:p w14:paraId="7AE1B198" w14:textId="77777777" w:rsidR="00783AE0" w:rsidRDefault="00783AE0" w:rsidP="00E260DB">
      <w:pPr>
        <w:ind w:left="720"/>
        <w:rPr>
          <w:b/>
        </w:rPr>
      </w:pPr>
    </w:p>
    <w:p w14:paraId="40076856" w14:textId="773A8454" w:rsidR="0074579F" w:rsidRDefault="0074579F" w:rsidP="00E260DB">
      <w:pPr>
        <w:ind w:left="720"/>
        <w:rPr>
          <w:b/>
        </w:rPr>
      </w:pPr>
    </w:p>
    <w:p w14:paraId="1AF38999" w14:textId="0BF26875" w:rsidR="0074579F" w:rsidRDefault="0074579F" w:rsidP="00E260DB">
      <w:pPr>
        <w:ind w:left="720"/>
        <w:rPr>
          <w:b/>
        </w:rPr>
      </w:pPr>
    </w:p>
    <w:p w14:paraId="6D9E1AFB" w14:textId="77777777" w:rsidR="0074579F" w:rsidRDefault="0074579F"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46582B80" w:rsidR="002506D7" w:rsidRPr="009A2FD6" w:rsidRDefault="002506D7" w:rsidP="0092481A">
      <w:pPr>
        <w:pStyle w:val="Default"/>
        <w:jc w:val="both"/>
      </w:pPr>
      <w:r w:rsidRPr="009A2FD6">
        <w:t>This is to certify that Project Report entitled “</w:t>
      </w:r>
      <w:r w:rsidR="00E543CB" w:rsidRPr="009A2FD6">
        <w:t>Profit-Lifter</w:t>
      </w:r>
      <w:r w:rsidRPr="009A2FD6">
        <w:t>” which is submitted by</w:t>
      </w:r>
      <w:r w:rsidR="00E543CB" w:rsidRPr="009A2FD6">
        <w:t xml:space="preserve"> Gauri </w:t>
      </w:r>
      <w:proofErr w:type="spellStart"/>
      <w:r w:rsidR="00E543CB" w:rsidRPr="009A2FD6">
        <w:t>Dargar</w:t>
      </w:r>
      <w:proofErr w:type="spellEnd"/>
      <w:r w:rsidR="00E543CB" w:rsidRPr="009A2FD6">
        <w:t xml:space="preserve">, Aman Malik and </w:t>
      </w:r>
      <w:proofErr w:type="spellStart"/>
      <w:r w:rsidR="00E543CB" w:rsidRPr="009A2FD6">
        <w:t>Priyambada</w:t>
      </w:r>
      <w:proofErr w:type="spellEnd"/>
      <w:r w:rsidR="00E543CB" w:rsidRPr="009A2FD6">
        <w:t xml:space="preserve"> Pandey</w:t>
      </w:r>
      <w:r w:rsidRPr="009A2FD6">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4F2D4B82" w14:textId="0F82FCF5" w:rsidR="00E91205" w:rsidRPr="00E91205" w:rsidRDefault="002506D7" w:rsidP="002506D7">
      <w:pPr>
        <w:pStyle w:val="Default"/>
        <w:rPr>
          <w:b/>
          <w:bCs/>
          <w:sz w:val="23"/>
          <w:szCs w:val="23"/>
        </w:rPr>
      </w:pPr>
      <w:r>
        <w:rPr>
          <w:b/>
          <w:bCs/>
          <w:sz w:val="23"/>
          <w:szCs w:val="23"/>
        </w:rPr>
        <w:t xml:space="preserve">Date: </w:t>
      </w:r>
      <w:r w:rsidR="001F5E4C">
        <w:rPr>
          <w:b/>
          <w:bCs/>
          <w:sz w:val="23"/>
          <w:szCs w:val="23"/>
        </w:rPr>
        <w:t>12-</w:t>
      </w:r>
      <w:r w:rsidR="0084006F">
        <w:rPr>
          <w:b/>
          <w:bCs/>
          <w:sz w:val="23"/>
          <w:szCs w:val="23"/>
        </w:rPr>
        <w:t>12</w:t>
      </w:r>
      <w:r w:rsidR="001F5E4C">
        <w:rPr>
          <w:b/>
          <w:bCs/>
          <w:sz w:val="23"/>
          <w:szCs w:val="23"/>
        </w:rPr>
        <w:t>-2021</w:t>
      </w:r>
      <w:r>
        <w:rPr>
          <w:b/>
          <w:bCs/>
          <w:sz w:val="23"/>
          <w:szCs w:val="23"/>
        </w:rPr>
        <w:tab/>
      </w:r>
      <w:r>
        <w:rPr>
          <w:b/>
          <w:bCs/>
          <w:sz w:val="23"/>
          <w:szCs w:val="23"/>
        </w:rPr>
        <w:tab/>
      </w:r>
      <w:r>
        <w:rPr>
          <w:b/>
          <w:bCs/>
          <w:sz w:val="23"/>
          <w:szCs w:val="23"/>
        </w:rPr>
        <w:tab/>
      </w:r>
      <w:r>
        <w:rPr>
          <w:b/>
          <w:bCs/>
          <w:sz w:val="23"/>
          <w:szCs w:val="23"/>
        </w:rPr>
        <w:tab/>
      </w:r>
      <w:r>
        <w:rPr>
          <w:b/>
          <w:bCs/>
          <w:sz w:val="23"/>
          <w:szCs w:val="23"/>
        </w:rPr>
        <w:tab/>
        <w:t>Superviso</w:t>
      </w:r>
      <w:r w:rsidR="001F5E4C">
        <w:rPr>
          <w:b/>
          <w:bCs/>
          <w:sz w:val="23"/>
          <w:szCs w:val="23"/>
        </w:rPr>
        <w:t>r Signature</w:t>
      </w:r>
    </w:p>
    <w:p w14:paraId="4BCAE719" w14:textId="4490BD6E" w:rsidR="002506D7" w:rsidRPr="00E91205" w:rsidRDefault="002506D7" w:rsidP="002506D7">
      <w:pPr>
        <w:pStyle w:val="Default"/>
        <w:rPr>
          <w:b/>
          <w:bCs/>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E91205">
        <w:rPr>
          <w:sz w:val="23"/>
          <w:szCs w:val="23"/>
        </w:rPr>
        <w:t xml:space="preserve">   </w:t>
      </w:r>
      <w:r w:rsidR="00216A93" w:rsidRPr="00E91205">
        <w:rPr>
          <w:b/>
          <w:bCs/>
          <w:sz w:val="23"/>
          <w:szCs w:val="23"/>
        </w:rPr>
        <w:t>Prof</w:t>
      </w:r>
      <w:r w:rsidR="00681351">
        <w:rPr>
          <w:b/>
          <w:bCs/>
          <w:sz w:val="23"/>
          <w:szCs w:val="23"/>
        </w:rPr>
        <w:t>.</w:t>
      </w:r>
      <w:r w:rsidR="00216A93" w:rsidRPr="00E91205">
        <w:rPr>
          <w:b/>
          <w:bCs/>
          <w:sz w:val="23"/>
          <w:szCs w:val="23"/>
        </w:rPr>
        <w:t xml:space="preserve"> Arti Sharma</w:t>
      </w:r>
    </w:p>
    <w:p w14:paraId="56C7C06A" w14:textId="04BE9CA3" w:rsidR="00216A93" w:rsidRPr="00E91205" w:rsidRDefault="00216A93" w:rsidP="00216A93">
      <w:pPr>
        <w:rPr>
          <w:b/>
          <w:bCs/>
        </w:rPr>
      </w:pPr>
      <w:r>
        <w:rPr>
          <w:b/>
          <w:bCs/>
          <w:sz w:val="32"/>
          <w:szCs w:val="32"/>
        </w:rPr>
        <w:tab/>
      </w:r>
      <w:r w:rsidRPr="00E91205">
        <w:rPr>
          <w:b/>
          <w:bCs/>
          <w:sz w:val="28"/>
          <w:szCs w:val="28"/>
        </w:rPr>
        <w:t xml:space="preserve">                                                      </w:t>
      </w:r>
      <w:r w:rsidR="00E91205">
        <w:rPr>
          <w:b/>
          <w:bCs/>
          <w:sz w:val="28"/>
          <w:szCs w:val="28"/>
        </w:rPr>
        <w:tab/>
      </w:r>
      <w:r w:rsidR="00E91205" w:rsidRPr="00E91205">
        <w:rPr>
          <w:b/>
          <w:bCs/>
        </w:rPr>
        <w:t>(</w:t>
      </w:r>
      <w:r w:rsidRPr="00E91205">
        <w:rPr>
          <w:b/>
          <w:bCs/>
        </w:rPr>
        <w:t>Ass</w:t>
      </w:r>
      <w:r w:rsidR="00E91205" w:rsidRPr="00E91205">
        <w:rPr>
          <w:b/>
          <w:bCs/>
        </w:rPr>
        <w:t>istant</w:t>
      </w:r>
      <w:r w:rsidRPr="00E91205">
        <w:rPr>
          <w:b/>
          <w:bCs/>
        </w:rPr>
        <w:t xml:space="preserve"> Professor</w:t>
      </w:r>
      <w:r w:rsidR="00E91205" w:rsidRPr="00E91205">
        <w:rPr>
          <w:b/>
          <w:bCs/>
        </w:rPr>
        <w:t>)</w:t>
      </w:r>
    </w:p>
    <w:p w14:paraId="3A7A6038" w14:textId="482D7719" w:rsidR="002506D7" w:rsidRDefault="002506D7" w:rsidP="00216A93">
      <w:pPr>
        <w:tabs>
          <w:tab w:val="left" w:pos="5810"/>
        </w:tabs>
        <w:ind w:left="720"/>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1D435BDE" w:rsidR="002506D7" w:rsidRDefault="002506D7" w:rsidP="00BB7024">
      <w:pPr>
        <w:ind w:left="720"/>
        <w:jc w:val="center"/>
        <w:rPr>
          <w:b/>
          <w:bCs/>
          <w:sz w:val="32"/>
          <w:szCs w:val="32"/>
        </w:rPr>
      </w:pPr>
    </w:p>
    <w:p w14:paraId="3C28076D" w14:textId="66B1A7C7" w:rsidR="00216A93" w:rsidRDefault="00216A93" w:rsidP="00BB7024">
      <w:pPr>
        <w:ind w:left="720"/>
        <w:jc w:val="center"/>
        <w:rPr>
          <w:b/>
          <w:bCs/>
          <w:sz w:val="32"/>
          <w:szCs w:val="32"/>
        </w:rPr>
      </w:pPr>
    </w:p>
    <w:p w14:paraId="487E6C90" w14:textId="0E238590" w:rsidR="00216A93" w:rsidRDefault="00216A93" w:rsidP="00BB7024">
      <w:pPr>
        <w:ind w:left="720"/>
        <w:jc w:val="center"/>
        <w:rPr>
          <w:b/>
          <w:bCs/>
          <w:sz w:val="32"/>
          <w:szCs w:val="32"/>
        </w:rPr>
      </w:pPr>
    </w:p>
    <w:p w14:paraId="03C793FF" w14:textId="1A855756" w:rsidR="00980771" w:rsidRDefault="00980771" w:rsidP="00BB7024">
      <w:pPr>
        <w:ind w:left="720"/>
        <w:jc w:val="center"/>
        <w:rPr>
          <w:b/>
          <w:bCs/>
          <w:sz w:val="32"/>
          <w:szCs w:val="32"/>
        </w:rPr>
      </w:pPr>
    </w:p>
    <w:p w14:paraId="08742C7A" w14:textId="77777777" w:rsidR="00980771" w:rsidRDefault="00980771" w:rsidP="00BB7024">
      <w:pPr>
        <w:ind w:left="720"/>
        <w:jc w:val="center"/>
        <w:rPr>
          <w:b/>
          <w:bCs/>
          <w:sz w:val="32"/>
          <w:szCs w:val="32"/>
        </w:rPr>
      </w:pPr>
    </w:p>
    <w:p w14:paraId="29FCF68D" w14:textId="45B7FD55" w:rsidR="0050697A" w:rsidRDefault="0050697A" w:rsidP="00D20CBC">
      <w:pPr>
        <w:pStyle w:val="Default"/>
        <w:rPr>
          <w:b/>
          <w:bCs/>
          <w:sz w:val="32"/>
          <w:szCs w:val="32"/>
        </w:rPr>
      </w:pPr>
    </w:p>
    <w:p w14:paraId="3E7E7E38" w14:textId="77777777" w:rsidR="0050697A" w:rsidRDefault="0050697A" w:rsidP="00D20CBC">
      <w:pPr>
        <w:pStyle w:val="Default"/>
        <w:rPr>
          <w:b/>
          <w:bCs/>
          <w:sz w:val="32"/>
          <w:szCs w:val="32"/>
        </w:rPr>
      </w:pPr>
    </w:p>
    <w:p w14:paraId="42C2650E" w14:textId="77777777" w:rsidR="0050697A" w:rsidRDefault="0050697A" w:rsidP="00D20CBC">
      <w:pPr>
        <w:pStyle w:val="Default"/>
        <w:rPr>
          <w:b/>
          <w:bCs/>
          <w:sz w:val="32"/>
          <w:szCs w:val="32"/>
        </w:rPr>
      </w:pPr>
    </w:p>
    <w:p w14:paraId="67AEE7A1" w14:textId="26FACCF7" w:rsidR="009B4D85" w:rsidRDefault="009B4D85" w:rsidP="009B4D85">
      <w:pPr>
        <w:pStyle w:val="Default"/>
        <w:jc w:val="center"/>
        <w:rPr>
          <w:b/>
          <w:bCs/>
          <w:sz w:val="32"/>
          <w:szCs w:val="32"/>
        </w:rPr>
      </w:pPr>
      <w:r>
        <w:rPr>
          <w:b/>
          <w:bCs/>
          <w:sz w:val="32"/>
          <w:szCs w:val="32"/>
        </w:rPr>
        <w:lastRenderedPageBreak/>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4D1D4239" w14:textId="68C0222D" w:rsidR="00216A93" w:rsidRPr="00D20CBC" w:rsidRDefault="009B4D85" w:rsidP="003D2BDD">
      <w:pPr>
        <w:pStyle w:val="Default"/>
        <w:jc w:val="both"/>
      </w:pPr>
      <w:r w:rsidRPr="00D20CBC">
        <w:t xml:space="preserve">It gives us a great sense of pleasure to present the synopsis of the B.Tech Mini Project undertaken during B.Tech. Third Year. We owe a special debt of gratitude to </w:t>
      </w:r>
      <w:r w:rsidR="00216A93" w:rsidRPr="00D20CBC">
        <w:t>Prof. Arti Sharma</w:t>
      </w:r>
      <w:r w:rsidRPr="00D20CBC">
        <w:t>, Department of Computer Science, KIET Group of Institutions,</w:t>
      </w:r>
      <w:r w:rsidR="00C05DD2" w:rsidRPr="00D20CBC">
        <w:t xml:space="preserve"> Delhi- NCR,</w:t>
      </w:r>
      <w:r w:rsidRPr="00D20CBC">
        <w:t xml:space="preserve"> Ghaziabad, for</w:t>
      </w:r>
      <w:r w:rsidR="00AD28DD" w:rsidRPr="00D20CBC">
        <w:t xml:space="preserve"> </w:t>
      </w:r>
      <w:r w:rsidR="00C05DD2" w:rsidRPr="00D20CBC">
        <w:t>her</w:t>
      </w:r>
      <w:r w:rsidRPr="00D20CBC">
        <w:t xml:space="preserve"> constant support and guidance throughout the course of our work.</w:t>
      </w:r>
    </w:p>
    <w:p w14:paraId="3BF90865" w14:textId="2D8230F9" w:rsidR="009B4D85" w:rsidRPr="00D20CBC" w:rsidRDefault="00C05DD2" w:rsidP="003D2BDD">
      <w:pPr>
        <w:pStyle w:val="Default"/>
        <w:jc w:val="both"/>
      </w:pPr>
      <w:r w:rsidRPr="00D20CBC">
        <w:t>Her</w:t>
      </w:r>
      <w:r w:rsidR="009B4D85" w:rsidRPr="00D20CBC">
        <w:t xml:space="preserve"> sincerity, thoroughness and perseverance have been a constant source of inspiration for us. It is only </w:t>
      </w:r>
      <w:r w:rsidRPr="00D20CBC">
        <w:t>her</w:t>
      </w:r>
      <w:r w:rsidR="009B4D85" w:rsidRPr="00D20CBC">
        <w:t xml:space="preserve"> cognizant efforts that our endeavours have seen the light of the day. </w:t>
      </w:r>
    </w:p>
    <w:p w14:paraId="5BC3DCA9" w14:textId="5C808ECD" w:rsidR="009B4D85" w:rsidRPr="00D20CBC" w:rsidRDefault="009B4D85" w:rsidP="003D2BDD">
      <w:pPr>
        <w:pStyle w:val="Default"/>
        <w:jc w:val="both"/>
      </w:pPr>
      <w:r w:rsidRPr="00D20CBC">
        <w:t xml:space="preserve">We also take the opportunity to acknowledge the contribution of </w:t>
      </w:r>
      <w:proofErr w:type="spellStart"/>
      <w:r w:rsidRPr="00D20CBC">
        <w:t>Dr</w:t>
      </w:r>
      <w:r w:rsidR="00C05DD2" w:rsidRPr="00D20CBC">
        <w:t>.</w:t>
      </w:r>
      <w:proofErr w:type="spellEnd"/>
      <w:r w:rsidR="00C05DD2" w:rsidRPr="00D20CBC">
        <w:t xml:space="preserve"> P. K Singh</w:t>
      </w:r>
      <w:r w:rsidRPr="00D20CBC">
        <w:t>, Head of the Department of Computer Science</w:t>
      </w:r>
      <w:r w:rsidR="00C05DD2" w:rsidRPr="00D20CBC">
        <w:t>, KIET Group of Institutions, Delhi- NCR, Ghaziabad</w:t>
      </w:r>
      <w:r w:rsidRPr="00D20CBC">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691FFE4D" w:rsidR="009B4D85" w:rsidRPr="00D20CBC" w:rsidRDefault="009B4D85" w:rsidP="003D2BDD">
      <w:pPr>
        <w:pStyle w:val="Default"/>
        <w:jc w:val="both"/>
      </w:pPr>
      <w:r w:rsidRPr="00D20CBC">
        <w:t xml:space="preserve">Last but not the least, we acknowledge our friends for their contribution to the completion of the project. </w:t>
      </w:r>
    </w:p>
    <w:p w14:paraId="0B6BD0C7" w14:textId="42351EFC" w:rsidR="003D2BDD" w:rsidRDefault="003D2BDD" w:rsidP="003D2BDD">
      <w:pPr>
        <w:pStyle w:val="Default"/>
        <w:jc w:val="both"/>
      </w:pPr>
    </w:p>
    <w:p w14:paraId="0AF28856" w14:textId="1564F61B" w:rsidR="003D2BDD" w:rsidRDefault="003D2BDD" w:rsidP="003D2BDD">
      <w:pPr>
        <w:pStyle w:val="Default"/>
        <w:jc w:val="both"/>
      </w:pPr>
    </w:p>
    <w:p w14:paraId="5D421963" w14:textId="4BD4D1EA" w:rsidR="003D2BDD" w:rsidRDefault="003D2BDD" w:rsidP="003D2BDD">
      <w:pPr>
        <w:pStyle w:val="Default"/>
        <w:jc w:val="both"/>
      </w:pPr>
    </w:p>
    <w:p w14:paraId="3E85EDE0" w14:textId="46FC65A8" w:rsidR="003D2BDD" w:rsidRDefault="003D2BDD" w:rsidP="003D2BDD">
      <w:pPr>
        <w:pStyle w:val="Default"/>
        <w:jc w:val="both"/>
      </w:pPr>
    </w:p>
    <w:p w14:paraId="5BD4BA44" w14:textId="77777777" w:rsidR="003D2BDD" w:rsidRPr="009243E2" w:rsidRDefault="003D2BDD" w:rsidP="003D2BDD">
      <w:pPr>
        <w:pStyle w:val="Default"/>
        <w:jc w:val="both"/>
      </w:pPr>
    </w:p>
    <w:p w14:paraId="0ED74D69" w14:textId="44610F3E" w:rsidR="00E171BB" w:rsidRPr="00D51B78" w:rsidRDefault="009B4D85" w:rsidP="00216A93">
      <w:pPr>
        <w:pStyle w:val="Default"/>
        <w:rPr>
          <w:b/>
          <w:bCs/>
        </w:rPr>
      </w:pPr>
      <w:r w:rsidRPr="00D51B78">
        <w:rPr>
          <w:b/>
          <w:bCs/>
        </w:rPr>
        <w:t>Signature</w:t>
      </w:r>
      <w:r w:rsidR="00E171BB" w:rsidRPr="00D51B78">
        <w:rPr>
          <w:b/>
          <w:bCs/>
        </w:rPr>
        <w:t xml:space="preserve">                                                                     </w:t>
      </w:r>
    </w:p>
    <w:p w14:paraId="74C15DAE" w14:textId="77777777" w:rsidR="00E171BB" w:rsidRPr="00D51B78" w:rsidRDefault="00E171BB" w:rsidP="00216A93">
      <w:pPr>
        <w:pStyle w:val="Default"/>
      </w:pPr>
      <w:r w:rsidRPr="00D51B78">
        <w:rPr>
          <w:b/>
          <w:bCs/>
        </w:rPr>
        <w:t>Date:</w:t>
      </w:r>
      <w:r w:rsidRPr="00D51B78">
        <w:t xml:space="preserve">  12-Dec-2021</w:t>
      </w:r>
    </w:p>
    <w:p w14:paraId="3933C051" w14:textId="6C1A5A45" w:rsidR="00E171BB" w:rsidRPr="00D51B78" w:rsidRDefault="00E171BB" w:rsidP="00216A93">
      <w:pPr>
        <w:pStyle w:val="Default"/>
      </w:pPr>
      <w:r w:rsidRPr="00D51B78">
        <w:rPr>
          <w:b/>
          <w:bCs/>
        </w:rPr>
        <w:t>Name:</w:t>
      </w:r>
      <w:r w:rsidRPr="00D51B78">
        <w:t xml:space="preserve"> Gauri </w:t>
      </w:r>
      <w:proofErr w:type="spellStart"/>
      <w:r w:rsidRPr="00D51B78">
        <w:t>Dargar</w:t>
      </w:r>
      <w:proofErr w:type="spellEnd"/>
      <w:r w:rsidR="003D2BDD" w:rsidRPr="00D51B78">
        <w:t xml:space="preserve">, Aman Malik, </w:t>
      </w:r>
      <w:proofErr w:type="spellStart"/>
      <w:r w:rsidR="003D2BDD" w:rsidRPr="00D51B78">
        <w:t>Priyambada</w:t>
      </w:r>
      <w:proofErr w:type="spellEnd"/>
      <w:r w:rsidR="003D2BDD" w:rsidRPr="00D51B78">
        <w:t xml:space="preserve"> Pandey</w:t>
      </w:r>
    </w:p>
    <w:p w14:paraId="1165B0AE" w14:textId="0A02E18B" w:rsidR="00E171BB" w:rsidRPr="00D51B78" w:rsidRDefault="00E171BB" w:rsidP="00216A93">
      <w:pPr>
        <w:rPr>
          <w:b/>
          <w:bCs/>
        </w:rPr>
      </w:pPr>
      <w:r w:rsidRPr="00D51B78">
        <w:rPr>
          <w:b/>
          <w:bCs/>
        </w:rPr>
        <w:t xml:space="preserve">Roll No: </w:t>
      </w:r>
      <w:r w:rsidRPr="00D51B78">
        <w:t>1900290120039</w:t>
      </w:r>
      <w:r w:rsidR="003D2BDD" w:rsidRPr="00D51B78">
        <w:t>, 1900290120012, 1900290129004</w:t>
      </w:r>
    </w:p>
    <w:p w14:paraId="116F5E6C" w14:textId="226BB6BD" w:rsidR="009B4D85" w:rsidRPr="00D51B78" w:rsidRDefault="00E171BB" w:rsidP="00216A93">
      <w:pPr>
        <w:pStyle w:val="Default"/>
      </w:pPr>
      <w:r w:rsidRPr="00D51B78">
        <w:t xml:space="preserve">     </w:t>
      </w:r>
    </w:p>
    <w:p w14:paraId="47E3CCFB" w14:textId="77777777" w:rsidR="009B4D85" w:rsidRPr="00E171BB" w:rsidRDefault="009B4D85" w:rsidP="00216A93">
      <w:pPr>
        <w:ind w:left="720"/>
      </w:pPr>
    </w:p>
    <w:p w14:paraId="4D33A279" w14:textId="09F39663" w:rsidR="009B4D85" w:rsidRDefault="009B4D85" w:rsidP="00BB7024">
      <w:pPr>
        <w:ind w:left="720"/>
        <w:jc w:val="center"/>
        <w:rPr>
          <w:b/>
          <w:bCs/>
          <w:sz w:val="32"/>
          <w:szCs w:val="32"/>
        </w:rPr>
      </w:pPr>
    </w:p>
    <w:p w14:paraId="60DCFB27" w14:textId="77777777" w:rsidR="00FB004C" w:rsidRDefault="00FB004C"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657DFE27" w:rsidR="009B4D85" w:rsidRDefault="009B4D85" w:rsidP="00BB7024">
      <w:pPr>
        <w:ind w:left="720"/>
        <w:jc w:val="center"/>
        <w:rPr>
          <w:b/>
          <w:bCs/>
          <w:sz w:val="32"/>
          <w:szCs w:val="32"/>
        </w:rPr>
      </w:pPr>
    </w:p>
    <w:p w14:paraId="2D8BF875" w14:textId="33038B7C" w:rsidR="0074579F" w:rsidRDefault="0074579F" w:rsidP="00BB7024">
      <w:pPr>
        <w:ind w:left="720"/>
        <w:jc w:val="center"/>
        <w:rPr>
          <w:b/>
          <w:bCs/>
          <w:sz w:val="32"/>
          <w:szCs w:val="32"/>
        </w:rPr>
      </w:pPr>
    </w:p>
    <w:p w14:paraId="2A0AD71C" w14:textId="7CEB1673" w:rsidR="003D2BDD" w:rsidRDefault="003D2BDD" w:rsidP="00BB7024">
      <w:pPr>
        <w:ind w:left="720"/>
        <w:jc w:val="center"/>
        <w:rPr>
          <w:b/>
          <w:bCs/>
          <w:sz w:val="32"/>
          <w:szCs w:val="32"/>
        </w:rPr>
      </w:pPr>
    </w:p>
    <w:p w14:paraId="61C92C57" w14:textId="7DB6FB77" w:rsidR="003D2BDD" w:rsidRDefault="003D2BDD" w:rsidP="00BB7024">
      <w:pPr>
        <w:ind w:left="720"/>
        <w:jc w:val="center"/>
        <w:rPr>
          <w:b/>
          <w:bCs/>
          <w:sz w:val="32"/>
          <w:szCs w:val="32"/>
        </w:rPr>
      </w:pPr>
    </w:p>
    <w:p w14:paraId="6FD9F9B7" w14:textId="184DDA7E" w:rsidR="003D2BDD" w:rsidRDefault="003D2BDD" w:rsidP="00BB7024">
      <w:pPr>
        <w:ind w:left="720"/>
        <w:jc w:val="center"/>
        <w:rPr>
          <w:b/>
          <w:bCs/>
          <w:sz w:val="32"/>
          <w:szCs w:val="32"/>
        </w:rPr>
      </w:pPr>
    </w:p>
    <w:p w14:paraId="7DC3D4BC" w14:textId="07297579" w:rsidR="003D2BDD" w:rsidRDefault="003D2BDD" w:rsidP="00BB7024">
      <w:pPr>
        <w:ind w:left="720"/>
        <w:jc w:val="center"/>
        <w:rPr>
          <w:b/>
          <w:bCs/>
          <w:sz w:val="32"/>
          <w:szCs w:val="32"/>
        </w:rPr>
      </w:pPr>
    </w:p>
    <w:p w14:paraId="5C8C541C" w14:textId="0E839602" w:rsidR="00D20CBC" w:rsidRDefault="00D20CBC" w:rsidP="00BB7024">
      <w:pPr>
        <w:ind w:left="720"/>
        <w:jc w:val="center"/>
        <w:rPr>
          <w:b/>
          <w:bCs/>
          <w:sz w:val="32"/>
          <w:szCs w:val="32"/>
        </w:rPr>
      </w:pPr>
    </w:p>
    <w:p w14:paraId="691E8A6A" w14:textId="77777777" w:rsidR="00D20CBC" w:rsidRDefault="00D20CBC" w:rsidP="00BB7024">
      <w:pPr>
        <w:ind w:left="720"/>
        <w:jc w:val="center"/>
        <w:rPr>
          <w:b/>
          <w:bCs/>
          <w:sz w:val="32"/>
          <w:szCs w:val="32"/>
        </w:rPr>
      </w:pPr>
    </w:p>
    <w:p w14:paraId="223A9A33" w14:textId="77777777" w:rsidR="009B4D85" w:rsidRDefault="009B4D85" w:rsidP="00E171BB">
      <w:pPr>
        <w:rPr>
          <w:b/>
          <w:bCs/>
          <w:sz w:val="32"/>
          <w:szCs w:val="32"/>
        </w:rPr>
      </w:pPr>
    </w:p>
    <w:p w14:paraId="06F09B61" w14:textId="77777777" w:rsidR="00752CE1" w:rsidRDefault="00752CE1" w:rsidP="00BB7024">
      <w:pPr>
        <w:ind w:left="720"/>
        <w:jc w:val="center"/>
        <w:rPr>
          <w:b/>
          <w:bCs/>
          <w:sz w:val="32"/>
          <w:szCs w:val="32"/>
        </w:rPr>
      </w:pPr>
    </w:p>
    <w:p w14:paraId="7CED2358" w14:textId="64E6D7C5" w:rsidR="00BE1BE8" w:rsidRDefault="00B20084" w:rsidP="00BB7024">
      <w:pPr>
        <w:ind w:left="720"/>
        <w:jc w:val="center"/>
        <w:rPr>
          <w:b/>
          <w:bCs/>
          <w:sz w:val="32"/>
          <w:szCs w:val="32"/>
        </w:rPr>
      </w:pPr>
      <w:r>
        <w:rPr>
          <w:b/>
          <w:bCs/>
          <w:sz w:val="32"/>
          <w:szCs w:val="32"/>
        </w:rPr>
        <w:lastRenderedPageBreak/>
        <w:t>A</w:t>
      </w:r>
      <w:r w:rsidR="00BB7024">
        <w:rPr>
          <w:b/>
          <w:bCs/>
          <w:sz w:val="32"/>
          <w:szCs w:val="32"/>
        </w:rPr>
        <w:t>BSTRACT</w:t>
      </w:r>
    </w:p>
    <w:p w14:paraId="0370BA7E" w14:textId="04B62BE7" w:rsidR="00BB7024" w:rsidRDefault="00BB7024" w:rsidP="00BB7024">
      <w:pPr>
        <w:ind w:left="720"/>
        <w:jc w:val="center"/>
        <w:rPr>
          <w:b/>
          <w:bCs/>
          <w:sz w:val="32"/>
          <w:szCs w:val="32"/>
        </w:rPr>
      </w:pPr>
    </w:p>
    <w:p w14:paraId="5BBEEFA5" w14:textId="77777777" w:rsidR="003D2BDD" w:rsidRDefault="003D2BDD" w:rsidP="00BB7024">
      <w:pPr>
        <w:ind w:left="720"/>
        <w:jc w:val="center"/>
        <w:rPr>
          <w:b/>
          <w:bCs/>
          <w:sz w:val="32"/>
          <w:szCs w:val="32"/>
        </w:rPr>
      </w:pPr>
    </w:p>
    <w:p w14:paraId="67886FBC" w14:textId="39332C7E" w:rsidR="00F56489" w:rsidRDefault="00F56489" w:rsidP="00B30585">
      <w:pPr>
        <w:ind w:left="720"/>
        <w:jc w:val="both"/>
      </w:pPr>
      <w:r>
        <w:t>The main aim of this project is to solve problems that small shop owners encounter on the daily basis. One of the major problems that they encounter is the organization of the data of their products and based on that they have to calculate manually which products to buy for reselling to their customers.</w:t>
      </w:r>
    </w:p>
    <w:p w14:paraId="7B3EB5E3" w14:textId="77777777" w:rsidR="00F56489" w:rsidRDefault="00F56489" w:rsidP="00B30585">
      <w:pPr>
        <w:ind w:left="720"/>
        <w:jc w:val="both"/>
      </w:pPr>
    </w:p>
    <w:p w14:paraId="783367BE" w14:textId="4E400AA5" w:rsidR="00F56489" w:rsidRDefault="00F56489" w:rsidP="00B30585">
      <w:pPr>
        <w:ind w:left="720"/>
        <w:jc w:val="both"/>
      </w:pPr>
      <w:r>
        <w:t>this job is very time consuming and takes a lot of effort and despite all the hard work and effort, the retailer can make mistakes which can lead to a financial loss as a small shop owner doesn’t have much stipend to invest, he has to choose the products and their quantity very carefully.</w:t>
      </w:r>
    </w:p>
    <w:p w14:paraId="09E5351C" w14:textId="77777777" w:rsidR="00F56489" w:rsidRDefault="00F56489" w:rsidP="00B30585">
      <w:pPr>
        <w:ind w:left="720"/>
        <w:jc w:val="both"/>
      </w:pPr>
    </w:p>
    <w:p w14:paraId="10FC6B66" w14:textId="20E0361D" w:rsidR="00BB7024" w:rsidRPr="00F56489" w:rsidRDefault="00F56489" w:rsidP="00B30585">
      <w:pPr>
        <w:ind w:left="720"/>
        <w:jc w:val="both"/>
      </w:pPr>
      <w:r>
        <w:t>To do this we applied linear regression for the prediction of the items that he should buy which will maximize the profit and save all that hard work and countless hours which he was going to spend predicting manually what and what not he has to buy in a limited capital.</w:t>
      </w:r>
    </w:p>
    <w:p w14:paraId="32DC6B38" w14:textId="4D0A18C3" w:rsidR="00BB7024" w:rsidRDefault="00BB7024" w:rsidP="00BB7024">
      <w:pPr>
        <w:ind w:left="720"/>
        <w:jc w:val="center"/>
        <w:rPr>
          <w:b/>
          <w:bCs/>
          <w:sz w:val="32"/>
          <w:szCs w:val="32"/>
        </w:rPr>
      </w:pPr>
    </w:p>
    <w:p w14:paraId="1764CD61" w14:textId="1127C23B" w:rsidR="00BB7024" w:rsidRDefault="00BB7024" w:rsidP="00BB7024">
      <w:pPr>
        <w:ind w:left="720"/>
        <w:jc w:val="center"/>
        <w:rPr>
          <w:b/>
          <w:bCs/>
          <w:sz w:val="32"/>
          <w:szCs w:val="32"/>
        </w:rPr>
      </w:pPr>
    </w:p>
    <w:p w14:paraId="3D53098E" w14:textId="35A2684D" w:rsidR="00BB7024" w:rsidRDefault="00BB7024" w:rsidP="00BB7024">
      <w:pPr>
        <w:ind w:left="720"/>
        <w:jc w:val="center"/>
        <w:rPr>
          <w:b/>
          <w:bCs/>
          <w:sz w:val="32"/>
          <w:szCs w:val="32"/>
        </w:rPr>
      </w:pPr>
    </w:p>
    <w:p w14:paraId="3288120A" w14:textId="79322AA4" w:rsidR="00BB7024" w:rsidRDefault="00BB7024" w:rsidP="00BB7024">
      <w:pPr>
        <w:ind w:left="720"/>
        <w:jc w:val="center"/>
        <w:rPr>
          <w:b/>
          <w:bCs/>
          <w:sz w:val="32"/>
          <w:szCs w:val="32"/>
        </w:rPr>
      </w:pPr>
    </w:p>
    <w:p w14:paraId="149AC6F3" w14:textId="10CF0503" w:rsidR="00BB7024" w:rsidRDefault="00BB7024" w:rsidP="00BB7024">
      <w:pPr>
        <w:ind w:left="720"/>
        <w:jc w:val="center"/>
        <w:rPr>
          <w:b/>
          <w:bCs/>
          <w:sz w:val="32"/>
          <w:szCs w:val="32"/>
        </w:rPr>
      </w:pPr>
    </w:p>
    <w:p w14:paraId="7100086C" w14:textId="29500A40" w:rsidR="00BB7024" w:rsidRDefault="00BB7024" w:rsidP="00BB7024">
      <w:pPr>
        <w:ind w:left="720"/>
        <w:jc w:val="center"/>
        <w:rPr>
          <w:b/>
          <w:bCs/>
          <w:sz w:val="32"/>
          <w:szCs w:val="32"/>
        </w:rPr>
      </w:pPr>
    </w:p>
    <w:p w14:paraId="7EA60C31" w14:textId="432EB6ED" w:rsidR="00BB7024" w:rsidRDefault="00BB7024" w:rsidP="00BB7024">
      <w:pPr>
        <w:ind w:left="720"/>
        <w:jc w:val="center"/>
        <w:rPr>
          <w:b/>
          <w:bCs/>
          <w:sz w:val="32"/>
          <w:szCs w:val="32"/>
        </w:rPr>
      </w:pPr>
    </w:p>
    <w:p w14:paraId="722C7723" w14:textId="2EE38023" w:rsidR="00BB7024" w:rsidRDefault="00BB7024" w:rsidP="00BB7024">
      <w:pPr>
        <w:ind w:left="720"/>
        <w:jc w:val="center"/>
        <w:rPr>
          <w:b/>
          <w:bCs/>
          <w:sz w:val="32"/>
          <w:szCs w:val="32"/>
        </w:rPr>
      </w:pPr>
    </w:p>
    <w:p w14:paraId="68B79375" w14:textId="65A0DA0D" w:rsidR="00BB7024" w:rsidRDefault="00BB7024" w:rsidP="00BB7024">
      <w:pPr>
        <w:ind w:left="720"/>
        <w:jc w:val="center"/>
        <w:rPr>
          <w:b/>
          <w:bCs/>
          <w:sz w:val="32"/>
          <w:szCs w:val="32"/>
        </w:rPr>
      </w:pPr>
    </w:p>
    <w:p w14:paraId="66DA09CD" w14:textId="55B6D896" w:rsidR="00BB7024" w:rsidRDefault="00BB7024" w:rsidP="00BB7024">
      <w:pPr>
        <w:ind w:left="720"/>
        <w:jc w:val="center"/>
        <w:rPr>
          <w:b/>
          <w:bCs/>
          <w:sz w:val="32"/>
          <w:szCs w:val="32"/>
        </w:rPr>
      </w:pPr>
    </w:p>
    <w:p w14:paraId="629FC789" w14:textId="26B6B2D4" w:rsidR="00BB7024" w:rsidRDefault="00BB7024" w:rsidP="00BB7024">
      <w:pPr>
        <w:ind w:left="720"/>
        <w:jc w:val="center"/>
        <w:rPr>
          <w:b/>
          <w:bCs/>
          <w:sz w:val="32"/>
          <w:szCs w:val="32"/>
        </w:rPr>
      </w:pPr>
    </w:p>
    <w:p w14:paraId="49F7439C" w14:textId="2DE99449" w:rsidR="00BB7024" w:rsidRDefault="00BB7024" w:rsidP="00BB7024">
      <w:pPr>
        <w:ind w:left="720"/>
        <w:jc w:val="center"/>
        <w:rPr>
          <w:b/>
          <w:bCs/>
          <w:sz w:val="32"/>
          <w:szCs w:val="32"/>
        </w:rPr>
      </w:pPr>
    </w:p>
    <w:p w14:paraId="74EA7B79" w14:textId="628FD1AF" w:rsidR="00BB7024" w:rsidRDefault="00BB7024" w:rsidP="00BB7024">
      <w:pPr>
        <w:ind w:left="720"/>
        <w:jc w:val="center"/>
        <w:rPr>
          <w:b/>
          <w:bCs/>
          <w:sz w:val="32"/>
          <w:szCs w:val="32"/>
        </w:rPr>
      </w:pPr>
    </w:p>
    <w:p w14:paraId="426C02D0" w14:textId="189BE0EF" w:rsidR="00BB7024" w:rsidRDefault="00BB7024" w:rsidP="00BB7024">
      <w:pPr>
        <w:ind w:left="720"/>
        <w:jc w:val="center"/>
        <w:rPr>
          <w:b/>
          <w:bCs/>
          <w:sz w:val="32"/>
          <w:szCs w:val="32"/>
        </w:rPr>
      </w:pPr>
    </w:p>
    <w:p w14:paraId="2F10FB87" w14:textId="398E478E" w:rsidR="00FB004C" w:rsidRDefault="00FB004C" w:rsidP="00BB7024">
      <w:pPr>
        <w:ind w:left="720"/>
        <w:jc w:val="center"/>
        <w:rPr>
          <w:b/>
          <w:bCs/>
          <w:sz w:val="32"/>
          <w:szCs w:val="32"/>
        </w:rPr>
      </w:pPr>
    </w:p>
    <w:p w14:paraId="225BE070" w14:textId="39BDF7F6" w:rsidR="00FB004C" w:rsidRDefault="00FB004C" w:rsidP="00BB7024">
      <w:pPr>
        <w:ind w:left="720"/>
        <w:jc w:val="center"/>
        <w:rPr>
          <w:b/>
          <w:bCs/>
          <w:sz w:val="32"/>
          <w:szCs w:val="32"/>
        </w:rPr>
      </w:pPr>
    </w:p>
    <w:p w14:paraId="47DE78F3" w14:textId="3CD2E149" w:rsidR="00FB004C" w:rsidRDefault="00FB004C" w:rsidP="00BB7024">
      <w:pPr>
        <w:ind w:left="720"/>
        <w:jc w:val="center"/>
        <w:rPr>
          <w:b/>
          <w:bCs/>
          <w:sz w:val="32"/>
          <w:szCs w:val="32"/>
        </w:rPr>
      </w:pPr>
    </w:p>
    <w:p w14:paraId="011993A7" w14:textId="4D4210E2" w:rsidR="00FB004C" w:rsidRDefault="00FB004C" w:rsidP="00BB7024">
      <w:pPr>
        <w:ind w:left="720"/>
        <w:jc w:val="center"/>
        <w:rPr>
          <w:b/>
          <w:bCs/>
          <w:sz w:val="32"/>
          <w:szCs w:val="32"/>
        </w:rPr>
      </w:pPr>
    </w:p>
    <w:p w14:paraId="7A8E962D" w14:textId="4B242D1D" w:rsidR="00FB004C" w:rsidRDefault="00FB004C" w:rsidP="00BB7024">
      <w:pPr>
        <w:ind w:left="720"/>
        <w:jc w:val="center"/>
        <w:rPr>
          <w:b/>
          <w:bCs/>
          <w:sz w:val="32"/>
          <w:szCs w:val="32"/>
        </w:rPr>
      </w:pPr>
    </w:p>
    <w:p w14:paraId="45E3999C" w14:textId="4788DAFA" w:rsidR="00FB004C" w:rsidRDefault="00FB004C" w:rsidP="00BB7024">
      <w:pPr>
        <w:ind w:left="720"/>
        <w:jc w:val="center"/>
        <w:rPr>
          <w:b/>
          <w:bCs/>
          <w:sz w:val="32"/>
          <w:szCs w:val="32"/>
        </w:rPr>
      </w:pPr>
    </w:p>
    <w:p w14:paraId="10396688" w14:textId="77777777" w:rsidR="0050697A" w:rsidRDefault="0050697A" w:rsidP="00E260DB">
      <w:pPr>
        <w:ind w:left="720"/>
        <w:rPr>
          <w:b/>
        </w:rPr>
      </w:pPr>
    </w:p>
    <w:p w14:paraId="30A4A885" w14:textId="70942B57" w:rsidR="004625F2" w:rsidRDefault="004625F2" w:rsidP="0074579F">
      <w:pPr>
        <w:jc w:val="center"/>
        <w:rPr>
          <w:b/>
          <w:sz w:val="32"/>
          <w:szCs w:val="32"/>
        </w:rPr>
      </w:pPr>
      <w:r>
        <w:rPr>
          <w:b/>
          <w:sz w:val="32"/>
          <w:szCs w:val="32"/>
        </w:rPr>
        <w:lastRenderedPageBreak/>
        <w:t>INTRODUCTION</w:t>
      </w:r>
    </w:p>
    <w:p w14:paraId="5C38A197" w14:textId="4D0DC7ED" w:rsidR="003B4DC1" w:rsidRDefault="003B4DC1" w:rsidP="004625F2">
      <w:pPr>
        <w:jc w:val="center"/>
        <w:rPr>
          <w:b/>
          <w:sz w:val="32"/>
          <w:szCs w:val="32"/>
        </w:rPr>
      </w:pPr>
    </w:p>
    <w:p w14:paraId="24BBB288" w14:textId="77777777" w:rsidR="00DB1996" w:rsidRDefault="00DB1996" w:rsidP="004625F2">
      <w:pPr>
        <w:jc w:val="center"/>
        <w:rPr>
          <w:b/>
          <w:sz w:val="32"/>
          <w:szCs w:val="32"/>
        </w:rPr>
      </w:pPr>
    </w:p>
    <w:p w14:paraId="10FBBF08" w14:textId="23940907" w:rsidR="003B4DC1" w:rsidRDefault="003B4DC1" w:rsidP="00B30585">
      <w:pPr>
        <w:jc w:val="both"/>
        <w:rPr>
          <w:bCs/>
        </w:rPr>
      </w:pPr>
      <w:r>
        <w:rPr>
          <w:bCs/>
        </w:rPr>
        <w:t xml:space="preserve">Our ML model works on predicting the profit earned by the shop holders on the </w:t>
      </w:r>
      <w:r w:rsidR="00AD28DD">
        <w:rPr>
          <w:bCs/>
        </w:rPr>
        <w:t>sale</w:t>
      </w:r>
      <w:r>
        <w:rPr>
          <w:bCs/>
        </w:rPr>
        <w:t xml:space="preserve"> of various items which lead to a </w:t>
      </w:r>
      <w:proofErr w:type="spellStart"/>
      <w:r>
        <w:rPr>
          <w:bCs/>
        </w:rPr>
        <w:t>computed</w:t>
      </w:r>
      <w:proofErr w:type="spellEnd"/>
      <w:r>
        <w:rPr>
          <w:bCs/>
        </w:rPr>
        <w:t xml:space="preserve"> analysis for the shop holders </w:t>
      </w:r>
      <w:r w:rsidR="00A05ACE">
        <w:rPr>
          <w:bCs/>
        </w:rPr>
        <w:t>helping them to purchase those specific items which are profitable to sell and in the other way it reduces the wastage of unconsumed items.</w:t>
      </w:r>
    </w:p>
    <w:p w14:paraId="46057021" w14:textId="59AB8E8F" w:rsidR="00A05ACE" w:rsidRDefault="00A05ACE" w:rsidP="00B30585">
      <w:pPr>
        <w:jc w:val="both"/>
        <w:rPr>
          <w:bCs/>
        </w:rPr>
      </w:pPr>
    </w:p>
    <w:p w14:paraId="6A15401E" w14:textId="768C7CD6" w:rsidR="00A05ACE" w:rsidRPr="00FC154E" w:rsidRDefault="00A05ACE" w:rsidP="00B30585">
      <w:pPr>
        <w:jc w:val="both"/>
        <w:rPr>
          <w:bCs/>
        </w:rPr>
      </w:pPr>
      <w:r w:rsidRPr="00A05ACE">
        <w:rPr>
          <w:bCs/>
        </w:rPr>
        <w:t>We are using Machine Learning concept it will be implemented in Python Programming language.</w:t>
      </w:r>
      <w:r>
        <w:rPr>
          <w:bCs/>
        </w:rPr>
        <w:t xml:space="preserve"> Implementing supervised learning for the prediction of profitable items.</w:t>
      </w:r>
    </w:p>
    <w:p w14:paraId="6BEFEC89" w14:textId="42C51F3C" w:rsidR="00FC154E" w:rsidRPr="00FC154E" w:rsidRDefault="00FC154E" w:rsidP="00B30585">
      <w:pPr>
        <w:jc w:val="both"/>
        <w:rPr>
          <w:bCs/>
          <w:lang w:val="en-IN"/>
        </w:rPr>
      </w:pPr>
      <w:r w:rsidRPr="00FC154E">
        <w:rPr>
          <w:bCs/>
          <w:lang w:val="en-IN"/>
        </w:rPr>
        <w:t>Small shop owners struggle to decide what products they should purchase for retail and in what quantity</w:t>
      </w:r>
      <w:r>
        <w:rPr>
          <w:bCs/>
          <w:lang w:val="en-IN"/>
        </w:rPr>
        <w:t>,</w:t>
      </w:r>
    </w:p>
    <w:p w14:paraId="607A7680" w14:textId="060CBE02" w:rsidR="00FC154E" w:rsidRPr="00FC154E" w:rsidRDefault="00FC154E" w:rsidP="00B30585">
      <w:pPr>
        <w:jc w:val="both"/>
        <w:rPr>
          <w:bCs/>
          <w:lang w:val="en-IN"/>
        </w:rPr>
      </w:pPr>
      <w:r>
        <w:rPr>
          <w:bCs/>
          <w:lang w:val="en-IN"/>
        </w:rPr>
        <w:t>T</w:t>
      </w:r>
      <w:r w:rsidRPr="00FC154E">
        <w:rPr>
          <w:bCs/>
          <w:lang w:val="en-IN"/>
        </w:rPr>
        <w:t>his is quite hectic and a time-consuming task. On average a small retail shop owner in India spends</w:t>
      </w:r>
      <w:r>
        <w:rPr>
          <w:bCs/>
          <w:lang w:val="en-IN"/>
        </w:rPr>
        <w:t xml:space="preserve"> </w:t>
      </w:r>
      <w:r w:rsidRPr="00FC154E">
        <w:rPr>
          <w:bCs/>
          <w:lang w:val="en-IN"/>
        </w:rPr>
        <w:t xml:space="preserve">about 2 hours a day doing the above task and that too is not preciseness. As humans are prone to error sometimes, they make mistakes that can lead them to lose. They may buy something that they are </w:t>
      </w:r>
    </w:p>
    <w:p w14:paraId="5520E943" w14:textId="490EB3CD" w:rsidR="00FC154E" w:rsidRDefault="00FC154E" w:rsidP="00B30585">
      <w:pPr>
        <w:jc w:val="both"/>
        <w:rPr>
          <w:bCs/>
          <w:lang w:val="en-IN"/>
        </w:rPr>
      </w:pPr>
      <w:r w:rsidRPr="00FC154E">
        <w:rPr>
          <w:bCs/>
          <w:lang w:val="en-IN"/>
        </w:rPr>
        <w:t xml:space="preserve">unable to resell, this is one of the major problems that a retail shop owner face. </w:t>
      </w:r>
    </w:p>
    <w:p w14:paraId="69002287" w14:textId="77777777" w:rsidR="00FC154E" w:rsidRDefault="00FC154E" w:rsidP="00B30585">
      <w:pPr>
        <w:jc w:val="both"/>
        <w:rPr>
          <w:bCs/>
          <w:lang w:val="en-IN"/>
        </w:rPr>
      </w:pPr>
    </w:p>
    <w:p w14:paraId="0AE49F3A" w14:textId="77777777" w:rsidR="00A05ACE" w:rsidRPr="00A05ACE" w:rsidRDefault="00FC154E" w:rsidP="00B30585">
      <w:pPr>
        <w:jc w:val="both"/>
        <w:rPr>
          <w:bCs/>
          <w:lang w:val="en-IN"/>
        </w:rPr>
      </w:pPr>
      <w:r w:rsidRPr="00FC154E">
        <w:rPr>
          <w:bCs/>
          <w:lang w:val="en-IN"/>
        </w:rPr>
        <w:t>As it is quite difficult for a human to analyse thousands of products and make a wise decision.</w:t>
      </w:r>
      <w:r>
        <w:rPr>
          <w:bCs/>
          <w:lang w:val="en-IN"/>
        </w:rPr>
        <w:t xml:space="preserve"> To </w:t>
      </w:r>
      <w:r w:rsidRPr="00FC154E">
        <w:rPr>
          <w:bCs/>
          <w:lang w:val="en-IN"/>
        </w:rPr>
        <w:t>solve this problem, we applied Machine learning to this task for the sho</w:t>
      </w:r>
      <w:r>
        <w:rPr>
          <w:bCs/>
          <w:lang w:val="en-IN"/>
        </w:rPr>
        <w:t xml:space="preserve">p </w:t>
      </w:r>
      <w:r w:rsidRPr="00FC154E">
        <w:rPr>
          <w:bCs/>
          <w:lang w:val="en-IN"/>
        </w:rPr>
        <w:t>owner that will recommend products along with their preferred quantities based on the previous data from that shop only. This will maximize the profit of the shop owner and save countless hours of</w:t>
      </w:r>
      <w:r>
        <w:rPr>
          <w:bCs/>
          <w:lang w:val="en-IN"/>
        </w:rPr>
        <w:t xml:space="preserve"> </w:t>
      </w:r>
      <w:r w:rsidRPr="00FC154E">
        <w:rPr>
          <w:bCs/>
          <w:lang w:val="en-IN"/>
        </w:rPr>
        <w:t>his</w:t>
      </w:r>
      <w:r>
        <w:rPr>
          <w:bCs/>
          <w:lang w:val="en-IN"/>
        </w:rPr>
        <w:t>/her</w:t>
      </w:r>
      <w:r w:rsidRPr="00FC154E">
        <w:rPr>
          <w:bCs/>
          <w:lang w:val="en-IN"/>
        </w:rPr>
        <w:t xml:space="preserve"> life that he was previously spending in deciding which products to buy and in what quantity.</w:t>
      </w:r>
    </w:p>
    <w:p w14:paraId="7FBD1CC1" w14:textId="77777777" w:rsidR="00FC154E" w:rsidRPr="00FC154E" w:rsidRDefault="00FC154E" w:rsidP="00B30585">
      <w:pPr>
        <w:jc w:val="both"/>
        <w:rPr>
          <w:bCs/>
          <w:lang w:val="en-IN"/>
        </w:rPr>
      </w:pPr>
    </w:p>
    <w:p w14:paraId="74EA1730" w14:textId="15050A28" w:rsidR="00FC154E" w:rsidRPr="00FC154E" w:rsidRDefault="00FC154E" w:rsidP="00B30585">
      <w:pPr>
        <w:jc w:val="both"/>
        <w:rPr>
          <w:bCs/>
          <w:lang w:val="en-IN"/>
        </w:rPr>
      </w:pPr>
    </w:p>
    <w:p w14:paraId="45398B81" w14:textId="5CD47DDF" w:rsidR="00FC154E" w:rsidRPr="00FC154E" w:rsidRDefault="00FC154E" w:rsidP="00FC154E">
      <w:pPr>
        <w:rPr>
          <w:bCs/>
          <w:lang w:val="en-IN"/>
        </w:rPr>
      </w:pPr>
    </w:p>
    <w:p w14:paraId="221AEB36" w14:textId="69ED4E25" w:rsidR="00FC154E" w:rsidRPr="00FC154E" w:rsidRDefault="00FC154E" w:rsidP="00FC154E">
      <w:pPr>
        <w:rPr>
          <w:bCs/>
          <w:lang w:val="en-IN"/>
        </w:rPr>
      </w:pPr>
    </w:p>
    <w:p w14:paraId="5980B045" w14:textId="3EAAB511" w:rsidR="00A05ACE" w:rsidRPr="00A05ACE" w:rsidRDefault="00A05ACE" w:rsidP="00A05ACE">
      <w:pPr>
        <w:rPr>
          <w:bCs/>
          <w:lang w:val="en-IN"/>
        </w:rPr>
      </w:pPr>
    </w:p>
    <w:p w14:paraId="2588E55C" w14:textId="77777777" w:rsidR="00A05ACE" w:rsidRPr="003B4DC1" w:rsidRDefault="00A05ACE" w:rsidP="003B4DC1">
      <w:pPr>
        <w:rPr>
          <w:bCs/>
        </w:rPr>
      </w:pPr>
    </w:p>
    <w:p w14:paraId="76D4EC92" w14:textId="31402A1D" w:rsidR="004625F2" w:rsidRDefault="004625F2" w:rsidP="004625F2">
      <w:pPr>
        <w:jc w:val="center"/>
        <w:rPr>
          <w:b/>
          <w:sz w:val="32"/>
          <w:szCs w:val="32"/>
        </w:rPr>
      </w:pPr>
    </w:p>
    <w:p w14:paraId="059C7A72" w14:textId="6020856F" w:rsidR="002B40BD" w:rsidRDefault="002B40BD" w:rsidP="002B40BD">
      <w:pPr>
        <w:rPr>
          <w:bCs/>
        </w:rPr>
      </w:pPr>
    </w:p>
    <w:p w14:paraId="5AABD9C0" w14:textId="63F15159" w:rsidR="002B40BD" w:rsidRDefault="002B40BD" w:rsidP="003B4DC1">
      <w:pPr>
        <w:jc w:val="both"/>
        <w:rPr>
          <w:bCs/>
        </w:rPr>
      </w:pPr>
      <w:r>
        <w:rPr>
          <w:bCs/>
        </w:rPr>
        <w:br w:type="page"/>
      </w:r>
    </w:p>
    <w:p w14:paraId="6B455359" w14:textId="47023B75" w:rsidR="004625F2" w:rsidRDefault="005468FF" w:rsidP="001F5E4C">
      <w:pPr>
        <w:ind w:left="720"/>
        <w:jc w:val="center"/>
        <w:rPr>
          <w:b/>
          <w:sz w:val="32"/>
          <w:szCs w:val="32"/>
        </w:rPr>
      </w:pPr>
      <w:r>
        <w:rPr>
          <w:b/>
          <w:sz w:val="32"/>
          <w:szCs w:val="32"/>
        </w:rPr>
        <w:lastRenderedPageBreak/>
        <w:t>PROBLEM STATEMENT</w:t>
      </w:r>
    </w:p>
    <w:p w14:paraId="7B4051C6" w14:textId="5079C055" w:rsidR="00B30585" w:rsidRDefault="00B30585" w:rsidP="002D2504">
      <w:pPr>
        <w:rPr>
          <w:b/>
          <w:sz w:val="32"/>
          <w:szCs w:val="32"/>
        </w:rPr>
      </w:pPr>
    </w:p>
    <w:p w14:paraId="69D45E22" w14:textId="77777777" w:rsidR="002D2504" w:rsidRDefault="002D2504" w:rsidP="002D2504">
      <w:pPr>
        <w:rPr>
          <w:b/>
          <w:sz w:val="32"/>
          <w:szCs w:val="32"/>
        </w:rPr>
      </w:pPr>
    </w:p>
    <w:p w14:paraId="7C36A3D3" w14:textId="77777777" w:rsidR="00B30585" w:rsidRDefault="00B30585" w:rsidP="001F5E4C">
      <w:pPr>
        <w:ind w:left="720"/>
        <w:jc w:val="center"/>
        <w:rPr>
          <w:b/>
          <w:sz w:val="32"/>
          <w:szCs w:val="32"/>
        </w:rPr>
      </w:pPr>
    </w:p>
    <w:p w14:paraId="46657CB2" w14:textId="2A0D8C3A" w:rsidR="00774854" w:rsidRDefault="00774854" w:rsidP="00774854">
      <w:pPr>
        <w:ind w:left="720"/>
        <w:rPr>
          <w:bCs/>
        </w:rPr>
      </w:pPr>
    </w:p>
    <w:p w14:paraId="1A19B160" w14:textId="77777777" w:rsidR="00774854" w:rsidRDefault="00774854" w:rsidP="00B30585">
      <w:pPr>
        <w:jc w:val="both"/>
        <w:rPr>
          <w:bCs/>
        </w:rPr>
      </w:pPr>
      <w:r w:rsidRPr="005468FF">
        <w:rPr>
          <w:bCs/>
        </w:rPr>
        <w:t>For the small Low budget Retail Shop holders who cannot afford a computer system to keep track of their sales data. They have to manually keep details accounted in big heavy registers or just keep check of the products in their mind which is quite not a good convenient way.</w:t>
      </w:r>
    </w:p>
    <w:p w14:paraId="66B673D5" w14:textId="77777777" w:rsidR="00774854" w:rsidRPr="005468FF" w:rsidRDefault="00774854" w:rsidP="00B30585">
      <w:pPr>
        <w:ind w:left="720"/>
        <w:jc w:val="both"/>
        <w:rPr>
          <w:bCs/>
          <w:lang w:val="en-IN"/>
        </w:rPr>
      </w:pPr>
    </w:p>
    <w:p w14:paraId="0086A8EB" w14:textId="490B007C" w:rsidR="00774854" w:rsidRDefault="00774854" w:rsidP="00B30585">
      <w:pPr>
        <w:jc w:val="both"/>
        <w:rPr>
          <w:bCs/>
        </w:rPr>
      </w:pPr>
      <w:r w:rsidRPr="005468FF">
        <w:rPr>
          <w:bCs/>
        </w:rPr>
        <w:t xml:space="preserve">Sometimes they end up buying products which does not give them valuable profit. Results of such practice leads to wastage of unsold products and the capital the owner invests. </w:t>
      </w:r>
    </w:p>
    <w:p w14:paraId="461E68F8" w14:textId="17ADC1D2" w:rsidR="00774854" w:rsidRDefault="00774854" w:rsidP="00AD28DD">
      <w:pPr>
        <w:ind w:left="720"/>
        <w:rPr>
          <w:bCs/>
        </w:rPr>
      </w:pPr>
    </w:p>
    <w:p w14:paraId="7FF152F4" w14:textId="77777777" w:rsidR="00774854" w:rsidRDefault="00774854" w:rsidP="00774854">
      <w:pPr>
        <w:ind w:left="720"/>
        <w:rPr>
          <w:bCs/>
        </w:rPr>
      </w:pPr>
    </w:p>
    <w:p w14:paraId="64C95047" w14:textId="77777777" w:rsidR="00774854" w:rsidRPr="00774854" w:rsidRDefault="00774854" w:rsidP="00774854">
      <w:pPr>
        <w:ind w:left="720"/>
        <w:rPr>
          <w:bCs/>
        </w:rPr>
      </w:pPr>
    </w:p>
    <w:p w14:paraId="2CA77583" w14:textId="10901E0F" w:rsidR="005468FF" w:rsidRDefault="005468FF" w:rsidP="005468FF">
      <w:pPr>
        <w:ind w:left="720"/>
        <w:jc w:val="center"/>
        <w:rPr>
          <w:b/>
          <w:sz w:val="32"/>
          <w:szCs w:val="32"/>
        </w:rPr>
      </w:pPr>
    </w:p>
    <w:p w14:paraId="5ADA7E70" w14:textId="34C89B56" w:rsidR="00774854" w:rsidRDefault="00774854" w:rsidP="004B62B4">
      <w:pPr>
        <w:rPr>
          <w:bCs/>
        </w:rPr>
      </w:pPr>
      <w:r>
        <w:rPr>
          <w:bCs/>
        </w:rPr>
        <w:br w:type="page"/>
      </w:r>
    </w:p>
    <w:p w14:paraId="062CBF0C" w14:textId="41175B2E" w:rsidR="00774854" w:rsidRDefault="00774854" w:rsidP="005C429D">
      <w:pPr>
        <w:ind w:left="720"/>
        <w:jc w:val="center"/>
        <w:rPr>
          <w:b/>
          <w:sz w:val="32"/>
          <w:szCs w:val="32"/>
          <w:lang w:val="en-IN"/>
        </w:rPr>
      </w:pPr>
      <w:r>
        <w:rPr>
          <w:b/>
          <w:sz w:val="32"/>
          <w:szCs w:val="32"/>
          <w:lang w:val="en-IN"/>
        </w:rPr>
        <w:lastRenderedPageBreak/>
        <w:t>LITERATURE REVIEW</w:t>
      </w:r>
    </w:p>
    <w:p w14:paraId="3811BF77" w14:textId="1BEB1B37" w:rsidR="00B30585" w:rsidRDefault="00B30585" w:rsidP="005C429D">
      <w:pPr>
        <w:ind w:left="720"/>
        <w:jc w:val="center"/>
        <w:rPr>
          <w:b/>
          <w:sz w:val="32"/>
          <w:szCs w:val="32"/>
          <w:lang w:val="en-IN"/>
        </w:rPr>
      </w:pPr>
    </w:p>
    <w:p w14:paraId="257FBE6F" w14:textId="30B97DAB" w:rsidR="00B30585" w:rsidRDefault="00B30585" w:rsidP="005C429D">
      <w:pPr>
        <w:ind w:left="720"/>
        <w:jc w:val="center"/>
        <w:rPr>
          <w:b/>
          <w:sz w:val="32"/>
          <w:szCs w:val="32"/>
          <w:lang w:val="en-IN"/>
        </w:rPr>
      </w:pPr>
    </w:p>
    <w:p w14:paraId="5716DEB0" w14:textId="77777777" w:rsidR="00B30585" w:rsidRDefault="00B30585" w:rsidP="005C429D">
      <w:pPr>
        <w:ind w:left="720"/>
        <w:jc w:val="center"/>
        <w:rPr>
          <w:b/>
          <w:sz w:val="32"/>
          <w:szCs w:val="32"/>
          <w:lang w:val="en-IN"/>
        </w:rPr>
      </w:pPr>
    </w:p>
    <w:p w14:paraId="527332C2" w14:textId="1DFD253E" w:rsidR="00774854" w:rsidRDefault="00774854" w:rsidP="00774854">
      <w:pPr>
        <w:ind w:left="720"/>
        <w:rPr>
          <w:b/>
          <w:sz w:val="28"/>
          <w:szCs w:val="28"/>
          <w:lang w:val="en-IN"/>
        </w:rPr>
      </w:pPr>
    </w:p>
    <w:p w14:paraId="7B9476A0" w14:textId="230988CF" w:rsidR="00774854" w:rsidRPr="00741AD2" w:rsidRDefault="00741AD2" w:rsidP="00B35E9C">
      <w:pPr>
        <w:rPr>
          <w:b/>
          <w:bCs/>
          <w:sz w:val="28"/>
          <w:szCs w:val="28"/>
          <w:lang w:val="en-IN"/>
        </w:rPr>
      </w:pPr>
      <w:r>
        <w:rPr>
          <w:b/>
          <w:bCs/>
          <w:sz w:val="28"/>
          <w:szCs w:val="28"/>
          <w:lang w:val="en-IN"/>
        </w:rPr>
        <w:t xml:space="preserve">Data science and its relationship to big data and Data-Driven decision making </w:t>
      </w:r>
    </w:p>
    <w:p w14:paraId="1B91E6F1" w14:textId="77777777" w:rsidR="00994C5F" w:rsidRPr="00774854" w:rsidRDefault="00994C5F" w:rsidP="00774854">
      <w:pPr>
        <w:ind w:left="720"/>
        <w:rPr>
          <w:lang w:val="en-IN"/>
        </w:rPr>
      </w:pPr>
    </w:p>
    <w:p w14:paraId="1E4AC32F" w14:textId="464B92B7" w:rsidR="00774854" w:rsidRPr="00774854" w:rsidRDefault="00774854" w:rsidP="0062145C">
      <w:pPr>
        <w:jc w:val="both"/>
        <w:rPr>
          <w:lang w:val="en-IN"/>
        </w:rPr>
      </w:pPr>
      <w:r w:rsidRPr="00774854">
        <w:rPr>
          <w:lang w:val="en-IN"/>
        </w:rPr>
        <w:t>The basis for a comprehensive collection of mining strategies data is a small collection of basic ideas that contain scientific data. For data science to grow as a field, instead of being immersed in a river of popular attention, we have to think beyond algorithms, strategies and tools in normal use. We need to think about important goals as well ideas that support strategies, as well as systematic thinking that promote success in data-driven decisions.</w:t>
      </w:r>
    </w:p>
    <w:p w14:paraId="698CE640" w14:textId="02CD0FE7" w:rsidR="00774854" w:rsidRDefault="00774854" w:rsidP="0062145C">
      <w:pPr>
        <w:jc w:val="both"/>
        <w:rPr>
          <w:lang w:val="en-IN"/>
        </w:rPr>
      </w:pPr>
      <w:r w:rsidRPr="00774854">
        <w:rPr>
          <w:lang w:val="en-IN"/>
        </w:rPr>
        <w:t>These data science theories are common and very broad it works. Succeeding in today's business-focused business environment requires being able to think about how important this is ideas apply to specific business problems – thinking data-analytics. This is helped by the psychologists that they themselves are part of the science of data. For example, the automatic extraction of patterns from data is a process with re-defined categories. Understanding this process and its stages is helpful solving the problem, it makes it more organized, too thus there is very little tendency for error.</w:t>
      </w:r>
      <w:r w:rsidR="00B35E9C">
        <w:rPr>
          <w:lang w:val="en-IN"/>
        </w:rPr>
        <w:t xml:space="preserve"> </w:t>
      </w:r>
      <w:r w:rsidRPr="00774854">
        <w:rPr>
          <w:lang w:val="en-IN"/>
        </w:rPr>
        <w:t>There is strong evidence that business operations can be greatly improved by data-driven decisions, 3 large data technology, 4 and data science strategies are based on greatness data.9,10 Data Science supports data-driven decision-making and sometimes allows automatic decision-making to a large extent - and depending on the technology of the ‘big’ data’’ storage and engineering. However, the terms of scientific data is theirs and should be viewed and discussed openly so that the science of data can see it power.</w:t>
      </w:r>
    </w:p>
    <w:p w14:paraId="1A7A49B7" w14:textId="3FB055D4" w:rsidR="00994C5F" w:rsidRDefault="00994C5F" w:rsidP="00774854">
      <w:pPr>
        <w:ind w:left="720"/>
        <w:rPr>
          <w:lang w:val="en-IN"/>
        </w:rPr>
      </w:pPr>
    </w:p>
    <w:p w14:paraId="6AD97643" w14:textId="77777777" w:rsidR="0062145C" w:rsidRPr="00774854" w:rsidRDefault="0062145C" w:rsidP="00774854">
      <w:pPr>
        <w:ind w:left="720"/>
        <w:rPr>
          <w:lang w:val="en-IN"/>
        </w:rPr>
      </w:pPr>
    </w:p>
    <w:p w14:paraId="6ED12755" w14:textId="2C03ABAE" w:rsidR="00994C5F" w:rsidRDefault="00994C5F" w:rsidP="00774854">
      <w:pPr>
        <w:ind w:left="720"/>
        <w:rPr>
          <w:lang w:val="en-IN"/>
        </w:rPr>
      </w:pPr>
    </w:p>
    <w:p w14:paraId="256C00FD" w14:textId="7E9ECF57" w:rsidR="00994C5F" w:rsidRPr="00691716" w:rsidRDefault="00994C5F" w:rsidP="00691716">
      <w:pPr>
        <w:rPr>
          <w:sz w:val="28"/>
          <w:szCs w:val="28"/>
          <w:lang w:val="en-IN"/>
        </w:rPr>
      </w:pPr>
      <w:r w:rsidRPr="00691716">
        <w:rPr>
          <w:b/>
          <w:bCs/>
          <w:sz w:val="28"/>
          <w:szCs w:val="28"/>
          <w:lang w:val="en-IN"/>
        </w:rPr>
        <w:t xml:space="preserve">How is Statistical Engineering Different from Data Science?                </w:t>
      </w:r>
    </w:p>
    <w:p w14:paraId="3B6EB118" w14:textId="562EACF8" w:rsidR="00994C5F" w:rsidRDefault="00994C5F" w:rsidP="00994C5F">
      <w:pPr>
        <w:ind w:left="720"/>
        <w:rPr>
          <w:lang w:val="en-IN"/>
        </w:rPr>
      </w:pPr>
      <w:r>
        <w:rPr>
          <w:b/>
          <w:bCs/>
          <w:lang w:val="en-IN"/>
        </w:rPr>
        <w:t xml:space="preserve">                                                  </w:t>
      </w:r>
      <w:r w:rsidRPr="00994C5F">
        <w:rPr>
          <w:b/>
          <w:bCs/>
          <w:lang w:val="en-IN"/>
        </w:rPr>
        <w:t xml:space="preserve"> </w:t>
      </w:r>
    </w:p>
    <w:p w14:paraId="0CF1E39E" w14:textId="77777777" w:rsidR="00994C5F" w:rsidRPr="00994C5F" w:rsidRDefault="00994C5F" w:rsidP="00994C5F">
      <w:pPr>
        <w:ind w:left="720"/>
        <w:rPr>
          <w:lang w:val="en-IN"/>
        </w:rPr>
      </w:pPr>
    </w:p>
    <w:p w14:paraId="208CAEA0" w14:textId="77777777" w:rsidR="00994C5F" w:rsidRPr="00994C5F" w:rsidRDefault="00994C5F" w:rsidP="0062145C">
      <w:pPr>
        <w:jc w:val="both"/>
        <w:rPr>
          <w:lang w:val="en-IN"/>
        </w:rPr>
      </w:pPr>
      <w:r w:rsidRPr="00994C5F">
        <w:rPr>
          <w:lang w:val="en-IN"/>
        </w:rPr>
        <w:t>Developing evidence-based approaches to solving complex problems is the key a major focus in the field of mathematical engineering, and in our view it is very important to add to both applied statistics and data science. These methods can serve as an umbrella for to solve problems related to statistical (descriptive) status data and data natural (predictable) science for large and small data sets.</w:t>
      </w:r>
    </w:p>
    <w:p w14:paraId="5013FFD9" w14:textId="0620ACA4" w:rsidR="00994C5F" w:rsidRDefault="00994C5F" w:rsidP="0062145C">
      <w:pPr>
        <w:jc w:val="both"/>
        <w:rPr>
          <w:lang w:val="en-IN"/>
        </w:rPr>
      </w:pPr>
      <w:r w:rsidRPr="00994C5F">
        <w:rPr>
          <w:lang w:val="en-IN"/>
        </w:rPr>
        <w:t>Improving continuity Education courses for existing data professionals in mathematics, engineering, mathematics, and data science is also an important step for ISEA. In addition, ISEA is partnering with universities to develop courses to teach the next generation of problem solvers.</w:t>
      </w:r>
    </w:p>
    <w:p w14:paraId="1B26A9F9" w14:textId="77777777" w:rsidR="00741AD2" w:rsidRDefault="00741AD2" w:rsidP="00741AD2">
      <w:pPr>
        <w:rPr>
          <w:lang w:val="en-IN"/>
        </w:rPr>
      </w:pPr>
    </w:p>
    <w:p w14:paraId="5F48E3D3" w14:textId="77777777" w:rsidR="00741AD2" w:rsidRDefault="00741AD2" w:rsidP="00741AD2">
      <w:pPr>
        <w:rPr>
          <w:lang w:val="en-IN"/>
        </w:rPr>
      </w:pPr>
    </w:p>
    <w:p w14:paraId="39674F25" w14:textId="77777777" w:rsidR="00B316CB" w:rsidRDefault="00B316CB" w:rsidP="00741AD2">
      <w:pPr>
        <w:rPr>
          <w:lang w:val="en-IN"/>
        </w:rPr>
      </w:pPr>
    </w:p>
    <w:p w14:paraId="58CD0D2C" w14:textId="2D2D2EC0" w:rsidR="00994C5F" w:rsidRPr="00741AD2" w:rsidRDefault="001F5E4C" w:rsidP="00741AD2">
      <w:pPr>
        <w:rPr>
          <w:lang w:val="en-IN"/>
        </w:rPr>
      </w:pPr>
      <w:r w:rsidRPr="00741AD2">
        <w:rPr>
          <w:b/>
          <w:sz w:val="28"/>
          <w:szCs w:val="28"/>
        </w:rPr>
        <w:lastRenderedPageBreak/>
        <w:t>Machine Learning Types</w:t>
      </w:r>
    </w:p>
    <w:p w14:paraId="151EB6EC" w14:textId="17B0AA25" w:rsidR="00994C5F" w:rsidRPr="001F5E4C" w:rsidRDefault="00994C5F" w:rsidP="00DC0A0B">
      <w:pPr>
        <w:rPr>
          <w:bCs/>
        </w:rPr>
      </w:pPr>
    </w:p>
    <w:p w14:paraId="23416AD3" w14:textId="77777777" w:rsidR="00994C5F" w:rsidRDefault="00994C5F" w:rsidP="00994C5F">
      <w:pPr>
        <w:ind w:left="720"/>
        <w:rPr>
          <w:bCs/>
        </w:rPr>
      </w:pPr>
    </w:p>
    <w:p w14:paraId="0BD10B3F" w14:textId="7AF8B304" w:rsidR="00994C5F" w:rsidRDefault="00DC0A0B" w:rsidP="00DC0A0B">
      <w:pPr>
        <w:jc w:val="both"/>
        <w:rPr>
          <w:bCs/>
        </w:rPr>
      </w:pPr>
      <w:r>
        <w:rPr>
          <w:bCs/>
        </w:rPr>
        <w:t>M</w:t>
      </w:r>
      <w:r w:rsidR="00994C5F" w:rsidRPr="00994C5F">
        <w:rPr>
          <w:bCs/>
        </w:rPr>
        <w:t>achine-learning has evolved and recently there is a tremendous increase in its applications in the department of medical science .one such department is radiation oncology. in this paper, we focus on ML for radiation outcome modeling. it includes survival analysis, local tumor control probability</w:t>
      </w:r>
      <w:r w:rsidR="00994C5F">
        <w:rPr>
          <w:bCs/>
        </w:rPr>
        <w:t xml:space="preserve"> </w:t>
      </w:r>
      <w:r w:rsidR="00994C5F" w:rsidRPr="00994C5F">
        <w:rPr>
          <w:bCs/>
        </w:rPr>
        <w:t>(TCP),</w:t>
      </w:r>
      <w:r w:rsidR="00994C5F">
        <w:rPr>
          <w:bCs/>
        </w:rPr>
        <w:t xml:space="preserve"> </w:t>
      </w:r>
      <w:r w:rsidR="00994C5F" w:rsidRPr="00994C5F">
        <w:rPr>
          <w:bCs/>
        </w:rPr>
        <w:t>and normal tissue control probability</w:t>
      </w:r>
      <w:r w:rsidR="00382FD7">
        <w:rPr>
          <w:bCs/>
        </w:rPr>
        <w:t xml:space="preserve"> </w:t>
      </w:r>
      <w:r w:rsidR="00994C5F" w:rsidRPr="00994C5F">
        <w:rPr>
          <w:bCs/>
        </w:rPr>
        <w:t>(NTCP)</w:t>
      </w:r>
      <w:r w:rsidR="00382FD7">
        <w:rPr>
          <w:bCs/>
        </w:rPr>
        <w:t xml:space="preserve"> </w:t>
      </w:r>
      <w:r w:rsidR="00994C5F" w:rsidRPr="00994C5F">
        <w:rPr>
          <w:bCs/>
        </w:rPr>
        <w:t>In the past, we only had analytical models in which we suffered when it is no consistency in the underlying assumptions and simplifications. while M</w:t>
      </w:r>
      <w:r w:rsidR="00382FD7">
        <w:rPr>
          <w:bCs/>
        </w:rPr>
        <w:t>L</w:t>
      </w:r>
      <w:r w:rsidR="00994C5F" w:rsidRPr="00994C5F">
        <w:rPr>
          <w:bCs/>
        </w:rPr>
        <w:t xml:space="preserve"> algorithms can deal with these problems without suffering and predict accordingly </w:t>
      </w:r>
    </w:p>
    <w:p w14:paraId="180B2FED" w14:textId="77777777" w:rsidR="00382FD7" w:rsidRPr="00994C5F" w:rsidRDefault="00382FD7" w:rsidP="00DC0A0B">
      <w:pPr>
        <w:ind w:left="720"/>
        <w:jc w:val="both"/>
        <w:rPr>
          <w:bCs/>
          <w:lang w:val="en-IN"/>
        </w:rPr>
      </w:pPr>
    </w:p>
    <w:p w14:paraId="6DA9327F" w14:textId="77777777" w:rsidR="00994C5F" w:rsidRPr="00994C5F" w:rsidRDefault="00994C5F" w:rsidP="00DC0A0B">
      <w:pPr>
        <w:jc w:val="both"/>
        <w:rPr>
          <w:bCs/>
          <w:lang w:val="en-IN"/>
        </w:rPr>
      </w:pPr>
      <w:r w:rsidRPr="00994C5F">
        <w:rPr>
          <w:bCs/>
        </w:rPr>
        <w:t>MACHINE LEARNING APPROACHES FOR RADIATION OUTCOME MODELLING</w:t>
      </w:r>
    </w:p>
    <w:p w14:paraId="0F031E56" w14:textId="286B8D72" w:rsidR="00994C5F" w:rsidRPr="00382FD7" w:rsidRDefault="00994C5F" w:rsidP="00DC0A0B">
      <w:pPr>
        <w:jc w:val="both"/>
        <w:rPr>
          <w:bCs/>
        </w:rPr>
      </w:pPr>
      <w:r w:rsidRPr="00382FD7">
        <w:rPr>
          <w:bCs/>
        </w:rPr>
        <w:t>FOR STRUCTURED DATA</w:t>
      </w:r>
      <w:r w:rsidR="00382FD7" w:rsidRPr="00382FD7">
        <w:rPr>
          <w:bCs/>
        </w:rPr>
        <w:t xml:space="preserve"> </w:t>
      </w:r>
      <w:r w:rsidRPr="00382FD7">
        <w:rPr>
          <w:bCs/>
        </w:rPr>
        <w:t>for structured data the algorithms like linear regression, artificial neural network, support vector machines, BNs,</w:t>
      </w:r>
      <w:r w:rsidR="00382FD7" w:rsidRPr="00382FD7">
        <w:rPr>
          <w:bCs/>
        </w:rPr>
        <w:t xml:space="preserve"> </w:t>
      </w:r>
      <w:r w:rsidRPr="00382FD7">
        <w:rPr>
          <w:bCs/>
        </w:rPr>
        <w:t>DTs,</w:t>
      </w:r>
      <w:r w:rsidR="00382FD7" w:rsidRPr="00382FD7">
        <w:rPr>
          <w:bCs/>
        </w:rPr>
        <w:t xml:space="preserve"> </w:t>
      </w:r>
      <w:r w:rsidRPr="00382FD7">
        <w:rPr>
          <w:bCs/>
        </w:rPr>
        <w:t>RFs,</w:t>
      </w:r>
      <w:r w:rsidR="00382FD7" w:rsidRPr="00382FD7">
        <w:rPr>
          <w:bCs/>
        </w:rPr>
        <w:t xml:space="preserve"> </w:t>
      </w:r>
      <w:r w:rsidRPr="00382FD7">
        <w:rPr>
          <w:bCs/>
        </w:rPr>
        <w:t xml:space="preserve">or gradient boosting machine (GBM). now an important question arises which algorithm or algorithms should be preferred. we know that no single algorithm is best for all problems. however, generally, we can show that a particular algorithm will be best for a specific problem. for example, if there is enough and we need accurate results the RF and GBM are on average best algorithms for the analysis of structured </w:t>
      </w:r>
      <w:r w:rsidR="00382FD7" w:rsidRPr="00382FD7">
        <w:rPr>
          <w:bCs/>
        </w:rPr>
        <w:t>data. If</w:t>
      </w:r>
      <w:r w:rsidRPr="00382FD7">
        <w:rPr>
          <w:bCs/>
        </w:rPr>
        <w:t xml:space="preserve"> our goal is interpretation then DTs, BNs, linear models can be used.in the case of radiation oncology the datasets are smaller than those in other field</w:t>
      </w:r>
      <w:r w:rsidR="00382FD7" w:rsidRPr="00382FD7">
        <w:rPr>
          <w:bCs/>
        </w:rPr>
        <w:t xml:space="preserve"> </w:t>
      </w:r>
      <w:r w:rsidRPr="00382FD7">
        <w:rPr>
          <w:bCs/>
        </w:rPr>
        <w:t>sit was proved that on average linear models, RF, GBM provides the best results therefore it is advised that at least these algorithms should be explored in the case of structure data.</w:t>
      </w:r>
    </w:p>
    <w:p w14:paraId="5A5C77C4" w14:textId="77777777" w:rsidR="00382FD7" w:rsidRPr="00382FD7" w:rsidRDefault="00382FD7" w:rsidP="00DC0A0B">
      <w:pPr>
        <w:pStyle w:val="ListParagraph"/>
        <w:ind w:left="1140"/>
        <w:jc w:val="both"/>
        <w:rPr>
          <w:bCs/>
          <w:lang w:val="en-IN"/>
        </w:rPr>
      </w:pPr>
    </w:p>
    <w:p w14:paraId="05AF87D0" w14:textId="465EB079" w:rsidR="00994C5F" w:rsidRPr="00994C5F" w:rsidRDefault="00994C5F" w:rsidP="00DC0A0B">
      <w:pPr>
        <w:jc w:val="both"/>
        <w:rPr>
          <w:bCs/>
          <w:lang w:val="en-IN"/>
        </w:rPr>
      </w:pPr>
      <w:r w:rsidRPr="00994C5F">
        <w:rPr>
          <w:bCs/>
        </w:rPr>
        <w:t xml:space="preserve"> FOR UNSTRUCTURED DATA</w:t>
      </w:r>
      <w:r w:rsidR="00382FD7">
        <w:rPr>
          <w:bCs/>
        </w:rPr>
        <w:t xml:space="preserve"> </w:t>
      </w:r>
      <w:r w:rsidRPr="00994C5F">
        <w:rPr>
          <w:bCs/>
        </w:rPr>
        <w:t>in many parts of the medical datasets in radiation oncology, the data is in unstructured</w:t>
      </w:r>
      <w:r w:rsidR="00382FD7">
        <w:rPr>
          <w:bCs/>
        </w:rPr>
        <w:t xml:space="preserve"> </w:t>
      </w:r>
      <w:r w:rsidRPr="00994C5F">
        <w:rPr>
          <w:bCs/>
        </w:rPr>
        <w:t>format. to deal with this kind of data deep learning can be used. it is a subdomain of machine learning.</w:t>
      </w:r>
      <w:r w:rsidR="00382FD7">
        <w:rPr>
          <w:bCs/>
        </w:rPr>
        <w:t xml:space="preserve"> </w:t>
      </w:r>
      <w:r w:rsidRPr="00994C5F">
        <w:rPr>
          <w:bCs/>
        </w:rPr>
        <w:t>CNN's can be used to predict the survival risks for cancer patients based on imaging data. Also, DNNs can be used to calculate state transition probabilities</w:t>
      </w:r>
      <w:r w:rsidR="00382FD7">
        <w:rPr>
          <w:bCs/>
        </w:rPr>
        <w:t xml:space="preserve"> </w:t>
      </w:r>
      <w:r w:rsidRPr="00994C5F">
        <w:rPr>
          <w:bCs/>
        </w:rPr>
        <w:t xml:space="preserve">for building an autonomous clinical decision support system to adapt patient dose per fraction in </w:t>
      </w:r>
      <w:r w:rsidR="00681351" w:rsidRPr="00994C5F">
        <w:rPr>
          <w:bCs/>
        </w:rPr>
        <w:t>a response</w:t>
      </w:r>
      <w:r w:rsidRPr="00994C5F">
        <w:rPr>
          <w:bCs/>
        </w:rPr>
        <w:t>-adapted treatment setting.</w:t>
      </w:r>
      <w:r w:rsidR="00382FD7">
        <w:rPr>
          <w:bCs/>
        </w:rPr>
        <w:t xml:space="preserve"> </w:t>
      </w:r>
      <w:r w:rsidRPr="00994C5F">
        <w:rPr>
          <w:bCs/>
        </w:rPr>
        <w:t xml:space="preserve">deep learning methods in general are more promising than any other algorithms in the case of unstructured data. but one problem with these algorithms is that they need </w:t>
      </w:r>
      <w:r w:rsidR="00382FD7" w:rsidRPr="00994C5F">
        <w:rPr>
          <w:bCs/>
        </w:rPr>
        <w:t>a fairly</w:t>
      </w:r>
      <w:r w:rsidRPr="00994C5F">
        <w:rPr>
          <w:bCs/>
        </w:rPr>
        <w:t xml:space="preserve"> large dataset to provide promising results. </w:t>
      </w:r>
      <w:r w:rsidR="00681351" w:rsidRPr="00994C5F">
        <w:rPr>
          <w:bCs/>
        </w:rPr>
        <w:t>therefore,</w:t>
      </w:r>
      <w:r w:rsidRPr="00994C5F">
        <w:rPr>
          <w:bCs/>
        </w:rPr>
        <w:t xml:space="preserve"> it is advised to proceed with caution in case of small datasets</w:t>
      </w:r>
      <w:r w:rsidR="00DC0A0B">
        <w:rPr>
          <w:bCs/>
        </w:rPr>
        <w:t>.</w:t>
      </w:r>
    </w:p>
    <w:p w14:paraId="138A8A93" w14:textId="1DEEEC82" w:rsidR="00774854" w:rsidRDefault="00774854" w:rsidP="00774854">
      <w:pPr>
        <w:ind w:left="720"/>
        <w:rPr>
          <w:bCs/>
          <w:lang w:val="en-IN"/>
        </w:rPr>
      </w:pPr>
    </w:p>
    <w:p w14:paraId="4D66D357" w14:textId="5DB65B70" w:rsidR="00E0134A" w:rsidRPr="00741AD2" w:rsidRDefault="00E0134A" w:rsidP="00741AD2">
      <w:pPr>
        <w:rPr>
          <w:b/>
          <w:bCs/>
          <w:sz w:val="28"/>
          <w:szCs w:val="28"/>
        </w:rPr>
      </w:pPr>
      <w:r w:rsidRPr="00741AD2">
        <w:rPr>
          <w:b/>
          <w:bCs/>
          <w:sz w:val="28"/>
          <w:szCs w:val="28"/>
        </w:rPr>
        <w:t>A Few Things to Know About Machine Learning</w:t>
      </w:r>
    </w:p>
    <w:p w14:paraId="6749EE21" w14:textId="77777777" w:rsidR="00E0134A" w:rsidRPr="00382FD7" w:rsidRDefault="00E0134A" w:rsidP="00E0134A">
      <w:pPr>
        <w:ind w:left="720"/>
      </w:pPr>
    </w:p>
    <w:p w14:paraId="1A4148B9" w14:textId="76E6954A" w:rsidR="00E0134A" w:rsidRDefault="00E0134A" w:rsidP="00DC0A0B">
      <w:pPr>
        <w:jc w:val="both"/>
      </w:pPr>
      <w:r>
        <w:t xml:space="preserve">The Article on few things to know about Machine Learning gives us the folk knowledge which is must needed to advance machine learning applications. As known to us earlier machine learning system automatically learns programs from the data provided by the user. In this era machine learning is used everywhere be it spam filter, drug design, web search, fake news detection and many other applications. Machine learning which is also known as Data Mining or predictive analytics figures out how to perform important tasks by generalizing from examples and as more data is available more ambitious problems can be </w:t>
      </w:r>
      <w:r>
        <w:lastRenderedPageBreak/>
        <w:t xml:space="preserve">tackled. The article summarizes 12 key lessons which must be kept in mind for a machine learning researcher or practitioner. </w:t>
      </w:r>
    </w:p>
    <w:p w14:paraId="558FA7CA" w14:textId="77777777" w:rsidR="00E0134A" w:rsidRDefault="00E0134A" w:rsidP="00DC0A0B">
      <w:pPr>
        <w:ind w:left="720"/>
        <w:jc w:val="both"/>
      </w:pPr>
    </w:p>
    <w:p w14:paraId="3764BEBA" w14:textId="1079F06E" w:rsidR="00E0134A" w:rsidRPr="00AA31FD" w:rsidRDefault="00E0134A" w:rsidP="00DC0A0B">
      <w:pPr>
        <w:jc w:val="both"/>
      </w:pPr>
      <w:r>
        <w:t>The learning phase of a machine model includes three things which are representation, evaluation and optimization. There are bewildering variety of learning algorithms are available, a classifier must be represented in some formal language that the computer can handle. Choosing the set of classifiers that it can possibly learn this set is called Hypothesis space of the learner. The evaluation function helps to distinguish good classifier from the bad ones. Finally, the need of a method to search among the classifiers in the language for the highest scoring one this technique is known as optimization. The fundamental goal of machine learning is to generalize beyond the training set. As in the earlier years machine learners split the dataset into training and test data which helps to generalize beyond the training set but with more advancement other methods like cross validation are used for more successful results.</w:t>
      </w:r>
    </w:p>
    <w:p w14:paraId="2EF5B8AB" w14:textId="77777777" w:rsidR="00E0134A" w:rsidRDefault="00E0134A" w:rsidP="00DC0A0B">
      <w:pPr>
        <w:jc w:val="both"/>
        <w:rPr>
          <w:b/>
        </w:rPr>
      </w:pPr>
      <w:r>
        <w:rPr>
          <w:b/>
        </w:rPr>
        <w:t xml:space="preserve">            </w:t>
      </w:r>
    </w:p>
    <w:p w14:paraId="3BF2FD8A" w14:textId="4B4C1AC4" w:rsidR="00E0134A" w:rsidRPr="00741AD2" w:rsidRDefault="00E0134A" w:rsidP="00741AD2">
      <w:pPr>
        <w:rPr>
          <w:b/>
        </w:rPr>
      </w:pPr>
      <w:r w:rsidRPr="00741AD2">
        <w:rPr>
          <w:b/>
          <w:bCs/>
          <w:sz w:val="28"/>
          <w:szCs w:val="28"/>
        </w:rPr>
        <w:t>Transformer Neural Networks (Attention is all you need)</w:t>
      </w:r>
    </w:p>
    <w:p w14:paraId="4C2B0535" w14:textId="77777777" w:rsidR="00E0134A" w:rsidRPr="00E0134A" w:rsidRDefault="00E0134A" w:rsidP="00E0134A">
      <w:pPr>
        <w:rPr>
          <w:lang w:val="en-IN"/>
        </w:rPr>
      </w:pPr>
    </w:p>
    <w:p w14:paraId="2B911FE5" w14:textId="02262184" w:rsidR="00E0134A" w:rsidRPr="00E0134A" w:rsidRDefault="00E0134A" w:rsidP="00DC0A0B">
      <w:pPr>
        <w:jc w:val="both"/>
        <w:rPr>
          <w:lang w:val="en-IN"/>
        </w:rPr>
      </w:pPr>
      <w:r w:rsidRPr="00E0134A">
        <w:rPr>
          <w:lang w:val="en-IN"/>
        </w:rPr>
        <w:t>The best performing models also connect the encoder and decoder through an attention mechanism.</w:t>
      </w:r>
      <w:r w:rsidRPr="00E0134A">
        <w:rPr>
          <w:lang w:val="en-IN"/>
        </w:rPr>
        <w:br/>
        <w:t>Attention Is All You Need is sequence of recurrent or convolutional neural networks that include encoder and decoder so far, the best performing model.</w:t>
      </w:r>
    </w:p>
    <w:p w14:paraId="79816808" w14:textId="77777777" w:rsidR="00E0134A" w:rsidRPr="00E0134A" w:rsidRDefault="00E0134A" w:rsidP="00DC0A0B">
      <w:pPr>
        <w:jc w:val="both"/>
        <w:rPr>
          <w:lang w:val="en-IN"/>
        </w:rPr>
      </w:pPr>
      <w:r w:rsidRPr="00E0134A">
        <w:t>Recurrent neural networks architectures:</w:t>
      </w:r>
    </w:p>
    <w:p w14:paraId="748104EC" w14:textId="77777777" w:rsidR="00E0134A" w:rsidRPr="00E0134A" w:rsidRDefault="00E0134A" w:rsidP="00DC0A0B">
      <w:pPr>
        <w:numPr>
          <w:ilvl w:val="0"/>
          <w:numId w:val="9"/>
        </w:numPr>
        <w:jc w:val="both"/>
        <w:rPr>
          <w:lang w:val="en-IN"/>
        </w:rPr>
      </w:pPr>
      <w:r w:rsidRPr="00E0134A">
        <w:t>Vector – Sequence Models: These NNs take in a fix size vector as input and give output sequence of any length, in image Captioning the input can be a Vector of image and output can be a sentence describing the image.</w:t>
      </w:r>
    </w:p>
    <w:p w14:paraId="14A6C20E" w14:textId="77777777" w:rsidR="00E0134A" w:rsidRPr="00E0134A" w:rsidRDefault="00E0134A" w:rsidP="00DC0A0B">
      <w:pPr>
        <w:numPr>
          <w:ilvl w:val="0"/>
          <w:numId w:val="9"/>
        </w:numPr>
        <w:jc w:val="both"/>
        <w:rPr>
          <w:lang w:val="en-IN"/>
        </w:rPr>
      </w:pPr>
      <w:r w:rsidRPr="00E0134A">
        <w:t>Sequence – Vector Models: These take in a sequence as input and spits out a fix length vector, in sentimental analysis takes in a sequence of characters as input giving fix vector as result.</w:t>
      </w:r>
    </w:p>
    <w:p w14:paraId="5C6F515A" w14:textId="654C70A0" w:rsidR="00E0134A" w:rsidRPr="00E0134A" w:rsidRDefault="00E0134A" w:rsidP="00DC0A0B">
      <w:pPr>
        <w:numPr>
          <w:ilvl w:val="0"/>
          <w:numId w:val="9"/>
        </w:numPr>
        <w:jc w:val="both"/>
        <w:rPr>
          <w:lang w:val="en-IN"/>
        </w:rPr>
      </w:pPr>
      <w:r w:rsidRPr="00E0134A">
        <w:t>Sequence -Sequence Models: It takes a sequence of input and gives out a sequence of output used in language translator for example it takes a sentence in French as input and translates in English.</w:t>
      </w:r>
    </w:p>
    <w:p w14:paraId="3590C15D" w14:textId="77777777" w:rsidR="00E0134A" w:rsidRPr="00E0134A" w:rsidRDefault="00E0134A" w:rsidP="00DC0A0B">
      <w:pPr>
        <w:jc w:val="both"/>
        <w:rPr>
          <w:lang w:val="en-IN"/>
        </w:rPr>
      </w:pPr>
      <w:r w:rsidRPr="00E0134A">
        <w:t xml:space="preserve">Disadvantages with RNN: </w:t>
      </w:r>
    </w:p>
    <w:p w14:paraId="0D56D432" w14:textId="77777777" w:rsidR="00E0134A" w:rsidRPr="00E0134A" w:rsidRDefault="00E0134A" w:rsidP="00DC0A0B">
      <w:pPr>
        <w:jc w:val="both"/>
        <w:rPr>
          <w:lang w:val="en-IN"/>
        </w:rPr>
      </w:pPr>
      <w:r w:rsidRPr="00E0134A">
        <w:t>Slow to train so we use truncated backprop through time.</w:t>
      </w:r>
    </w:p>
    <w:p w14:paraId="5717399C" w14:textId="77777777" w:rsidR="00E0134A" w:rsidRPr="00E0134A" w:rsidRDefault="00E0134A" w:rsidP="00DC0A0B">
      <w:pPr>
        <w:jc w:val="both"/>
        <w:rPr>
          <w:lang w:val="en-IN"/>
        </w:rPr>
      </w:pPr>
      <w:r w:rsidRPr="00E0134A">
        <w:t>Long sequences lead to vanishing/exploding gradients when network is too long.</w:t>
      </w:r>
    </w:p>
    <w:p w14:paraId="3109FF66" w14:textId="77777777" w:rsidR="00E0134A" w:rsidRPr="00E0134A" w:rsidRDefault="00E0134A" w:rsidP="00DC0A0B">
      <w:pPr>
        <w:jc w:val="both"/>
        <w:rPr>
          <w:lang w:val="en-IN"/>
        </w:rPr>
      </w:pPr>
      <w:r w:rsidRPr="00E0134A">
        <w:t xml:space="preserve">LSTM Networks: </w:t>
      </w:r>
    </w:p>
    <w:p w14:paraId="6797AAD8" w14:textId="0BE06540" w:rsidR="00E0134A" w:rsidRPr="00E0134A" w:rsidRDefault="00E0134A" w:rsidP="00DC0A0B">
      <w:pPr>
        <w:jc w:val="both"/>
        <w:rPr>
          <w:lang w:val="en-IN"/>
        </w:rPr>
      </w:pPr>
      <w:r w:rsidRPr="00E0134A">
        <w:t>It is long short-term memory networks it has a memory cell which allows past information to skip processing of the past neurons so memory is retained for longer sequences as the LSTM models are more slow than normal RNNs they take input in series format i.e., one word after the other.</w:t>
      </w:r>
    </w:p>
    <w:p w14:paraId="4082028D" w14:textId="77777777" w:rsidR="00E0134A" w:rsidRPr="00E0134A" w:rsidRDefault="00E0134A" w:rsidP="00DC0A0B">
      <w:pPr>
        <w:jc w:val="both"/>
        <w:rPr>
          <w:lang w:val="en-IN"/>
        </w:rPr>
      </w:pPr>
      <w:r w:rsidRPr="00E0134A">
        <w:t xml:space="preserve">To parallelize the sequential data:  Transformers were introduced in 2017, similar to RNNs but the difference is that the sequence can be passed in parallel. Consider example to convert French sentence to English in RNN we consider one word after another, the current word hidden sate has dependences in the previous words and the word embeddings are generated one at a time where as in Transformer encoder </w:t>
      </w:r>
    </w:p>
    <w:p w14:paraId="0B37A1A0" w14:textId="77777777" w:rsidR="00E0134A" w:rsidRPr="00E0134A" w:rsidRDefault="00E0134A" w:rsidP="00B316CB">
      <w:pPr>
        <w:jc w:val="both"/>
        <w:rPr>
          <w:lang w:val="en-IN"/>
        </w:rPr>
      </w:pPr>
      <w:r w:rsidRPr="00E0134A">
        <w:t> How it works?</w:t>
      </w:r>
    </w:p>
    <w:p w14:paraId="7040220E" w14:textId="31095F96" w:rsidR="00E0134A" w:rsidRPr="00E0134A" w:rsidRDefault="00E0134A" w:rsidP="00B316CB">
      <w:pPr>
        <w:jc w:val="both"/>
        <w:rPr>
          <w:lang w:val="en-IN"/>
        </w:rPr>
      </w:pPr>
      <w:r w:rsidRPr="00E0134A">
        <w:t>Brief idea of Transformer components</w:t>
      </w:r>
      <w:r w:rsidR="00AA31FD">
        <w:t>.</w:t>
      </w:r>
    </w:p>
    <w:p w14:paraId="07348A42" w14:textId="21A2F7E1" w:rsidR="00E0134A" w:rsidRPr="00E0134A" w:rsidRDefault="00E0134A" w:rsidP="00B316CB">
      <w:pPr>
        <w:jc w:val="both"/>
        <w:rPr>
          <w:lang w:val="en-IN"/>
        </w:rPr>
      </w:pPr>
      <w:r w:rsidRPr="00E0134A">
        <w:lastRenderedPageBreak/>
        <w:t>Input Embedding:  As the computer does not understand words, we use the concept of input embedding where we map every word to a point in space where similar words are grouped together this space is called Embedding Space this space marks a word to a vector but same word in different sentence may have different meaning, this is where positional encoders come in the picture. Positional Encoder: It is a vector that gives context based on position of word in sentence. Previously used a sin and cosine function to generate this vector.</w:t>
      </w:r>
      <w:r w:rsidR="00DC0A0B">
        <w:t xml:space="preserve"> </w:t>
      </w:r>
      <w:r w:rsidRPr="00E0134A">
        <w:t>So</w:t>
      </w:r>
      <w:r w:rsidR="00DC0A0B">
        <w:t xml:space="preserve"> </w:t>
      </w:r>
      <w:r w:rsidRPr="00E0134A">
        <w:t>after applying embedding and then adding the positional encoding we get word vector which have positional information.</w:t>
      </w:r>
    </w:p>
    <w:p w14:paraId="4F78BFAD" w14:textId="5323F01E" w:rsidR="00E0134A" w:rsidRPr="00E0134A" w:rsidRDefault="00E0134A" w:rsidP="00B316CB">
      <w:pPr>
        <w:jc w:val="both"/>
        <w:rPr>
          <w:lang w:val="en-IN"/>
        </w:rPr>
      </w:pPr>
      <w:r w:rsidRPr="00E0134A">
        <w:t xml:space="preserve">Then we pass this to the encoder block where we get a Multi-Head Attention layer and a Feed Forward Layer. Attention: It focuses on what part of the input should we focus at a time. if we are translating from French to English and doing Self Attention that means attention </w:t>
      </w:r>
      <w:proofErr w:type="spellStart"/>
      <w:r w:rsidRPr="00E0134A">
        <w:t>wrf</w:t>
      </w:r>
      <w:proofErr w:type="spellEnd"/>
      <w:r w:rsidRPr="00E0134A">
        <w:t xml:space="preserve"> to oneself. We focus on how relevant </w:t>
      </w:r>
      <w:proofErr w:type="spellStart"/>
      <w:r w:rsidR="00681351" w:rsidRPr="00E0134A">
        <w:t>ith</w:t>
      </w:r>
      <w:proofErr w:type="spellEnd"/>
      <w:r w:rsidR="00681351" w:rsidRPr="00E0134A">
        <w:t xml:space="preserve"> word in the English sentence does</w:t>
      </w:r>
      <w:r w:rsidRPr="00E0134A">
        <w:t xml:space="preserve"> is to other words in the sentence which is represented in the Attention vector. Feed Forward Network: This is a simple layers of feed forward network applied to every one of the attention vectors they transform the attention vectors into a form that is digested by next encoder/decoder block. Decoder: It also follows the basic steps of converting the French language to into positional vector which is then passed to decoder block where there are Three components</w:t>
      </w:r>
    </w:p>
    <w:p w14:paraId="4DC3808B" w14:textId="6E8503BE" w:rsidR="00E0134A" w:rsidRPr="00E0134A" w:rsidRDefault="00E0134A" w:rsidP="00B316CB">
      <w:pPr>
        <w:jc w:val="both"/>
        <w:rPr>
          <w:lang w:val="en-IN"/>
        </w:rPr>
      </w:pPr>
      <w:r w:rsidRPr="00E0134A">
        <w:t xml:space="preserve">The self-Attention Block generates attention vector these vectors and attention vectors from encoder block are then passed into another Encoder-Decoder Attention which will see how related each sentence in French and English are. This is the main mapping takes place, then it is passed to feed forward layer to make it more digestive. then Linear Layer which is again a feed forward layer used expand dimensions and the SoftMax transforms into Probability distribution and the final word is the word correspond to the word with the highest probability. </w:t>
      </w:r>
    </w:p>
    <w:p w14:paraId="5FDBED54" w14:textId="4D726B30" w:rsidR="004625F2" w:rsidRPr="00B316CB" w:rsidRDefault="00E0134A" w:rsidP="00B316CB">
      <w:pPr>
        <w:jc w:val="both"/>
      </w:pPr>
      <w:r w:rsidRPr="00E0134A">
        <w:t>  </w:t>
      </w:r>
    </w:p>
    <w:p w14:paraId="68F355A3" w14:textId="77777777" w:rsidR="00B316CB" w:rsidRDefault="00B316CB" w:rsidP="00B316CB">
      <w:pPr>
        <w:rPr>
          <w:b/>
        </w:rPr>
      </w:pPr>
    </w:p>
    <w:p w14:paraId="29FCA64A" w14:textId="0960FDC0" w:rsidR="001841CC" w:rsidRPr="00B316CB" w:rsidRDefault="001841CC" w:rsidP="00B316CB">
      <w:pPr>
        <w:rPr>
          <w:b/>
          <w:bCs/>
          <w:sz w:val="28"/>
          <w:szCs w:val="28"/>
        </w:rPr>
      </w:pPr>
      <w:r w:rsidRPr="00B316CB">
        <w:rPr>
          <w:b/>
          <w:bCs/>
          <w:sz w:val="28"/>
          <w:szCs w:val="28"/>
        </w:rPr>
        <w:t>A Unified Approach to Interpreting Model Predictions</w:t>
      </w:r>
    </w:p>
    <w:p w14:paraId="43C33EC0" w14:textId="77777777" w:rsidR="00D061CB" w:rsidRPr="00D061CB" w:rsidRDefault="00D061CB" w:rsidP="0025720D"/>
    <w:p w14:paraId="5878501A" w14:textId="77777777" w:rsidR="001841CC" w:rsidRPr="001841CC" w:rsidRDefault="001841CC" w:rsidP="0025720D">
      <w:pPr>
        <w:jc w:val="both"/>
        <w:rPr>
          <w:color w:val="000000"/>
        </w:rPr>
      </w:pPr>
      <w:r w:rsidRPr="001841CC">
        <w:rPr>
          <w:color w:val="000000"/>
        </w:rPr>
        <w:t xml:space="preserve">There are many recent efforts in providing interpretability to complex models, such as LIME, </w:t>
      </w:r>
      <w:proofErr w:type="spellStart"/>
      <w:r w:rsidRPr="001841CC">
        <w:rPr>
          <w:color w:val="000000"/>
        </w:rPr>
        <w:t>DeepLift</w:t>
      </w:r>
      <w:proofErr w:type="spellEnd"/>
      <w:r w:rsidRPr="001841CC">
        <w:rPr>
          <w:color w:val="000000"/>
        </w:rPr>
        <w:t xml:space="preserve"> and Layer-wise relevance propagation. In complex models, change in input features contributes to the output change nonlinearly. Many previous works tried to distribute the feature contributions fairly. In this work, the author pointed that Shapley value -- marginal contribution of each feature -- from game theory is the unique solution that satisfies desired properties. The author provides a unified framework for many of the interpretable methods by introducing the concept of additive feature attribution methods and SHAP as a measurement for feature importance. A SHAP value estimation method is provided. The author supported the method with user studies and comparisons to related works on benchmark datasets. </w:t>
      </w:r>
    </w:p>
    <w:p w14:paraId="1AA5DC79" w14:textId="6DDF4C14" w:rsidR="001841CC" w:rsidRPr="001841CC" w:rsidRDefault="001841CC" w:rsidP="0025720D">
      <w:pPr>
        <w:jc w:val="both"/>
        <w:rPr>
          <w:color w:val="000000"/>
        </w:rPr>
      </w:pPr>
      <w:r w:rsidRPr="001841CC">
        <w:rPr>
          <w:color w:val="000000"/>
        </w:rPr>
        <w:t xml:space="preserve">This paper is technically sound with detailed proofs and supportive experiments. I think there could be more discussion on the </w:t>
      </w:r>
      <w:r w:rsidR="00681351" w:rsidRPr="001841CC">
        <w:rPr>
          <w:color w:val="000000"/>
        </w:rPr>
        <w:t>shapely</w:t>
      </w:r>
      <w:r w:rsidRPr="001841CC">
        <w:rPr>
          <w:color w:val="000000"/>
        </w:rPr>
        <w:t xml:space="preserve"> value estimation accuracy vs computational efficiency.</w:t>
      </w:r>
    </w:p>
    <w:p w14:paraId="6807DE6E" w14:textId="77777777" w:rsidR="001841CC" w:rsidRPr="001841CC" w:rsidRDefault="001841CC" w:rsidP="0025720D">
      <w:pPr>
        <w:jc w:val="both"/>
        <w:rPr>
          <w:color w:val="000000"/>
        </w:rPr>
      </w:pPr>
      <w:r w:rsidRPr="001841CC">
        <w:rPr>
          <w:color w:val="000000"/>
        </w:rPr>
        <w:t>This work provides a theoretical framework for feature importance methods. The</w:t>
      </w:r>
    </w:p>
    <w:p w14:paraId="10ECFEF3" w14:textId="77777777" w:rsidR="001841CC" w:rsidRPr="001841CC" w:rsidRDefault="001841CC" w:rsidP="0025720D">
      <w:pPr>
        <w:jc w:val="both"/>
        <w:rPr>
          <w:color w:val="000000"/>
        </w:rPr>
      </w:pPr>
      <w:r w:rsidRPr="001841CC">
        <w:rPr>
          <w:color w:val="000000"/>
        </w:rPr>
        <w:t>better defined metric SHAP could become a guidance of feature importance evaluation in the research field of interpretable methods.</w:t>
      </w:r>
    </w:p>
    <w:p w14:paraId="5D559489" w14:textId="5C155F0C" w:rsidR="001841CC" w:rsidRPr="00B316CB" w:rsidRDefault="001841CC" w:rsidP="00B316CB">
      <w:pPr>
        <w:tabs>
          <w:tab w:val="left" w:pos="2004"/>
        </w:tabs>
        <w:rPr>
          <w:color w:val="000000"/>
        </w:rPr>
      </w:pPr>
      <w:r w:rsidRPr="001841CC">
        <w:rPr>
          <w:color w:val="000000"/>
        </w:rPr>
        <w:tab/>
      </w:r>
    </w:p>
    <w:p w14:paraId="514CF33C" w14:textId="77777777" w:rsidR="001841CC" w:rsidRPr="001841CC" w:rsidRDefault="001841CC" w:rsidP="00E260DB">
      <w:pPr>
        <w:ind w:left="720"/>
        <w:rPr>
          <w:b/>
        </w:rPr>
      </w:pPr>
    </w:p>
    <w:p w14:paraId="55A704FA" w14:textId="58DA19D3" w:rsidR="001841CC" w:rsidRPr="00B316CB" w:rsidRDefault="001841CC" w:rsidP="00B316CB">
      <w:pPr>
        <w:rPr>
          <w:rStyle w:val="Strong"/>
          <w:b w:val="0"/>
          <w:bCs w:val="0"/>
        </w:rPr>
      </w:pPr>
      <w:r w:rsidRPr="00B316CB">
        <w:rPr>
          <w:rStyle w:val="Strong"/>
          <w:sz w:val="28"/>
          <w:szCs w:val="28"/>
        </w:rPr>
        <w:t>Probabilistic forecasting of heterogeneous</w:t>
      </w:r>
      <w:r w:rsidR="0025720D" w:rsidRPr="00B316CB">
        <w:rPr>
          <w:rStyle w:val="Strong"/>
          <w:sz w:val="28"/>
          <w:szCs w:val="28"/>
        </w:rPr>
        <w:t xml:space="preserve"> </w:t>
      </w:r>
      <w:r w:rsidRPr="00B316CB">
        <w:rPr>
          <w:rStyle w:val="Strong"/>
          <w:sz w:val="28"/>
          <w:szCs w:val="28"/>
        </w:rPr>
        <w:t>consumer transaction-sales time series</w:t>
      </w:r>
    </w:p>
    <w:p w14:paraId="6A8A2C18" w14:textId="77777777" w:rsidR="0025720D" w:rsidRDefault="0025720D" w:rsidP="00D061CB">
      <w:pPr>
        <w:jc w:val="both"/>
        <w:rPr>
          <w:rStyle w:val="Strong"/>
          <w:b w:val="0"/>
          <w:bCs w:val="0"/>
          <w:sz w:val="28"/>
          <w:szCs w:val="28"/>
        </w:rPr>
      </w:pPr>
    </w:p>
    <w:p w14:paraId="2CA68480" w14:textId="061167CF" w:rsidR="001841CC" w:rsidRPr="00752CE1" w:rsidRDefault="001841CC" w:rsidP="00A75BD0">
      <w:pPr>
        <w:jc w:val="both"/>
      </w:pPr>
      <w:r w:rsidRPr="001841CC">
        <w:br/>
        <w:t>Key desiderata are to define full probabilistic forecast distributions for each of many items at the level of individual stores and departments within stores</w:t>
      </w:r>
      <w:r w:rsidRPr="001841CC">
        <w:rPr>
          <w:color w:val="000000"/>
        </w:rPr>
        <w:t>,</w:t>
      </w:r>
      <w:r w:rsidRPr="001841CC">
        <w:t xml:space="preserve"> with a focus on daily sales forecasting over multiple days ahead at each time point</w:t>
      </w:r>
      <w:r w:rsidRPr="001841CC">
        <w:rPr>
          <w:color w:val="000000"/>
        </w:rPr>
        <w:t>.</w:t>
      </w:r>
      <w:r w:rsidRPr="001841CC">
        <w:t xml:space="preserve"> The aim is to do this with a model class that is flexible enough to be tailored to individual products</w:t>
      </w:r>
      <w:r w:rsidRPr="001841CC">
        <w:rPr>
          <w:color w:val="000000"/>
        </w:rPr>
        <w:t>,</w:t>
      </w:r>
      <w:r w:rsidRPr="001841CC">
        <w:t xml:space="preserve"> so as to address the enormous diversity experienced in daily sales across many thousands of supermarket items over large numbers of stores in supermarket chains</w:t>
      </w:r>
      <w:r w:rsidRPr="001841CC">
        <w:rPr>
          <w:color w:val="000000"/>
        </w:rPr>
        <w:t>.</w:t>
      </w:r>
      <w:r w:rsidRPr="001841CC">
        <w:t xml:space="preserve"> Such models must integrate and account for various levels of </w:t>
      </w:r>
      <w:r w:rsidR="00681351" w:rsidRPr="001841CC">
        <w:t>seasonality,</w:t>
      </w:r>
      <w:r w:rsidRPr="001841CC">
        <w:t xml:space="preserve"> item-level covariates </w:t>
      </w:r>
      <w:r w:rsidRPr="001841CC">
        <w:rPr>
          <w:color w:val="000000"/>
        </w:rPr>
        <w:t>,</w:t>
      </w:r>
      <w:r w:rsidRPr="001841CC">
        <w:t xml:space="preserve"> and otherwise allow for and adapt to unpredictable drifts in levels and variability of sales as they arise</w:t>
      </w:r>
      <w:r w:rsidRPr="001841CC">
        <w:rPr>
          <w:color w:val="000000"/>
        </w:rPr>
        <w:t>.</w:t>
      </w:r>
      <w:r w:rsidRPr="001841CC">
        <w:t xml:space="preserve"> Challenges in daily sales forecasting at the store level begin with many items that sell sporadically</w:t>
      </w:r>
      <w:r w:rsidRPr="001841CC">
        <w:rPr>
          <w:color w:val="000000"/>
        </w:rPr>
        <w:t>,</w:t>
      </w:r>
      <w:r w:rsidRPr="001841CC">
        <w:t xml:space="preserve"> </w:t>
      </w:r>
      <w:r w:rsidRPr="001841CC">
        <w:br/>
        <w:t xml:space="preserve"> the so-called intermittent demand problem generating many days with zero sales for such </w:t>
      </w:r>
      <w:r w:rsidR="00681351" w:rsidRPr="001841CC">
        <w:t>items.</w:t>
      </w:r>
      <w:r w:rsidRPr="001841CC">
        <w:t xml:space="preserve"> A full probabilistic model must define time-adaptive</w:t>
      </w:r>
      <w:r w:rsidRPr="001841CC">
        <w:rPr>
          <w:color w:val="000000"/>
        </w:rPr>
        <w:t>,</w:t>
      </w:r>
      <w:r w:rsidRPr="001841CC">
        <w:t xml:space="preserve"> item-specific probabilities of zero/non-zero sales patterns</w:t>
      </w:r>
      <w:r w:rsidRPr="001841CC">
        <w:rPr>
          <w:color w:val="000000"/>
        </w:rPr>
        <w:t>,</w:t>
      </w:r>
      <w:r w:rsidRPr="001841CC">
        <w:t xml:space="preserve"> and forecast accuracy assessment must include relevant metrics for probabilistic predictions</w:t>
      </w:r>
      <w:r w:rsidRPr="001841CC">
        <w:rPr>
          <w:color w:val="000000"/>
        </w:rPr>
        <w:t>.</w:t>
      </w:r>
      <w:r w:rsidRPr="001841CC">
        <w:t xml:space="preserve"> A second challenge is that of potential high variability and extreme values in daily sales of items that do sell more frequently</w:t>
      </w:r>
      <w:r w:rsidRPr="001841CC">
        <w:rPr>
          <w:color w:val="000000"/>
        </w:rPr>
        <w:t>,</w:t>
      </w:r>
      <w:r w:rsidRPr="001841CC">
        <w:t xml:space="preserve"> features that have been addressed using various modified Poisson</w:t>
      </w:r>
      <w:r w:rsidRPr="001841CC">
        <w:rPr>
          <w:color w:val="000000"/>
        </w:rPr>
        <w:t>,</w:t>
      </w:r>
      <w:r w:rsidRPr="001841CC">
        <w:t xml:space="preserve"> negative binomial</w:t>
      </w:r>
      <w:r w:rsidRPr="001841CC">
        <w:rPr>
          <w:color w:val="000000"/>
        </w:rPr>
        <w:t>,</w:t>
      </w:r>
      <w:r w:rsidRPr="001841CC">
        <w:t xml:space="preserve"> jump-process models</w:t>
      </w:r>
      <w:r w:rsidRPr="001841CC">
        <w:rPr>
          <w:color w:val="000000"/>
        </w:rPr>
        <w:t>,</w:t>
      </w:r>
      <w:r w:rsidRPr="001841CC">
        <w:t xml:space="preserve"> and </w:t>
      </w:r>
      <w:r w:rsidR="00681351" w:rsidRPr="001841CC">
        <w:t>others.</w:t>
      </w:r>
    </w:p>
    <w:p w14:paraId="0B35E1D1" w14:textId="77777777" w:rsidR="001841CC" w:rsidRPr="001841CC" w:rsidRDefault="001841CC" w:rsidP="00A75BD0">
      <w:pPr>
        <w:jc w:val="both"/>
      </w:pPr>
      <w:r w:rsidRPr="001841CC">
        <w:t>The modeling advances in this work capitalize on availability of detailed point of sale data on transactions and sales-per-transaction information on supermarket items</w:t>
      </w:r>
      <w:r w:rsidRPr="001841CC">
        <w:rPr>
          <w:color w:val="000000"/>
        </w:rPr>
        <w:t>.</w:t>
      </w:r>
      <w:r w:rsidRPr="001841CC">
        <w:t xml:space="preserve"> Data are observed daily with day t records of the number of transactions involving this item</w:t>
      </w:r>
      <w:r w:rsidRPr="001841CC">
        <w:rPr>
          <w:color w:val="000000"/>
        </w:rPr>
        <w:t>,</w:t>
      </w:r>
      <w:r w:rsidRPr="001841CC">
        <w:t xml:space="preserve"> </w:t>
      </w:r>
      <w:proofErr w:type="spellStart"/>
      <w:r w:rsidRPr="001841CC">
        <w:t>i</w:t>
      </w:r>
      <w:proofErr w:type="spellEnd"/>
      <w:r w:rsidRPr="001841CC">
        <w:rPr>
          <w:color w:val="000000"/>
        </w:rPr>
        <w:t>.</w:t>
      </w:r>
      <w:r w:rsidRPr="001841CC">
        <w:t xml:space="preserve"> Many other items sell more frequently but again generally at 1 or perhaps 2 units per transaction</w:t>
      </w:r>
      <w:r w:rsidRPr="001841CC">
        <w:rPr>
          <w:color w:val="000000"/>
        </w:rPr>
        <w:t>.</w:t>
      </w:r>
      <w:r w:rsidRPr="001841CC">
        <w:t xml:space="preserve"> Then other items can sell at higher levels per transaction</w:t>
      </w:r>
      <w:r w:rsidRPr="001841CC">
        <w:rPr>
          <w:color w:val="000000"/>
        </w:rPr>
        <w:t>,</w:t>
      </w:r>
      <w:r w:rsidRPr="001841CC">
        <w:t xml:space="preserve"> though again generally small numbers</w:t>
      </w:r>
      <w:r w:rsidRPr="001841CC">
        <w:rPr>
          <w:color w:val="000000"/>
        </w:rPr>
        <w:t>.</w:t>
      </w:r>
      <w:r w:rsidRPr="001841CC">
        <w:t xml:space="preserve"> </w:t>
      </w:r>
      <w:r w:rsidRPr="001841CC">
        <w:br/>
      </w:r>
      <w:r w:rsidRPr="001841CC">
        <w:br/>
        <w:t>Infrequent bursts of item sales occur</w:t>
      </w:r>
      <w:r w:rsidRPr="001841CC">
        <w:rPr>
          <w:color w:val="000000"/>
        </w:rPr>
        <w:t>,</w:t>
      </w:r>
      <w:r w:rsidRPr="001841CC">
        <w:t xml:space="preserve"> often in the context of known promotions or pricing changes</w:t>
      </w:r>
      <w:r w:rsidRPr="001841CC">
        <w:rPr>
          <w:color w:val="000000"/>
        </w:rPr>
        <w:t>.</w:t>
      </w:r>
      <w:r w:rsidRPr="001841CC">
        <w:t xml:space="preserve"> Some items experience rare events in terms of larger numbers of sales in rare batch purchases</w:t>
      </w:r>
      <w:r w:rsidRPr="001841CC">
        <w:rPr>
          <w:color w:val="000000"/>
        </w:rPr>
        <w:t>.</w:t>
      </w:r>
      <w:r w:rsidRPr="001841CC">
        <w:t xml:space="preserve"> </w:t>
      </w:r>
      <w:proofErr w:type="spellStart"/>
      <w:r w:rsidRPr="001841CC">
        <w:t>Bt</w:t>
      </w:r>
      <w:proofErr w:type="spellEnd"/>
      <w:r w:rsidRPr="001841CC">
        <w:t xml:space="preserve"> is the number of transactions– or baskets– involving at least one unit sale</w:t>
      </w:r>
    </w:p>
    <w:p w14:paraId="48EB932D" w14:textId="77777777" w:rsidR="00AA31FD" w:rsidRDefault="001841CC" w:rsidP="00AA31FD">
      <w:pPr>
        <w:jc w:val="both"/>
      </w:pPr>
      <w:r w:rsidRPr="001841CC">
        <w:br/>
        <w:t>First</w:t>
      </w:r>
      <w:r w:rsidRPr="001841CC">
        <w:rPr>
          <w:color w:val="000000"/>
        </w:rPr>
        <w:t>,</w:t>
      </w:r>
      <w:r w:rsidRPr="001841CC">
        <w:t xml:space="preserve"> we utilize a dynamic count mixture model to represent and forecast the item-specific transaction process </w:t>
      </w:r>
      <w:proofErr w:type="spellStart"/>
      <w:r w:rsidRPr="001841CC">
        <w:t>bt</w:t>
      </w:r>
      <w:proofErr w:type="spellEnd"/>
      <w:r w:rsidRPr="001841CC">
        <w:t xml:space="preserve"> over time</w:t>
      </w:r>
      <w:r w:rsidRPr="001841CC">
        <w:rPr>
          <w:color w:val="000000"/>
        </w:rPr>
        <w:t>.</w:t>
      </w:r>
      <w:r w:rsidRPr="001841CC">
        <w:t xml:space="preserve"> This class of DCMMs provide a flexible framework for modeling non-negative counts that is customized to dealing with zero counts together with potentially diverse patterns of variation of non-zero counts</w:t>
      </w:r>
      <w:r w:rsidRPr="001841CC">
        <w:rPr>
          <w:color w:val="000000"/>
        </w:rPr>
        <w:t>.</w:t>
      </w:r>
      <w:r w:rsidRPr="001841CC">
        <w:t xml:space="preserve"> Each model component may involve covariates– such as price and promotion predictors</w:t>
      </w:r>
      <w:r w:rsidRPr="001841CC">
        <w:rPr>
          <w:color w:val="000000"/>
        </w:rPr>
        <w:t>,</w:t>
      </w:r>
      <w:r w:rsidRPr="001841CC">
        <w:t xml:space="preserve"> seasonal effect variables</w:t>
      </w:r>
      <w:r w:rsidRPr="001841CC">
        <w:rPr>
          <w:color w:val="000000"/>
        </w:rPr>
        <w:t>,</w:t>
      </w:r>
      <w:r w:rsidRPr="001841CC">
        <w:t xml:space="preserve"> holiday effects</w:t>
      </w:r>
      <w:r w:rsidRPr="001841CC">
        <w:rPr>
          <w:color w:val="000000"/>
        </w:rPr>
        <w:t>,</w:t>
      </w:r>
      <w:r w:rsidRPr="001841CC">
        <w:t xml:space="preserve"> and so forth– that may partly explain and hence predict variation over time in transaction outcomes</w:t>
      </w:r>
      <w:r w:rsidRPr="001841CC">
        <w:rPr>
          <w:color w:val="000000"/>
        </w:rPr>
        <w:t>.</w:t>
      </w:r>
      <w:r w:rsidRPr="001841CC">
        <w:t xml:space="preserve"> An initiating application for the development of DCMMs was in forecasting item sales</w:t>
      </w:r>
      <w:r w:rsidRPr="001841CC">
        <w:rPr>
          <w:color w:val="000000"/>
        </w:rPr>
        <w:t>,</w:t>
      </w:r>
      <w:r w:rsidRPr="001841CC">
        <w:t xml:space="preserve"> and one important aspect of these models is that they naturally </w:t>
      </w:r>
      <w:r w:rsidR="006631BD">
        <w:t xml:space="preserve">        </w:t>
      </w:r>
      <w:r w:rsidRPr="001841CC">
        <w:t>integrate</w:t>
      </w:r>
      <w:r w:rsidR="006631BD">
        <w:t xml:space="preserve"> time-specific random effects. </w:t>
      </w:r>
      <w:r w:rsidRPr="001841CC">
        <w:t>The key point here is to adapt DCMMs to model transactions</w:t>
      </w:r>
      <w:r w:rsidRPr="001841CC">
        <w:rPr>
          <w:color w:val="000000"/>
        </w:rPr>
        <w:t>,</w:t>
      </w:r>
      <w:r w:rsidRPr="001841CC">
        <w:t xml:space="preserve"> not sales</w:t>
      </w:r>
      <w:r w:rsidRPr="001841CC">
        <w:rPr>
          <w:color w:val="000000"/>
        </w:rPr>
        <w:t>.</w:t>
      </w:r>
      <w:r w:rsidRPr="001841CC">
        <w:t xml:space="preserve"> The heterogeneity and overdispersion seen in sales data is</w:t>
      </w:r>
      <w:r w:rsidRPr="001841CC">
        <w:rPr>
          <w:color w:val="000000"/>
        </w:rPr>
        <w:t>,</w:t>
      </w:r>
      <w:r w:rsidRPr="001841CC">
        <w:t xml:space="preserve"> in part</w:t>
      </w:r>
      <w:r w:rsidRPr="001841CC">
        <w:rPr>
          <w:color w:val="000000"/>
        </w:rPr>
        <w:t>,</w:t>
      </w:r>
      <w:r w:rsidRPr="001841CC">
        <w:t xml:space="preserve"> due to the compounding effect of varying size</w:t>
      </w:r>
      <w:r w:rsidR="00752CE1">
        <w:t xml:space="preserve"> </w:t>
      </w:r>
      <w:r w:rsidRPr="001841CC">
        <w:t>of</w:t>
      </w:r>
      <w:r w:rsidR="006631BD">
        <w:t xml:space="preserve"> </w:t>
      </w:r>
      <w:r w:rsidRPr="001841CC">
        <w:t>transactions per customer throughout the day</w:t>
      </w:r>
      <w:r w:rsidRPr="001841CC">
        <w:rPr>
          <w:color w:val="000000"/>
        </w:rPr>
        <w:t>.</w:t>
      </w:r>
      <w:r w:rsidRPr="001841CC">
        <w:t xml:space="preserve"> </w:t>
      </w:r>
      <w:r w:rsidRPr="001841CC">
        <w:br/>
      </w:r>
      <w:r w:rsidRPr="001841CC">
        <w:br/>
      </w:r>
      <w:r w:rsidRPr="001841CC">
        <w:lastRenderedPageBreak/>
        <w:t>Some aspects of variation over time– in both zero/non-zero transaction probabilities and in the conditional levels of non-zero transactions– comes through the specification of covariates in the regression vectors</w:t>
      </w:r>
      <w:r w:rsidRPr="001841CC">
        <w:rPr>
          <w:color w:val="000000"/>
        </w:rPr>
        <w:t>.</w:t>
      </w:r>
      <w:r w:rsidRPr="001841CC">
        <w:t xml:space="preserve"> Additional aspects of variation can be captured</w:t>
      </w:r>
    </w:p>
    <w:p w14:paraId="01C13CCC" w14:textId="758280E2" w:rsidR="00E1571B" w:rsidRDefault="001841CC" w:rsidP="00AA31FD">
      <w:pPr>
        <w:jc w:val="both"/>
      </w:pPr>
      <w:r w:rsidRPr="001841CC">
        <w:t>adjusted</w:t>
      </w:r>
      <w:r w:rsidR="00AA31FD">
        <w:t xml:space="preserve"> </w:t>
      </w:r>
      <w:r w:rsidRPr="001841CC">
        <w:t>for</w:t>
      </w:r>
      <w:r w:rsidR="00AA31FD">
        <w:t xml:space="preserve"> </w:t>
      </w:r>
      <w:r w:rsidRPr="001841CC">
        <w:t xml:space="preserve">through time </w:t>
      </w:r>
      <w:r w:rsidRPr="001841CC">
        <w:br/>
      </w:r>
      <w:r w:rsidRPr="001841CC">
        <w:br/>
        <w:t>Many items sell just once per transaction</w:t>
      </w:r>
      <w:r w:rsidRPr="001841CC">
        <w:rPr>
          <w:color w:val="000000"/>
        </w:rPr>
        <w:t>,</w:t>
      </w:r>
      <w:r w:rsidRPr="001841CC">
        <w:t xml:space="preserve"> many others sell at perhaps 2 or 3 items</w:t>
      </w:r>
      <w:r w:rsidRPr="001841CC">
        <w:rPr>
          <w:color w:val="000000"/>
        </w:rPr>
        <w:t>,</w:t>
      </w:r>
      <w:r w:rsidRPr="001841CC">
        <w:t xml:space="preserve"> with higher numbers becoming increasingly rare</w:t>
      </w:r>
      <w:r w:rsidRPr="001841CC">
        <w:rPr>
          <w:color w:val="000000"/>
        </w:rPr>
        <w:t>.</w:t>
      </w:r>
      <w:r w:rsidRPr="001841CC">
        <w:t xml:space="preserve"> The multi-scale formulation of a DBCM is motivated by the reality that predicting rare events of any kind– here</w:t>
      </w:r>
      <w:r w:rsidRPr="001841CC">
        <w:rPr>
          <w:color w:val="000000"/>
        </w:rPr>
        <w:t>,</w:t>
      </w:r>
      <w:r w:rsidRPr="001841CC">
        <w:t xml:space="preserve"> larger numbers of units per transaction– is only and properly addressed using hierarchical sequences of conditional probabilities to define chances of outcomes</w:t>
      </w:r>
      <w:r w:rsidRPr="001841CC">
        <w:rPr>
          <w:color w:val="000000"/>
        </w:rPr>
        <w:t>.</w:t>
      </w:r>
      <w:r w:rsidRPr="001841CC">
        <w:t xml:space="preserve"> The DCMM defines forecast distributions for transactions </w:t>
      </w:r>
      <w:proofErr w:type="spellStart"/>
      <w:r w:rsidRPr="001841CC">
        <w:t>bt</w:t>
      </w:r>
      <w:proofErr w:type="spellEnd"/>
      <w:r w:rsidRPr="001841CC">
        <w:t xml:space="preserve"> into the future</w:t>
      </w:r>
      <w:r w:rsidRPr="001841CC">
        <w:rPr>
          <w:color w:val="000000"/>
        </w:rPr>
        <w:t>,</w:t>
      </w:r>
      <w:r w:rsidRPr="001841CC">
        <w:t xml:space="preserve"> and is used to compute predictive probabilities of transaction outcomes as well as– critically– to simulate representative future outcomes</w:t>
      </w:r>
      <w:r w:rsidRPr="001841CC">
        <w:rPr>
          <w:color w:val="000000"/>
        </w:rPr>
        <w:t>.</w:t>
      </w:r>
      <w:r w:rsidRPr="001841CC">
        <w:t xml:space="preserve"> Monte Carlo analysis</w:t>
      </w:r>
      <w:r w:rsidRPr="001841CC">
        <w:rPr>
          <w:color w:val="000000"/>
        </w:rPr>
        <w:t>,</w:t>
      </w:r>
      <w:r w:rsidRPr="001841CC">
        <w:t xml:space="preserve"> repeatedly simulating many representative values of </w:t>
      </w:r>
      <w:r w:rsidR="00681351" w:rsidRPr="001841CC">
        <w:t>bit</w:t>
      </w:r>
      <w:r w:rsidRPr="001841CC">
        <w:t xml:space="preserve"> and then sales coupled to each value defines formal computation from the required</w:t>
      </w:r>
    </w:p>
    <w:p w14:paraId="33E48240" w14:textId="0BEFC953" w:rsidR="001841CC" w:rsidRPr="00A75BD0" w:rsidRDefault="00681351" w:rsidP="00AA31FD">
      <w:pPr>
        <w:jc w:val="both"/>
      </w:pPr>
      <w:r>
        <w:t>redditive</w:t>
      </w:r>
      <w:r w:rsidR="00E1571B">
        <w:t xml:space="preserve"> distribution of </w:t>
      </w:r>
      <w:r>
        <w:t xml:space="preserve">sales. </w:t>
      </w:r>
      <w:r w:rsidR="001841CC" w:rsidRPr="001841CC">
        <w:t>As we move across Monte Carlo samples</w:t>
      </w:r>
      <w:r w:rsidR="001841CC" w:rsidRPr="001841CC">
        <w:rPr>
          <w:color w:val="000000"/>
        </w:rPr>
        <w:t>,</w:t>
      </w:r>
      <w:r w:rsidR="001841CC" w:rsidRPr="001841CC">
        <w:t xml:space="preserve"> uncertainty about transaction levels is represented</w:t>
      </w:r>
      <w:r w:rsidR="001841CC" w:rsidRPr="001841CC">
        <w:rPr>
          <w:color w:val="000000"/>
        </w:rPr>
        <w:t>,</w:t>
      </w:r>
      <w:r w:rsidR="001841CC" w:rsidRPr="001841CC">
        <w:t xml:space="preserve"> and then the conditional uncertainty about sales per transaction</w:t>
      </w:r>
      <w:r w:rsidR="00662A5F">
        <w:t xml:space="preserve"> </w:t>
      </w:r>
      <w:r w:rsidR="001841CC" w:rsidRPr="001841CC">
        <w:t>factors in</w:t>
      </w:r>
      <w:r w:rsidR="001841CC" w:rsidRPr="001841CC">
        <w:rPr>
          <w:color w:val="000000"/>
        </w:rPr>
        <w:t>.</w:t>
      </w:r>
      <w:r w:rsidR="001841CC" w:rsidRPr="001841CC">
        <w:br/>
      </w:r>
      <w:r w:rsidR="001841CC" w:rsidRPr="001841CC">
        <w:br/>
        <w:t>In most applications</w:t>
      </w:r>
      <w:r w:rsidR="001841CC" w:rsidRPr="001841CC">
        <w:rPr>
          <w:color w:val="000000"/>
        </w:rPr>
        <w:t>,</w:t>
      </w:r>
      <w:r w:rsidR="001841CC" w:rsidRPr="001841CC">
        <w:t xml:space="preserve"> it is of interest to use direct/forward simulation of multi-step ahead predictive distributions</w:t>
      </w:r>
      <w:r w:rsidR="001841CC" w:rsidRPr="001841CC">
        <w:rPr>
          <w:color w:val="000000"/>
        </w:rPr>
        <w:t>.</w:t>
      </w:r>
      <w:r w:rsidR="001841CC" w:rsidRPr="001841CC">
        <w:t xml:space="preserve"> Among other things</w:t>
      </w:r>
      <w:r w:rsidR="001841CC" w:rsidRPr="001841CC">
        <w:rPr>
          <w:color w:val="000000"/>
        </w:rPr>
        <w:t>,</w:t>
      </w:r>
      <w:r w:rsidR="001841CC" w:rsidRPr="001841CC">
        <w:t xml:space="preserve"> this allows trivial computation of probabilistic forecast summaries for arbitrary functions of the future data over multiple steps ahead</w:t>
      </w:r>
      <w:r w:rsidR="001841CC" w:rsidRPr="001841CC">
        <w:rPr>
          <w:color w:val="000000"/>
        </w:rPr>
        <w:t>.</w:t>
      </w:r>
      <w:r w:rsidR="001841CC" w:rsidRPr="001841CC">
        <w:t xml:space="preserve"> In transactions and sale forecasting</w:t>
      </w:r>
      <w:r w:rsidR="001841CC" w:rsidRPr="001841CC">
        <w:rPr>
          <w:color w:val="000000"/>
        </w:rPr>
        <w:t>,</w:t>
      </w:r>
      <w:r w:rsidR="001841CC" w:rsidRPr="001841CC">
        <w:t xml:space="preserve"> generating Monte Carlo samples of synthetic futures over a series of days provides forecast summaries for sales each day</w:t>
      </w:r>
      <w:r w:rsidR="001841CC" w:rsidRPr="001841CC">
        <w:rPr>
          <w:color w:val="000000"/>
        </w:rPr>
        <w:t>,</w:t>
      </w:r>
      <w:r w:rsidR="001841CC" w:rsidRPr="001841CC">
        <w:t xml:space="preserve"> the patterns of variation and dependence day-to-day</w:t>
      </w:r>
      <w:r w:rsidR="001841CC" w:rsidRPr="001841CC">
        <w:rPr>
          <w:color w:val="000000"/>
        </w:rPr>
        <w:t>,</w:t>
      </w:r>
      <w:r w:rsidR="001841CC" w:rsidRPr="001841CC">
        <w:t xml:space="preserve"> and other aspects of applied relevance such as cumulative forecasts over a period of days</w:t>
      </w:r>
      <w:r w:rsidR="001841CC" w:rsidRPr="001841CC">
        <w:rPr>
          <w:color w:val="000000"/>
        </w:rPr>
        <w:t>.</w:t>
      </w:r>
      <w:r w:rsidR="001841CC" w:rsidRPr="001841CC">
        <w:t xml:space="preserve"> </w:t>
      </w:r>
      <w:r w:rsidR="001841CC" w:rsidRPr="001841CC">
        <w:rPr>
          <w:color w:val="000000"/>
        </w:rPr>
        <w:t>,</w:t>
      </w:r>
      <w:r w:rsidR="001841CC" w:rsidRPr="001841CC">
        <w:t xml:space="preserve"> the generation of multiple random samples of transactions and sales outcomes over multiple days</w:t>
      </w:r>
      <w:r w:rsidR="001841CC" w:rsidRPr="001841CC">
        <w:rPr>
          <w:color w:val="000000"/>
        </w:rPr>
        <w:t>,</w:t>
      </w:r>
      <w:r w:rsidR="001841CC" w:rsidRPr="001841CC">
        <w:t xml:space="preserve"> defining «synthetic» futures that can be summarized to compute a range of point forecasts of interest under various utility functions</w:t>
      </w:r>
      <w:r w:rsidR="001841CC" w:rsidRPr="001841CC">
        <w:rPr>
          <w:color w:val="000000"/>
        </w:rPr>
        <w:t>,</w:t>
      </w:r>
      <w:r w:rsidR="001841CC" w:rsidRPr="001841CC">
        <w:t xml:space="preserve"> as well as full probabilistic summaries that formally capture and reflect predictive uncertainties</w:t>
      </w:r>
      <w:r w:rsidR="001841CC" w:rsidRPr="001841CC">
        <w:rPr>
          <w:color w:val="000000"/>
        </w:rPr>
        <w:t>.</w:t>
      </w:r>
    </w:p>
    <w:p w14:paraId="25356A35" w14:textId="74FBA6FE" w:rsidR="00177728" w:rsidRPr="00B316CB" w:rsidRDefault="001841CC" w:rsidP="00AA31FD">
      <w:pPr>
        <w:jc w:val="both"/>
        <w:rPr>
          <w:color w:val="000000"/>
        </w:rPr>
      </w:pPr>
      <w:r w:rsidRPr="001841CC">
        <w:t>Each row in the transaction-level data set represents one consumer’s purchase of one or more units of a single item</w:t>
      </w:r>
      <w:r w:rsidRPr="001841CC">
        <w:rPr>
          <w:color w:val="000000"/>
        </w:rPr>
        <w:t>.</w:t>
      </w:r>
      <w:r w:rsidRPr="001841CC">
        <w:t xml:space="preserve"> Items are identified by a unique base universal product code in the «Dry Noodles and Pasta» category</w:t>
      </w:r>
      <w:r w:rsidRPr="001841CC">
        <w:rPr>
          <w:color w:val="000000"/>
        </w:rPr>
        <w:t>.</w:t>
      </w:r>
      <w:r w:rsidRPr="001841CC">
        <w:t xml:space="preserve"> For each transaction event</w:t>
      </w:r>
      <w:r w:rsidRPr="001841CC">
        <w:rPr>
          <w:color w:val="000000"/>
        </w:rPr>
        <w:t>,</w:t>
      </w:r>
      <w:r w:rsidRPr="001841CC">
        <w:t xml:space="preserve"> the data includes item UPC</w:t>
      </w:r>
      <w:r w:rsidRPr="001841CC">
        <w:rPr>
          <w:color w:val="000000"/>
        </w:rPr>
        <w:t>,</w:t>
      </w:r>
      <w:r w:rsidRPr="001841CC">
        <w:t xml:space="preserve"> the purchase date</w:t>
      </w:r>
      <w:r w:rsidRPr="001841CC">
        <w:rPr>
          <w:color w:val="000000"/>
        </w:rPr>
        <w:t>,</w:t>
      </w:r>
      <w:r w:rsidRPr="001841CC">
        <w:t xml:space="preserve"> the effective price per unit</w:t>
      </w:r>
      <w:r w:rsidRPr="001841CC">
        <w:rPr>
          <w:color w:val="000000"/>
        </w:rPr>
        <w:t>,</w:t>
      </w:r>
      <w:r w:rsidRPr="001841CC">
        <w:t xml:space="preserve"> whether or not the item was purchased on promotion</w:t>
      </w:r>
      <w:r w:rsidRPr="001841CC">
        <w:rPr>
          <w:color w:val="000000"/>
        </w:rPr>
        <w:t>,</w:t>
      </w:r>
      <w:r w:rsidRPr="001841CC">
        <w:t xml:space="preserve"> and the unit sales in the given transaction</w:t>
      </w:r>
      <w:r w:rsidRPr="001841CC">
        <w:rPr>
          <w:color w:val="000000"/>
        </w:rPr>
        <w:t>.</w:t>
      </w:r>
      <w:r w:rsidRPr="001841CC">
        <w:t xml:space="preserve"> These items represent a range of transactions-sales patterns and typify the features of data across many items</w:t>
      </w:r>
      <w:r w:rsidRPr="001841CC">
        <w:rPr>
          <w:color w:val="000000"/>
        </w:rPr>
        <w:t>.</w:t>
      </w:r>
      <w:r w:rsidRPr="001841CC">
        <w:t xml:space="preserve"> </w:t>
      </w:r>
      <w:r w:rsidRPr="001841CC">
        <w:br/>
      </w:r>
      <w:r w:rsidRPr="001841CC">
        <w:br/>
        <w:t>Both series also share the feature of somewhat rare extreme values</w:t>
      </w:r>
      <w:r w:rsidRPr="001841CC">
        <w:rPr>
          <w:color w:val="000000"/>
        </w:rPr>
        <w:t>,</w:t>
      </w:r>
      <w:r w:rsidRPr="001841CC">
        <w:t xml:space="preserve"> although the diminished variability of the transaction data is evident</w:t>
      </w:r>
      <w:r w:rsidRPr="001841CC">
        <w:rPr>
          <w:color w:val="000000"/>
        </w:rPr>
        <w:t>.</w:t>
      </w:r>
      <w:r w:rsidR="00177728">
        <w:br w:type="page"/>
      </w:r>
    </w:p>
    <w:p w14:paraId="5D3783EF" w14:textId="04B94A04" w:rsidR="00AD4671" w:rsidRPr="00AD4671" w:rsidRDefault="00AD4671" w:rsidP="00B316CB">
      <w:pPr>
        <w:pStyle w:val="BodyTextIndent3"/>
        <w:rPr>
          <w:b/>
          <w:bCs/>
          <w:sz w:val="28"/>
          <w:szCs w:val="28"/>
        </w:rPr>
      </w:pPr>
      <w:r w:rsidRPr="00AD4671">
        <w:rPr>
          <w:b/>
          <w:bCs/>
          <w:sz w:val="28"/>
          <w:szCs w:val="28"/>
        </w:rPr>
        <w:lastRenderedPageBreak/>
        <w:t>Predicting Online Product Sales using Machine Learning</w:t>
      </w:r>
    </w:p>
    <w:p w14:paraId="00D9D32E" w14:textId="77777777" w:rsidR="00AD4671" w:rsidRDefault="00AD4671" w:rsidP="00D061CB">
      <w:pPr>
        <w:pStyle w:val="BodyTextIndent3"/>
        <w:ind w:left="1440"/>
        <w:jc w:val="center"/>
      </w:pPr>
    </w:p>
    <w:p w14:paraId="298472E8" w14:textId="77777777" w:rsidR="00AD4671" w:rsidRDefault="00AD4671"/>
    <w:p w14:paraId="3EF9B4B0" w14:textId="01E51B9E" w:rsidR="00AD4671" w:rsidRDefault="00AD4671" w:rsidP="00A75BD0">
      <w:pPr>
        <w:jc w:val="both"/>
      </w:pPr>
      <w:r>
        <w:t>Product sales prediction is a major aspect of purchasing management. One of the key challenges faced nowadays by organizations the dynamic, international and unpredictable business environment in which they operate.</w:t>
      </w:r>
      <w:r w:rsidRPr="00AD4671">
        <w:t xml:space="preserve"> </w:t>
      </w:r>
      <w:r>
        <w:t>Sometimes decision regarding whether or not to make a purchase is dependent on price but in many cases the purchasing decision is more complex. Retailers nowadays understand this well and attempt to make use of it in an effort to gain an edge in a highly competitive market.</w:t>
      </w:r>
    </w:p>
    <w:p w14:paraId="4D612349" w14:textId="22938BC7" w:rsidR="00CC70AC" w:rsidRDefault="00CC70AC" w:rsidP="00A75BD0">
      <w:pPr>
        <w:jc w:val="both"/>
      </w:pPr>
    </w:p>
    <w:p w14:paraId="11661D20" w14:textId="7D2DE492" w:rsidR="00CC70AC" w:rsidRDefault="00CC70AC" w:rsidP="00A75BD0">
      <w:pPr>
        <w:jc w:val="both"/>
      </w:pPr>
      <w:r>
        <w:t>Dataset which was used in the project was 2-3 years old and the sales which it was predicting now was on the basis of that data. Nowadays data is being generate data such a large rate and there would be so much changes in new data in comparison with the stored data</w:t>
      </w:r>
    </w:p>
    <w:p w14:paraId="60CA645F" w14:textId="77777777" w:rsidR="00AD4671" w:rsidRDefault="00AD4671" w:rsidP="00A75BD0">
      <w:pPr>
        <w:jc w:val="both"/>
      </w:pPr>
    </w:p>
    <w:p w14:paraId="7110B7CD" w14:textId="415E5DC3" w:rsidR="00AD4671" w:rsidRDefault="00681351" w:rsidP="00A75BD0">
      <w:pPr>
        <w:jc w:val="both"/>
      </w:pPr>
      <w:r>
        <w:t xml:space="preserve">Forecast for big market sales </w:t>
      </w:r>
      <w:r w:rsidR="00AD4671">
        <w:t xml:space="preserve">This approach was proposed by </w:t>
      </w:r>
      <w:proofErr w:type="spellStart"/>
      <w:r w:rsidR="00AD4671">
        <w:t>Deven</w:t>
      </w:r>
      <w:proofErr w:type="spellEnd"/>
      <w:r w:rsidR="00AD4671">
        <w:t xml:space="preserve"> </w:t>
      </w:r>
      <w:proofErr w:type="spellStart"/>
      <w:r w:rsidR="00AD4671">
        <w:t>Ketkar</w:t>
      </w:r>
      <w:proofErr w:type="spellEnd"/>
      <w:r w:rsidR="00AD4671">
        <w:t>. In this methodology raw data collected at big mart was preprocessed for missing anomalies and outliers. Then an algorithm was trained on this data to create a model Algorithms used were Random forests and multiple Linear Regression</w:t>
      </w:r>
    </w:p>
    <w:p w14:paraId="191E1904" w14:textId="77777777" w:rsidR="00AD4671" w:rsidRDefault="00AD4671" w:rsidP="00A75BD0">
      <w:pPr>
        <w:jc w:val="both"/>
      </w:pPr>
    </w:p>
    <w:p w14:paraId="6A6F241A" w14:textId="7B5292C7" w:rsidR="00AD4671" w:rsidRDefault="00AD4671" w:rsidP="00A75BD0">
      <w:pPr>
        <w:jc w:val="both"/>
      </w:pPr>
      <w:r>
        <w:t xml:space="preserve">SALES TIME SERIES FORECASTING This approach was proposed by Bohdan M. </w:t>
      </w:r>
      <w:proofErr w:type="spellStart"/>
      <w:r>
        <w:t>Pavlyshenko</w:t>
      </w:r>
      <w:proofErr w:type="spellEnd"/>
      <w:r>
        <w:t>. This methodology is a stacking approach for building regression. Ensemble of single models was studied for implementation.</w:t>
      </w:r>
    </w:p>
    <w:p w14:paraId="69F94B2F" w14:textId="77777777" w:rsidR="00AD4671" w:rsidRDefault="00AD4671" w:rsidP="00A75BD0">
      <w:pPr>
        <w:jc w:val="both"/>
      </w:pPr>
    </w:p>
    <w:p w14:paraId="7F9C7979" w14:textId="7A001974" w:rsidR="00AD4671" w:rsidRDefault="00AD4671" w:rsidP="00A75BD0">
      <w:pPr>
        <w:jc w:val="both"/>
      </w:pPr>
      <w:r>
        <w:t>The main objective of the project is to show that product demands can be predicted through the comparative influence of promotional marketing strategies such as discounts and the provision of free delivery choices, user generated contents such as volume and valence of on-line reviews,</w:t>
      </w:r>
      <w:r w:rsidR="00CC70AC">
        <w:t xml:space="preserve"> </w:t>
      </w:r>
      <w:r>
        <w:t>and sentiments of the web reviews</w:t>
      </w:r>
    </w:p>
    <w:p w14:paraId="6897F943" w14:textId="77777777" w:rsidR="00CC70AC" w:rsidRDefault="00CC70AC" w:rsidP="00A75BD0">
      <w:pPr>
        <w:jc w:val="both"/>
      </w:pPr>
    </w:p>
    <w:p w14:paraId="041A596B" w14:textId="59E0707E" w:rsidR="00CC70AC" w:rsidRDefault="00CC70AC" w:rsidP="00A75BD0">
      <w:pPr>
        <w:jc w:val="both"/>
      </w:pPr>
      <w:r>
        <w:t>The paper proposes that promotional marketing strategies and social interactions such as online review and answered questions are both important for influencing sales. In summary, we have shown that when sentiments interact with volume and valence, it becomes a more important predictor of product sales.</w:t>
      </w:r>
    </w:p>
    <w:p w14:paraId="124877D4" w14:textId="0129C2A2" w:rsidR="00A75BD0" w:rsidRDefault="00A75BD0" w:rsidP="00A75BD0">
      <w:pPr>
        <w:jc w:val="both"/>
      </w:pPr>
    </w:p>
    <w:p w14:paraId="3A1C6052" w14:textId="77777777" w:rsidR="00A75BD0" w:rsidRDefault="00A75BD0"/>
    <w:p w14:paraId="438DC7EB" w14:textId="3B23F66F" w:rsidR="00177728" w:rsidRDefault="00177728" w:rsidP="002B7B31">
      <w:pPr>
        <w:rPr>
          <w:b/>
          <w:bCs/>
        </w:rPr>
      </w:pPr>
    </w:p>
    <w:p w14:paraId="6DB1D12B" w14:textId="59B25E73" w:rsidR="00B316CB" w:rsidRDefault="00B316CB" w:rsidP="002B7B31">
      <w:pPr>
        <w:rPr>
          <w:b/>
          <w:bCs/>
        </w:rPr>
      </w:pPr>
    </w:p>
    <w:p w14:paraId="2ADE371F" w14:textId="29F575D5" w:rsidR="00B316CB" w:rsidRDefault="00B316CB" w:rsidP="002B7B31">
      <w:pPr>
        <w:rPr>
          <w:b/>
          <w:bCs/>
        </w:rPr>
      </w:pPr>
    </w:p>
    <w:p w14:paraId="48B6307D" w14:textId="106F0986" w:rsidR="00B316CB" w:rsidRDefault="00B316CB" w:rsidP="002B7B31">
      <w:pPr>
        <w:rPr>
          <w:b/>
          <w:bCs/>
        </w:rPr>
      </w:pPr>
    </w:p>
    <w:p w14:paraId="0ECD128E" w14:textId="6C4D7FE4" w:rsidR="00B316CB" w:rsidRDefault="00B316CB" w:rsidP="002B7B31">
      <w:pPr>
        <w:rPr>
          <w:b/>
          <w:bCs/>
        </w:rPr>
      </w:pPr>
    </w:p>
    <w:p w14:paraId="74303168" w14:textId="77E44C0D" w:rsidR="00B316CB" w:rsidRDefault="00B316CB" w:rsidP="002B7B31">
      <w:pPr>
        <w:rPr>
          <w:b/>
          <w:bCs/>
        </w:rPr>
      </w:pPr>
    </w:p>
    <w:p w14:paraId="0C4696DF" w14:textId="0B169E24" w:rsidR="00B316CB" w:rsidRDefault="00B316CB" w:rsidP="002B7B31">
      <w:pPr>
        <w:rPr>
          <w:b/>
          <w:bCs/>
        </w:rPr>
      </w:pPr>
    </w:p>
    <w:p w14:paraId="7DBD763C" w14:textId="686DCD9C" w:rsidR="00B316CB" w:rsidRDefault="00B316CB" w:rsidP="002B7B31">
      <w:pPr>
        <w:rPr>
          <w:b/>
          <w:bCs/>
        </w:rPr>
      </w:pPr>
    </w:p>
    <w:p w14:paraId="5775D694" w14:textId="5EB5BDBC" w:rsidR="00B316CB" w:rsidRDefault="00B316CB" w:rsidP="002B7B31">
      <w:pPr>
        <w:rPr>
          <w:b/>
          <w:bCs/>
        </w:rPr>
      </w:pPr>
    </w:p>
    <w:p w14:paraId="7D3CCA8E" w14:textId="2033B40E" w:rsidR="00B316CB" w:rsidRDefault="00B316CB" w:rsidP="002B7B31">
      <w:pPr>
        <w:rPr>
          <w:b/>
          <w:bCs/>
        </w:rPr>
      </w:pPr>
    </w:p>
    <w:p w14:paraId="7A8F4A55" w14:textId="6623A97F" w:rsidR="00B316CB" w:rsidRDefault="00B316CB" w:rsidP="002B7B31">
      <w:pPr>
        <w:rPr>
          <w:b/>
          <w:bCs/>
        </w:rPr>
      </w:pPr>
    </w:p>
    <w:p w14:paraId="012A487A" w14:textId="77777777" w:rsidR="00B316CB" w:rsidRPr="00B316CB" w:rsidRDefault="00B316CB" w:rsidP="002B7B31">
      <w:pPr>
        <w:rPr>
          <w:b/>
          <w:bCs/>
        </w:rPr>
      </w:pPr>
    </w:p>
    <w:p w14:paraId="0E1CCE49" w14:textId="644C5B9B" w:rsidR="00177728" w:rsidRDefault="00AA31FD" w:rsidP="00D061CB">
      <w:pPr>
        <w:jc w:val="center"/>
        <w:rPr>
          <w:b/>
          <w:bCs/>
          <w:sz w:val="32"/>
          <w:szCs w:val="32"/>
        </w:rPr>
      </w:pPr>
      <w:r>
        <w:rPr>
          <w:b/>
          <w:bCs/>
          <w:sz w:val="32"/>
          <w:szCs w:val="32"/>
        </w:rPr>
        <w:t xml:space="preserve">PROPOSED </w:t>
      </w:r>
      <w:r w:rsidR="00177728">
        <w:rPr>
          <w:b/>
          <w:bCs/>
          <w:sz w:val="32"/>
          <w:szCs w:val="32"/>
        </w:rPr>
        <w:t>METHODOLOGY</w:t>
      </w:r>
    </w:p>
    <w:p w14:paraId="5513487B" w14:textId="5FD0856D" w:rsidR="00177728" w:rsidRDefault="00177728" w:rsidP="00177728">
      <w:pPr>
        <w:jc w:val="center"/>
        <w:rPr>
          <w:b/>
          <w:bCs/>
          <w:sz w:val="32"/>
          <w:szCs w:val="32"/>
        </w:rPr>
      </w:pPr>
    </w:p>
    <w:p w14:paraId="58D554E0" w14:textId="46303BEA" w:rsidR="00E50D44" w:rsidRPr="000A4B66" w:rsidRDefault="00E50D44" w:rsidP="00E50D44">
      <w:pPr>
        <w:rPr>
          <w:b/>
          <w:bCs/>
          <w:sz w:val="28"/>
          <w:szCs w:val="28"/>
        </w:rPr>
      </w:pPr>
      <w:r w:rsidRPr="000A4B66">
        <w:rPr>
          <w:b/>
          <w:bCs/>
          <w:sz w:val="28"/>
          <w:szCs w:val="28"/>
        </w:rPr>
        <w:t xml:space="preserve">Algorithm </w:t>
      </w:r>
      <w:r w:rsidR="00634799">
        <w:rPr>
          <w:b/>
          <w:bCs/>
          <w:sz w:val="28"/>
          <w:szCs w:val="28"/>
        </w:rPr>
        <w:t>U</w:t>
      </w:r>
      <w:r w:rsidRPr="000A4B66">
        <w:rPr>
          <w:b/>
          <w:bCs/>
          <w:sz w:val="28"/>
          <w:szCs w:val="28"/>
        </w:rPr>
        <w:t>sed:</w:t>
      </w:r>
    </w:p>
    <w:p w14:paraId="171EC54F" w14:textId="12842239" w:rsidR="00E50D44" w:rsidRPr="000A4B66" w:rsidRDefault="00E50D44" w:rsidP="00E50D44">
      <w:pPr>
        <w:rPr>
          <w:b/>
          <w:bCs/>
          <w:sz w:val="28"/>
          <w:szCs w:val="28"/>
        </w:rPr>
      </w:pPr>
    </w:p>
    <w:p w14:paraId="722192DC" w14:textId="274C21EB" w:rsidR="00E50D44" w:rsidRPr="000A4B66" w:rsidRDefault="00E50D44" w:rsidP="00E50D44">
      <w:r w:rsidRPr="000A4B66">
        <w:t xml:space="preserve">Among the various machine learning algorithms used in supervised learning </w:t>
      </w:r>
      <w:r w:rsidR="0018049E" w:rsidRPr="000A4B66">
        <w:t>which are</w:t>
      </w:r>
    </w:p>
    <w:p w14:paraId="2EBE0093" w14:textId="4A28D6D3" w:rsidR="0018049E" w:rsidRPr="000A4B66" w:rsidRDefault="0018049E" w:rsidP="00E50D44"/>
    <w:p w14:paraId="78C43A5E" w14:textId="639964AC" w:rsidR="0018049E" w:rsidRPr="000A4B66" w:rsidRDefault="0018049E" w:rsidP="0018049E">
      <w:pPr>
        <w:numPr>
          <w:ilvl w:val="0"/>
          <w:numId w:val="11"/>
        </w:numPr>
        <w:shd w:val="clear" w:color="auto" w:fill="FFFFFF"/>
        <w:ind w:left="1080"/>
        <w:textAlignment w:val="baseline"/>
        <w:rPr>
          <w:color w:val="273239"/>
          <w:spacing w:val="2"/>
        </w:rPr>
      </w:pPr>
      <w:r w:rsidRPr="000A4B66">
        <w:rPr>
          <w:color w:val="273239"/>
          <w:spacing w:val="2"/>
        </w:rPr>
        <w:t>Linear Regression or multivariate regression</w:t>
      </w:r>
    </w:p>
    <w:p w14:paraId="0EB8003E" w14:textId="27AEE78F" w:rsidR="0018049E" w:rsidRPr="000A4B66" w:rsidRDefault="0018049E" w:rsidP="0018049E">
      <w:pPr>
        <w:numPr>
          <w:ilvl w:val="0"/>
          <w:numId w:val="11"/>
        </w:numPr>
        <w:shd w:val="clear" w:color="auto" w:fill="FFFFFF"/>
        <w:ind w:left="1080"/>
        <w:textAlignment w:val="baseline"/>
        <w:rPr>
          <w:color w:val="273239"/>
          <w:spacing w:val="2"/>
        </w:rPr>
      </w:pPr>
      <w:r w:rsidRPr="000A4B66">
        <w:rPr>
          <w:color w:val="273239"/>
          <w:spacing w:val="2"/>
        </w:rPr>
        <w:t>Logistic Regression</w:t>
      </w:r>
    </w:p>
    <w:p w14:paraId="1B002FFF" w14:textId="77777777" w:rsidR="0018049E" w:rsidRPr="000A4B66" w:rsidRDefault="0018049E" w:rsidP="0018049E">
      <w:pPr>
        <w:numPr>
          <w:ilvl w:val="0"/>
          <w:numId w:val="11"/>
        </w:numPr>
        <w:shd w:val="clear" w:color="auto" w:fill="FFFFFF"/>
        <w:ind w:left="1080"/>
        <w:textAlignment w:val="baseline"/>
        <w:rPr>
          <w:color w:val="273239"/>
          <w:spacing w:val="2"/>
        </w:rPr>
      </w:pPr>
      <w:r w:rsidRPr="000A4B66">
        <w:rPr>
          <w:color w:val="273239"/>
          <w:spacing w:val="2"/>
        </w:rPr>
        <w:t>Nearest Neighbor</w:t>
      </w:r>
    </w:p>
    <w:p w14:paraId="713E0940" w14:textId="77777777" w:rsidR="0018049E" w:rsidRPr="000A4B66" w:rsidRDefault="0018049E" w:rsidP="0018049E">
      <w:pPr>
        <w:numPr>
          <w:ilvl w:val="0"/>
          <w:numId w:val="11"/>
        </w:numPr>
        <w:shd w:val="clear" w:color="auto" w:fill="FFFFFF"/>
        <w:ind w:left="1080"/>
        <w:textAlignment w:val="baseline"/>
        <w:rPr>
          <w:color w:val="273239"/>
          <w:spacing w:val="2"/>
        </w:rPr>
      </w:pPr>
      <w:r w:rsidRPr="000A4B66">
        <w:rPr>
          <w:color w:val="273239"/>
          <w:spacing w:val="2"/>
        </w:rPr>
        <w:t>Gaussian Naive Bayes</w:t>
      </w:r>
    </w:p>
    <w:p w14:paraId="73F5BE41" w14:textId="77777777" w:rsidR="0018049E" w:rsidRPr="000A4B66" w:rsidRDefault="0018049E" w:rsidP="0018049E">
      <w:pPr>
        <w:numPr>
          <w:ilvl w:val="0"/>
          <w:numId w:val="11"/>
        </w:numPr>
        <w:shd w:val="clear" w:color="auto" w:fill="FFFFFF"/>
        <w:ind w:left="1080"/>
        <w:textAlignment w:val="baseline"/>
        <w:rPr>
          <w:color w:val="273239"/>
          <w:spacing w:val="2"/>
        </w:rPr>
      </w:pPr>
      <w:r w:rsidRPr="000A4B66">
        <w:rPr>
          <w:color w:val="273239"/>
          <w:spacing w:val="2"/>
        </w:rPr>
        <w:t>Decision Trees</w:t>
      </w:r>
    </w:p>
    <w:p w14:paraId="3590B3EF" w14:textId="77777777" w:rsidR="0018049E" w:rsidRPr="000A4B66" w:rsidRDefault="0018049E" w:rsidP="0018049E">
      <w:pPr>
        <w:numPr>
          <w:ilvl w:val="0"/>
          <w:numId w:val="11"/>
        </w:numPr>
        <w:shd w:val="clear" w:color="auto" w:fill="FFFFFF"/>
        <w:ind w:left="1080"/>
        <w:textAlignment w:val="baseline"/>
        <w:rPr>
          <w:color w:val="273239"/>
          <w:spacing w:val="2"/>
        </w:rPr>
      </w:pPr>
      <w:r w:rsidRPr="000A4B66">
        <w:rPr>
          <w:color w:val="273239"/>
          <w:spacing w:val="2"/>
        </w:rPr>
        <w:t>Support Vector Machine (SVM)</w:t>
      </w:r>
    </w:p>
    <w:p w14:paraId="0B539618" w14:textId="7BF611D1" w:rsidR="0018049E" w:rsidRPr="000A4B66" w:rsidRDefault="0018049E" w:rsidP="0018049E">
      <w:pPr>
        <w:numPr>
          <w:ilvl w:val="0"/>
          <w:numId w:val="11"/>
        </w:numPr>
        <w:shd w:val="clear" w:color="auto" w:fill="FFFFFF"/>
        <w:ind w:left="1080"/>
        <w:textAlignment w:val="baseline"/>
        <w:rPr>
          <w:color w:val="273239"/>
          <w:spacing w:val="2"/>
        </w:rPr>
      </w:pPr>
      <w:r w:rsidRPr="000A4B66">
        <w:rPr>
          <w:color w:val="273239"/>
          <w:spacing w:val="2"/>
        </w:rPr>
        <w:t>Random Forest</w:t>
      </w:r>
    </w:p>
    <w:p w14:paraId="2A1679F6" w14:textId="5373AEBA" w:rsidR="0018049E" w:rsidRPr="000A4B66" w:rsidRDefault="0018049E" w:rsidP="0018049E">
      <w:pPr>
        <w:shd w:val="clear" w:color="auto" w:fill="FFFFFF"/>
        <w:textAlignment w:val="baseline"/>
        <w:rPr>
          <w:color w:val="273239"/>
          <w:spacing w:val="2"/>
        </w:rPr>
      </w:pPr>
    </w:p>
    <w:p w14:paraId="1802F9FA" w14:textId="453CAE95" w:rsidR="0018049E" w:rsidRPr="000A4B66" w:rsidRDefault="0018049E" w:rsidP="0018049E">
      <w:pPr>
        <w:shd w:val="clear" w:color="auto" w:fill="FFFFFF"/>
        <w:textAlignment w:val="baseline"/>
        <w:rPr>
          <w:color w:val="273239"/>
          <w:spacing w:val="2"/>
        </w:rPr>
      </w:pPr>
    </w:p>
    <w:p w14:paraId="44025DE6" w14:textId="1B2B5E67" w:rsidR="0018049E" w:rsidRPr="000A4B66" w:rsidRDefault="0018049E" w:rsidP="0018049E">
      <w:pPr>
        <w:shd w:val="clear" w:color="auto" w:fill="FFFFFF"/>
        <w:textAlignment w:val="baseline"/>
        <w:rPr>
          <w:color w:val="273239"/>
          <w:spacing w:val="2"/>
        </w:rPr>
      </w:pPr>
      <w:r w:rsidRPr="000A4B66">
        <w:rPr>
          <w:color w:val="273239"/>
          <w:spacing w:val="2"/>
        </w:rPr>
        <w:t xml:space="preserve">We will be using our dataset to work on most of these above Proposed algorithms to compute the best results among them </w:t>
      </w:r>
    </w:p>
    <w:p w14:paraId="1C7FE1D2" w14:textId="7106E384" w:rsidR="0018049E" w:rsidRPr="000A4B66" w:rsidRDefault="0018049E" w:rsidP="0018049E">
      <w:pPr>
        <w:shd w:val="clear" w:color="auto" w:fill="FFFFFF"/>
        <w:textAlignment w:val="baseline"/>
        <w:rPr>
          <w:color w:val="273239"/>
          <w:spacing w:val="2"/>
        </w:rPr>
      </w:pPr>
    </w:p>
    <w:p w14:paraId="466458FB" w14:textId="05948374" w:rsidR="00146CC6" w:rsidRPr="00E1571B" w:rsidRDefault="0018049E" w:rsidP="0018049E">
      <w:pPr>
        <w:shd w:val="clear" w:color="auto" w:fill="FFFFFF"/>
        <w:textAlignment w:val="baseline"/>
        <w:rPr>
          <w:b/>
          <w:bCs/>
          <w:color w:val="273239"/>
          <w:spacing w:val="2"/>
          <w:sz w:val="28"/>
          <w:szCs w:val="28"/>
        </w:rPr>
      </w:pPr>
      <w:r w:rsidRPr="000A4B66">
        <w:rPr>
          <w:b/>
          <w:bCs/>
          <w:color w:val="273239"/>
          <w:spacing w:val="2"/>
          <w:sz w:val="28"/>
          <w:szCs w:val="28"/>
        </w:rPr>
        <w:t xml:space="preserve">Most considered is Linear </w:t>
      </w:r>
      <w:r w:rsidR="00146CC6" w:rsidRPr="000A4B66">
        <w:rPr>
          <w:b/>
          <w:bCs/>
          <w:color w:val="273239"/>
          <w:spacing w:val="2"/>
          <w:sz w:val="28"/>
          <w:szCs w:val="28"/>
        </w:rPr>
        <w:t>and multivariate regression model</w:t>
      </w:r>
    </w:p>
    <w:p w14:paraId="6B5417AB" w14:textId="77777777" w:rsidR="00146CC6" w:rsidRPr="00146CC6" w:rsidRDefault="00146CC6" w:rsidP="00146CC6">
      <w:pPr>
        <w:shd w:val="clear" w:color="auto" w:fill="FFFFFF"/>
        <w:spacing w:before="100" w:beforeAutospacing="1" w:after="100" w:afterAutospacing="1"/>
        <w:textAlignment w:val="baseline"/>
        <w:outlineLvl w:val="1"/>
        <w:rPr>
          <w:b/>
          <w:bCs/>
          <w:color w:val="444444"/>
          <w:lang w:val="en-IN" w:eastAsia="en-IN"/>
        </w:rPr>
      </w:pPr>
      <w:r w:rsidRPr="00146CC6">
        <w:rPr>
          <w:b/>
          <w:bCs/>
          <w:color w:val="444444"/>
          <w:lang w:val="en-IN" w:eastAsia="en-IN"/>
        </w:rPr>
        <w:t>Assumption of Linear regression</w:t>
      </w:r>
    </w:p>
    <w:p w14:paraId="141CE0E0" w14:textId="77777777" w:rsidR="00146CC6" w:rsidRPr="00146CC6" w:rsidRDefault="00146CC6" w:rsidP="00146CC6">
      <w:pPr>
        <w:numPr>
          <w:ilvl w:val="0"/>
          <w:numId w:val="12"/>
        </w:numPr>
        <w:shd w:val="clear" w:color="auto" w:fill="FFFFFF"/>
        <w:spacing w:before="100" w:beforeAutospacing="1" w:after="100" w:afterAutospacing="1"/>
        <w:textAlignment w:val="baseline"/>
        <w:rPr>
          <w:color w:val="444444"/>
          <w:lang w:val="en-IN" w:eastAsia="en-IN"/>
        </w:rPr>
      </w:pPr>
      <w:r w:rsidRPr="00146CC6">
        <w:rPr>
          <w:color w:val="444444"/>
          <w:lang w:val="en-IN" w:eastAsia="en-IN"/>
        </w:rPr>
        <w:t>Linear relationship between dependent and independent variable</w:t>
      </w:r>
    </w:p>
    <w:p w14:paraId="32EBBEA1" w14:textId="77777777" w:rsidR="00146CC6" w:rsidRPr="00146CC6" w:rsidRDefault="00146CC6" w:rsidP="00146CC6">
      <w:pPr>
        <w:numPr>
          <w:ilvl w:val="0"/>
          <w:numId w:val="12"/>
        </w:numPr>
        <w:shd w:val="clear" w:color="auto" w:fill="FFFFFF"/>
        <w:spacing w:before="100" w:beforeAutospacing="1" w:after="100" w:afterAutospacing="1"/>
        <w:textAlignment w:val="baseline"/>
        <w:rPr>
          <w:color w:val="444444"/>
          <w:lang w:val="en-IN" w:eastAsia="en-IN"/>
        </w:rPr>
      </w:pPr>
      <w:r w:rsidRPr="00146CC6">
        <w:rPr>
          <w:color w:val="444444"/>
          <w:lang w:val="en-IN" w:eastAsia="en-IN"/>
        </w:rPr>
        <w:t>All variables of regression to be multivariate normal</w:t>
      </w:r>
    </w:p>
    <w:p w14:paraId="18FCE462" w14:textId="77777777" w:rsidR="00146CC6" w:rsidRPr="00146CC6" w:rsidRDefault="00146CC6" w:rsidP="00146CC6">
      <w:pPr>
        <w:numPr>
          <w:ilvl w:val="0"/>
          <w:numId w:val="12"/>
        </w:numPr>
        <w:shd w:val="clear" w:color="auto" w:fill="FFFFFF"/>
        <w:spacing w:before="100" w:beforeAutospacing="1" w:after="100" w:afterAutospacing="1"/>
        <w:textAlignment w:val="baseline"/>
        <w:rPr>
          <w:color w:val="444444"/>
          <w:lang w:val="en-IN" w:eastAsia="en-IN"/>
        </w:rPr>
      </w:pPr>
      <w:r w:rsidRPr="00146CC6">
        <w:rPr>
          <w:color w:val="444444"/>
          <w:lang w:val="en-IN" w:eastAsia="en-IN"/>
        </w:rPr>
        <w:t>Particularly there is no or little multicollinearity in the data</w:t>
      </w:r>
    </w:p>
    <w:p w14:paraId="38D2386D" w14:textId="77777777" w:rsidR="00146CC6" w:rsidRPr="00146CC6" w:rsidRDefault="00146CC6" w:rsidP="00146CC6">
      <w:pPr>
        <w:numPr>
          <w:ilvl w:val="0"/>
          <w:numId w:val="12"/>
        </w:numPr>
        <w:shd w:val="clear" w:color="auto" w:fill="FFFFFF"/>
        <w:textAlignment w:val="baseline"/>
        <w:rPr>
          <w:color w:val="444444"/>
          <w:lang w:val="en-IN" w:eastAsia="en-IN"/>
        </w:rPr>
      </w:pPr>
      <w:r w:rsidRPr="00146CC6">
        <w:rPr>
          <w:color w:val="444444"/>
          <w:lang w:val="en-IN" w:eastAsia="en-IN"/>
        </w:rPr>
        <w:t>Response variable is continuous and also residuals are almost same throughout the regression line</w:t>
      </w:r>
    </w:p>
    <w:p w14:paraId="7AF6748C" w14:textId="617AC0BA" w:rsidR="00146CC6" w:rsidRPr="000A4B66" w:rsidRDefault="00146CC6" w:rsidP="0018049E">
      <w:pPr>
        <w:shd w:val="clear" w:color="auto" w:fill="FFFFFF"/>
        <w:textAlignment w:val="baseline"/>
        <w:rPr>
          <w:color w:val="273239"/>
          <w:spacing w:val="2"/>
        </w:rPr>
      </w:pPr>
    </w:p>
    <w:p w14:paraId="3D407C2F" w14:textId="39A013C5" w:rsidR="00146CC6" w:rsidRPr="000A4B66" w:rsidRDefault="00146CC6" w:rsidP="0018049E">
      <w:pPr>
        <w:shd w:val="clear" w:color="auto" w:fill="FFFFFF"/>
        <w:textAlignment w:val="baseline"/>
        <w:rPr>
          <w:color w:val="273239"/>
          <w:spacing w:val="2"/>
        </w:rPr>
      </w:pPr>
      <w:r w:rsidRPr="000A4B66">
        <w:rPr>
          <w:color w:val="273239"/>
          <w:spacing w:val="2"/>
        </w:rPr>
        <w:t>For error calculation the method of Least square</w:t>
      </w:r>
      <w:r w:rsidR="00930C2A">
        <w:rPr>
          <w:color w:val="273239"/>
          <w:spacing w:val="2"/>
        </w:rPr>
        <w:t xml:space="preserve"> </w:t>
      </w:r>
      <w:r w:rsidRPr="000A4B66">
        <w:rPr>
          <w:color w:val="273239"/>
          <w:spacing w:val="2"/>
        </w:rPr>
        <w:t>(a standard approach) is used to determine the best fit line for the given data</w:t>
      </w:r>
    </w:p>
    <w:p w14:paraId="08C5F232" w14:textId="2CE93052" w:rsidR="00146CC6" w:rsidRPr="000A4B66" w:rsidRDefault="00146CC6" w:rsidP="0018049E">
      <w:pPr>
        <w:shd w:val="clear" w:color="auto" w:fill="FFFFFF"/>
        <w:textAlignment w:val="baseline"/>
        <w:rPr>
          <w:color w:val="273239"/>
          <w:spacing w:val="2"/>
        </w:rPr>
      </w:pPr>
    </w:p>
    <w:p w14:paraId="089816E5" w14:textId="77777777" w:rsidR="00146CC6" w:rsidRPr="000A4B66" w:rsidRDefault="00146CC6" w:rsidP="00146CC6">
      <w:pPr>
        <w:pStyle w:val="NormalWeb"/>
        <w:shd w:val="clear" w:color="auto" w:fill="FFFFFF"/>
        <w:textAlignment w:val="baseline"/>
        <w:rPr>
          <w:color w:val="444444"/>
        </w:rPr>
      </w:pPr>
      <w:r w:rsidRPr="000A4B66">
        <w:rPr>
          <w:color w:val="444444"/>
        </w:rPr>
        <w:t>coefficients a and b</w:t>
      </w:r>
    </w:p>
    <w:p w14:paraId="08EF908F" w14:textId="5F9AD68F" w:rsidR="00146CC6" w:rsidRPr="000A4B66" w:rsidRDefault="00146CC6" w:rsidP="00146CC6">
      <w:pPr>
        <w:shd w:val="clear" w:color="auto" w:fill="FFFFFF"/>
        <w:textAlignment w:val="baseline"/>
        <w:rPr>
          <w:color w:val="273239"/>
          <w:spacing w:val="2"/>
        </w:rPr>
      </w:pPr>
      <w:r w:rsidRPr="000A4B66">
        <w:rPr>
          <w:noProof/>
        </w:rPr>
        <w:t xml:space="preserve">              </w:t>
      </w:r>
      <w:r w:rsidRPr="000A4B66">
        <w:rPr>
          <w:noProof/>
        </w:rPr>
        <w:drawing>
          <wp:inline distT="0" distB="0" distL="0" distR="0" wp14:anchorId="763B22AA" wp14:editId="5A1229CB">
            <wp:extent cx="922020" cy="26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22020" cy="266700"/>
                    </a:xfrm>
                    <a:prstGeom prst="rect">
                      <a:avLst/>
                    </a:prstGeom>
                    <a:noFill/>
                    <a:ln>
                      <a:noFill/>
                    </a:ln>
                  </pic:spPr>
                </pic:pic>
              </a:graphicData>
            </a:graphic>
          </wp:inline>
        </w:drawing>
      </w:r>
      <w:r w:rsidRPr="000A4B66">
        <w:rPr>
          <w:noProof/>
        </w:rPr>
        <w:t xml:space="preserve">   y hat is Predicted value</w:t>
      </w:r>
    </w:p>
    <w:p w14:paraId="136C7523" w14:textId="77777777" w:rsidR="00752CE1" w:rsidRDefault="00146CC6" w:rsidP="0018049E">
      <w:pPr>
        <w:pStyle w:val="ListParagraph"/>
        <w:rPr>
          <w:rFonts w:ascii="Times New Roman" w:hAnsi="Times New Roman"/>
          <w:sz w:val="24"/>
          <w:szCs w:val="24"/>
        </w:rPr>
      </w:pPr>
      <w:r w:rsidRPr="000A4B66">
        <w:rPr>
          <w:rFonts w:ascii="Times New Roman" w:hAnsi="Times New Roman"/>
          <w:noProof/>
          <w:sz w:val="24"/>
          <w:szCs w:val="24"/>
        </w:rPr>
        <w:drawing>
          <wp:inline distT="0" distB="0" distL="0" distR="0" wp14:anchorId="42086A26" wp14:editId="434BE896">
            <wp:extent cx="4434840" cy="365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4840" cy="365760"/>
                    </a:xfrm>
                    <a:prstGeom prst="rect">
                      <a:avLst/>
                    </a:prstGeom>
                    <a:noFill/>
                    <a:ln>
                      <a:noFill/>
                    </a:ln>
                  </pic:spPr>
                </pic:pic>
              </a:graphicData>
            </a:graphic>
          </wp:inline>
        </w:drawing>
      </w:r>
    </w:p>
    <w:p w14:paraId="1BC64B2D" w14:textId="3AB17215" w:rsidR="0018049E" w:rsidRPr="000A4B66" w:rsidRDefault="00146CC6" w:rsidP="0018049E">
      <w:pPr>
        <w:pStyle w:val="ListParagraph"/>
        <w:rPr>
          <w:rFonts w:ascii="Times New Roman" w:hAnsi="Times New Roman"/>
          <w:sz w:val="24"/>
          <w:szCs w:val="24"/>
        </w:rPr>
      </w:pPr>
      <w:proofErr w:type="spellStart"/>
      <w:r w:rsidRPr="000A4B66">
        <w:rPr>
          <w:rFonts w:ascii="Times New Roman" w:hAnsi="Times New Roman"/>
          <w:sz w:val="24"/>
          <w:szCs w:val="24"/>
        </w:rPr>
        <w:t>yi</w:t>
      </w:r>
      <w:proofErr w:type="spellEnd"/>
      <w:r w:rsidRPr="000A4B66">
        <w:rPr>
          <w:rFonts w:ascii="Times New Roman" w:hAnsi="Times New Roman"/>
          <w:sz w:val="24"/>
          <w:szCs w:val="24"/>
        </w:rPr>
        <w:t xml:space="preserve"> is actual value </w:t>
      </w:r>
    </w:p>
    <w:p w14:paraId="51D21A56" w14:textId="77777777" w:rsidR="00105199" w:rsidRPr="000A4B66" w:rsidRDefault="00105199" w:rsidP="0018049E">
      <w:pPr>
        <w:pStyle w:val="ListParagraph"/>
        <w:rPr>
          <w:rFonts w:ascii="Times New Roman" w:hAnsi="Times New Roman"/>
          <w:sz w:val="24"/>
          <w:szCs w:val="24"/>
        </w:rPr>
      </w:pPr>
      <w:r w:rsidRPr="000A4B66">
        <w:rPr>
          <w:rFonts w:ascii="Times New Roman" w:hAnsi="Times New Roman"/>
          <w:sz w:val="24"/>
          <w:szCs w:val="24"/>
        </w:rPr>
        <w:t xml:space="preserve">Multiple Linear Regression </w:t>
      </w:r>
    </w:p>
    <w:p w14:paraId="0560F8A9" w14:textId="77777777" w:rsidR="00105199" w:rsidRPr="000A4B66" w:rsidRDefault="00105199" w:rsidP="0018049E">
      <w:pPr>
        <w:pStyle w:val="ListParagraph"/>
        <w:rPr>
          <w:rFonts w:ascii="Times New Roman" w:hAnsi="Times New Roman"/>
          <w:sz w:val="24"/>
          <w:szCs w:val="24"/>
        </w:rPr>
      </w:pPr>
    </w:p>
    <w:p w14:paraId="749BC880" w14:textId="77777777" w:rsidR="00105199" w:rsidRPr="000A4B66" w:rsidRDefault="00105199" w:rsidP="0018049E">
      <w:pPr>
        <w:pStyle w:val="ListParagraph"/>
        <w:rPr>
          <w:rFonts w:ascii="Times New Roman" w:hAnsi="Times New Roman"/>
          <w:sz w:val="24"/>
          <w:szCs w:val="24"/>
        </w:rPr>
      </w:pPr>
      <w:r w:rsidRPr="000A4B66">
        <w:rPr>
          <w:rFonts w:ascii="Times New Roman" w:hAnsi="Times New Roman"/>
          <w:sz w:val="24"/>
          <w:szCs w:val="24"/>
        </w:rPr>
        <w:t xml:space="preserve">It is a statistical technique that uses various explanatory variables to predict the outcome of response variable. </w:t>
      </w:r>
    </w:p>
    <w:p w14:paraId="7757CD8F" w14:textId="2F2922ED" w:rsidR="00105199" w:rsidRPr="000A4B66" w:rsidRDefault="00105199" w:rsidP="0018049E">
      <w:pPr>
        <w:pStyle w:val="ListParagraph"/>
        <w:rPr>
          <w:rFonts w:ascii="Times New Roman" w:hAnsi="Times New Roman"/>
          <w:sz w:val="24"/>
          <w:szCs w:val="24"/>
        </w:rPr>
      </w:pPr>
      <w:r w:rsidRPr="000A4B66">
        <w:rPr>
          <w:rFonts w:ascii="Times New Roman" w:hAnsi="Times New Roman"/>
          <w:sz w:val="24"/>
          <w:szCs w:val="24"/>
        </w:rPr>
        <w:lastRenderedPageBreak/>
        <w:t>Formula is y=b0+b1*x1+b2*x2+.......bn*</w:t>
      </w:r>
      <w:proofErr w:type="spellStart"/>
      <w:r w:rsidRPr="000A4B66">
        <w:rPr>
          <w:rFonts w:ascii="Times New Roman" w:hAnsi="Times New Roman"/>
          <w:sz w:val="24"/>
          <w:szCs w:val="24"/>
        </w:rPr>
        <w:t>xn</w:t>
      </w:r>
      <w:proofErr w:type="spellEnd"/>
      <w:r w:rsidRPr="000A4B66">
        <w:rPr>
          <w:rFonts w:ascii="Times New Roman" w:hAnsi="Times New Roman"/>
          <w:sz w:val="24"/>
          <w:szCs w:val="24"/>
        </w:rPr>
        <w:t xml:space="preserve"> Where y=dependent variable and x=independent variables</w:t>
      </w:r>
    </w:p>
    <w:p w14:paraId="582DAAC0" w14:textId="6AFC5A9E" w:rsidR="00105199" w:rsidRPr="000A4B66" w:rsidRDefault="00105199" w:rsidP="0018049E">
      <w:pPr>
        <w:pStyle w:val="ListParagraph"/>
        <w:rPr>
          <w:rFonts w:ascii="Times New Roman" w:hAnsi="Times New Roman"/>
          <w:sz w:val="24"/>
          <w:szCs w:val="24"/>
        </w:rPr>
      </w:pPr>
    </w:p>
    <w:p w14:paraId="6E2D5B8D" w14:textId="5D1E2FAD" w:rsidR="00105199" w:rsidRPr="000A4B66" w:rsidRDefault="00105199" w:rsidP="0018049E">
      <w:pPr>
        <w:pStyle w:val="ListParagraph"/>
        <w:rPr>
          <w:rFonts w:ascii="Times New Roman" w:hAnsi="Times New Roman"/>
          <w:sz w:val="24"/>
          <w:szCs w:val="24"/>
        </w:rPr>
      </w:pPr>
    </w:p>
    <w:p w14:paraId="4AD86EFA" w14:textId="77777777" w:rsidR="00105199" w:rsidRPr="000A4B66" w:rsidRDefault="00105199" w:rsidP="00105199">
      <w:pPr>
        <w:pStyle w:val="Heading2"/>
        <w:shd w:val="clear" w:color="auto" w:fill="FFFFFF"/>
        <w:textAlignment w:val="baseline"/>
        <w:rPr>
          <w:color w:val="444444"/>
          <w:sz w:val="24"/>
          <w:szCs w:val="24"/>
        </w:rPr>
      </w:pPr>
      <w:r w:rsidRPr="000A4B66">
        <w:rPr>
          <w:color w:val="444444"/>
          <w:sz w:val="24"/>
          <w:szCs w:val="24"/>
        </w:rPr>
        <w:t>Correlation Coefficient</w:t>
      </w:r>
    </w:p>
    <w:p w14:paraId="6C26575E" w14:textId="77777777" w:rsidR="00105199" w:rsidRPr="000A4B66" w:rsidRDefault="00105199" w:rsidP="00105199">
      <w:pPr>
        <w:pStyle w:val="NormalWeb"/>
        <w:shd w:val="clear" w:color="auto" w:fill="FFFFFF"/>
        <w:textAlignment w:val="baseline"/>
        <w:rPr>
          <w:color w:val="444444"/>
        </w:rPr>
      </w:pPr>
      <w:r w:rsidRPr="000A4B66">
        <w:rPr>
          <w:color w:val="444444"/>
        </w:rPr>
        <w:t>The linear correlation coefficient r measures the strength of the linear relationship between the paired x and y values in a sample.</w:t>
      </w:r>
    </w:p>
    <w:p w14:paraId="15F2963B" w14:textId="77777777" w:rsidR="00105199" w:rsidRPr="000A4B66" w:rsidRDefault="00105199" w:rsidP="00105199">
      <w:pPr>
        <w:pStyle w:val="NormalWeb"/>
        <w:shd w:val="clear" w:color="auto" w:fill="FFFFFF"/>
        <w:spacing w:before="0" w:after="0"/>
        <w:textAlignment w:val="baseline"/>
        <w:rPr>
          <w:color w:val="444444"/>
        </w:rPr>
      </w:pPr>
      <w:r w:rsidRPr="000A4B66">
        <w:rPr>
          <w:color w:val="444444"/>
        </w:rPr>
        <w:t>Pearson’s </w:t>
      </w:r>
      <w:hyperlink r:id="rId11" w:history="1">
        <w:r w:rsidRPr="000A4B66">
          <w:rPr>
            <w:rStyle w:val="Hyperlink"/>
            <w:color w:val="1E73BE"/>
            <w:u w:val="none"/>
            <w:bdr w:val="none" w:sz="0" w:space="0" w:color="auto" w:frame="1"/>
          </w:rPr>
          <w:t>Correlation Coefficient</w:t>
        </w:r>
      </w:hyperlink>
    </w:p>
    <w:p w14:paraId="6A17D8A3" w14:textId="62A7334B" w:rsidR="00105199" w:rsidRPr="000A4B66" w:rsidRDefault="00105199" w:rsidP="00105199">
      <w:pPr>
        <w:pStyle w:val="ListParagraph"/>
        <w:rPr>
          <w:rFonts w:ascii="Times New Roman" w:hAnsi="Times New Roman"/>
          <w:sz w:val="24"/>
          <w:szCs w:val="24"/>
        </w:rPr>
      </w:pPr>
      <w:r w:rsidRPr="000A4B66">
        <w:rPr>
          <w:rFonts w:ascii="Times New Roman" w:hAnsi="Times New Roman"/>
          <w:noProof/>
          <w:sz w:val="24"/>
          <w:szCs w:val="24"/>
        </w:rPr>
        <w:drawing>
          <wp:inline distT="0" distB="0" distL="0" distR="0" wp14:anchorId="04BC676D" wp14:editId="747A788F">
            <wp:extent cx="3817620" cy="1211580"/>
            <wp:effectExtent l="0" t="0" r="0" b="0"/>
            <wp:docPr id="4" name="Picture 4" descr="Linear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near Regress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7620" cy="1211580"/>
                    </a:xfrm>
                    <a:prstGeom prst="rect">
                      <a:avLst/>
                    </a:prstGeom>
                    <a:noFill/>
                    <a:ln>
                      <a:noFill/>
                    </a:ln>
                  </pic:spPr>
                </pic:pic>
              </a:graphicData>
            </a:graphic>
          </wp:inline>
        </w:drawing>
      </w:r>
    </w:p>
    <w:p w14:paraId="4367B025" w14:textId="73B7B866" w:rsidR="00105199" w:rsidRPr="000A4B66" w:rsidRDefault="00105199" w:rsidP="00105199">
      <w:pPr>
        <w:pStyle w:val="ListParagraph"/>
        <w:rPr>
          <w:rFonts w:ascii="Times New Roman" w:hAnsi="Times New Roman"/>
          <w:sz w:val="24"/>
          <w:szCs w:val="24"/>
        </w:rPr>
      </w:pPr>
    </w:p>
    <w:p w14:paraId="6A2A2779" w14:textId="6E394810" w:rsidR="00105199" w:rsidRPr="000A4B66" w:rsidRDefault="00105199" w:rsidP="00105199">
      <w:pPr>
        <w:pStyle w:val="ListParagraph"/>
        <w:rPr>
          <w:rFonts w:ascii="Times New Roman" w:hAnsi="Times New Roman"/>
          <w:sz w:val="24"/>
          <w:szCs w:val="24"/>
        </w:rPr>
      </w:pPr>
    </w:p>
    <w:p w14:paraId="4CCDDEAD" w14:textId="77777777" w:rsidR="00105199" w:rsidRPr="000A4B66" w:rsidRDefault="00105199" w:rsidP="00105199">
      <w:pPr>
        <w:pStyle w:val="NormalWeb"/>
        <w:shd w:val="clear" w:color="auto" w:fill="FFFFFF"/>
        <w:textAlignment w:val="baseline"/>
        <w:rPr>
          <w:color w:val="444444"/>
        </w:rPr>
      </w:pPr>
      <w:r w:rsidRPr="000A4B66">
        <w:rPr>
          <w:color w:val="444444"/>
        </w:rPr>
        <w:t>Note that -1≤ r ≤ +1</w:t>
      </w:r>
    </w:p>
    <w:p w14:paraId="10E47AA0" w14:textId="77777777" w:rsidR="00105199" w:rsidRPr="000A4B66" w:rsidRDefault="00105199" w:rsidP="00105199">
      <w:pPr>
        <w:numPr>
          <w:ilvl w:val="0"/>
          <w:numId w:val="13"/>
        </w:numPr>
        <w:shd w:val="clear" w:color="auto" w:fill="FFFFFF"/>
        <w:spacing w:before="100" w:beforeAutospacing="1" w:after="100" w:afterAutospacing="1"/>
        <w:textAlignment w:val="baseline"/>
        <w:rPr>
          <w:color w:val="444444"/>
        </w:rPr>
      </w:pPr>
      <w:r w:rsidRPr="000A4B66">
        <w:rPr>
          <w:color w:val="444444"/>
        </w:rPr>
        <w:t>The line slopes upward to the right when r indicates positive value</w:t>
      </w:r>
    </w:p>
    <w:p w14:paraId="2841158E" w14:textId="77777777" w:rsidR="00105199" w:rsidRPr="000A4B66" w:rsidRDefault="00105199" w:rsidP="00105199">
      <w:pPr>
        <w:numPr>
          <w:ilvl w:val="0"/>
          <w:numId w:val="13"/>
        </w:numPr>
        <w:shd w:val="clear" w:color="auto" w:fill="FFFFFF"/>
        <w:spacing w:before="100" w:beforeAutospacing="1" w:after="100" w:afterAutospacing="1"/>
        <w:textAlignment w:val="baseline"/>
        <w:rPr>
          <w:color w:val="444444"/>
        </w:rPr>
      </w:pPr>
      <w:r w:rsidRPr="000A4B66">
        <w:rPr>
          <w:color w:val="444444"/>
        </w:rPr>
        <w:t>The line slopes downward to the right when r indicates negative value</w:t>
      </w:r>
    </w:p>
    <w:p w14:paraId="63E4C2B9" w14:textId="77777777" w:rsidR="00105199" w:rsidRPr="000A4B66" w:rsidRDefault="00105199" w:rsidP="00105199">
      <w:pPr>
        <w:numPr>
          <w:ilvl w:val="0"/>
          <w:numId w:val="13"/>
        </w:numPr>
        <w:shd w:val="clear" w:color="auto" w:fill="FFFFFF"/>
        <w:spacing w:before="100" w:beforeAutospacing="1" w:after="100" w:afterAutospacing="1"/>
        <w:textAlignment w:val="baseline"/>
        <w:rPr>
          <w:color w:val="444444"/>
        </w:rPr>
      </w:pPr>
      <w:r w:rsidRPr="000A4B66">
        <w:rPr>
          <w:color w:val="444444"/>
        </w:rPr>
        <w:t>A value closer to 1, indicates the stronger positive linear relationship</w:t>
      </w:r>
    </w:p>
    <w:p w14:paraId="5A0F20C0" w14:textId="77777777" w:rsidR="00105199" w:rsidRPr="000A4B66" w:rsidRDefault="00105199" w:rsidP="00105199">
      <w:pPr>
        <w:numPr>
          <w:ilvl w:val="0"/>
          <w:numId w:val="13"/>
        </w:numPr>
        <w:shd w:val="clear" w:color="auto" w:fill="FFFFFF"/>
        <w:spacing w:before="100" w:beforeAutospacing="1" w:after="100" w:afterAutospacing="1"/>
        <w:textAlignment w:val="baseline"/>
        <w:rPr>
          <w:color w:val="444444"/>
        </w:rPr>
      </w:pPr>
      <w:r w:rsidRPr="000A4B66">
        <w:rPr>
          <w:color w:val="444444"/>
        </w:rPr>
        <w:t>A value closer to -1, indicates the stronger negative linear relationship</w:t>
      </w:r>
    </w:p>
    <w:p w14:paraId="11685506" w14:textId="77777777" w:rsidR="00105199" w:rsidRPr="000A4B66" w:rsidRDefault="00105199" w:rsidP="00105199">
      <w:pPr>
        <w:numPr>
          <w:ilvl w:val="0"/>
          <w:numId w:val="13"/>
        </w:numPr>
        <w:shd w:val="clear" w:color="auto" w:fill="FFFFFF"/>
        <w:textAlignment w:val="baseline"/>
        <w:rPr>
          <w:color w:val="444444"/>
        </w:rPr>
      </w:pPr>
      <w:r w:rsidRPr="000A4B66">
        <w:rPr>
          <w:color w:val="444444"/>
        </w:rPr>
        <w:t>When r=0 implies no linear correlation</w:t>
      </w:r>
    </w:p>
    <w:p w14:paraId="268E785D" w14:textId="17BFBECD" w:rsidR="00105199" w:rsidRDefault="00105199" w:rsidP="00105199">
      <w:pPr>
        <w:pStyle w:val="ListParagraph"/>
        <w:rPr>
          <w:rFonts w:ascii="Times New Roman" w:hAnsi="Times New Roman"/>
          <w:sz w:val="24"/>
          <w:szCs w:val="24"/>
        </w:rPr>
      </w:pPr>
    </w:p>
    <w:p w14:paraId="32078B6D" w14:textId="73E9C328" w:rsidR="000A4B66" w:rsidRDefault="000A4B66" w:rsidP="00105199">
      <w:pPr>
        <w:pStyle w:val="ListParagraph"/>
        <w:rPr>
          <w:rFonts w:ascii="Times New Roman" w:hAnsi="Times New Roman"/>
          <w:sz w:val="24"/>
          <w:szCs w:val="24"/>
        </w:rPr>
      </w:pPr>
    </w:p>
    <w:p w14:paraId="33166FD0" w14:textId="3CE01B58" w:rsidR="000A4B66" w:rsidRDefault="000A4B66" w:rsidP="000A4B66">
      <w:pPr>
        <w:pStyle w:val="ListParagraph"/>
        <w:rPr>
          <w:rFonts w:ascii="Times New Roman" w:hAnsi="Times New Roman"/>
          <w:sz w:val="28"/>
          <w:szCs w:val="28"/>
        </w:rPr>
      </w:pPr>
      <w:r w:rsidRPr="000A4B66">
        <w:rPr>
          <w:rFonts w:ascii="Times New Roman" w:hAnsi="Times New Roman"/>
          <w:b/>
          <w:bCs/>
          <w:sz w:val="28"/>
          <w:szCs w:val="28"/>
        </w:rPr>
        <w:t xml:space="preserve">Dynamic </w:t>
      </w:r>
      <w:r>
        <w:rPr>
          <w:rFonts w:ascii="Times New Roman" w:hAnsi="Times New Roman"/>
          <w:b/>
          <w:bCs/>
          <w:sz w:val="28"/>
          <w:szCs w:val="28"/>
        </w:rPr>
        <w:t>D</w:t>
      </w:r>
      <w:r w:rsidRPr="000A4B66">
        <w:rPr>
          <w:rFonts w:ascii="Times New Roman" w:hAnsi="Times New Roman"/>
          <w:b/>
          <w:bCs/>
          <w:sz w:val="28"/>
          <w:szCs w:val="28"/>
        </w:rPr>
        <w:t>at</w:t>
      </w:r>
      <w:r>
        <w:rPr>
          <w:rFonts w:ascii="Times New Roman" w:hAnsi="Times New Roman"/>
          <w:b/>
          <w:bCs/>
          <w:sz w:val="28"/>
          <w:szCs w:val="28"/>
        </w:rPr>
        <w:t xml:space="preserve">a </w:t>
      </w:r>
    </w:p>
    <w:p w14:paraId="7C85CFE3" w14:textId="34853E43" w:rsidR="000A4B66" w:rsidRDefault="000A4B66" w:rsidP="000A4B66">
      <w:pPr>
        <w:pStyle w:val="ListParagraph"/>
        <w:rPr>
          <w:rFonts w:ascii="Times New Roman" w:hAnsi="Times New Roman"/>
          <w:sz w:val="28"/>
          <w:szCs w:val="28"/>
        </w:rPr>
      </w:pPr>
    </w:p>
    <w:p w14:paraId="76B2617C" w14:textId="7095C234" w:rsidR="000A4B66" w:rsidRPr="00ED7A86" w:rsidRDefault="000A4B66" w:rsidP="000A4B66">
      <w:pPr>
        <w:pStyle w:val="ListParagraph"/>
        <w:rPr>
          <w:rFonts w:ascii="Times New Roman" w:hAnsi="Times New Roman"/>
          <w:sz w:val="24"/>
          <w:szCs w:val="24"/>
        </w:rPr>
      </w:pPr>
      <w:r w:rsidRPr="00ED7A86">
        <w:rPr>
          <w:rFonts w:ascii="Times New Roman" w:hAnsi="Times New Roman"/>
          <w:sz w:val="24"/>
          <w:szCs w:val="24"/>
        </w:rPr>
        <w:t>If our data</w:t>
      </w:r>
      <w:r w:rsidR="00ED7A86" w:rsidRPr="00ED7A86">
        <w:rPr>
          <w:rFonts w:ascii="Times New Roman" w:hAnsi="Times New Roman"/>
          <w:sz w:val="24"/>
          <w:szCs w:val="24"/>
        </w:rPr>
        <w:t>set</w:t>
      </w:r>
      <w:r w:rsidRPr="00ED7A86">
        <w:rPr>
          <w:rFonts w:ascii="Times New Roman" w:hAnsi="Times New Roman"/>
          <w:sz w:val="24"/>
          <w:szCs w:val="24"/>
        </w:rPr>
        <w:t xml:space="preserve"> </w:t>
      </w:r>
      <w:r w:rsidR="00ED7A86" w:rsidRPr="00ED7A86">
        <w:rPr>
          <w:rFonts w:ascii="Times New Roman" w:hAnsi="Times New Roman"/>
          <w:sz w:val="24"/>
          <w:szCs w:val="24"/>
        </w:rPr>
        <w:t>comprises</w:t>
      </w:r>
      <w:r w:rsidRPr="00ED7A86">
        <w:rPr>
          <w:rFonts w:ascii="Times New Roman" w:hAnsi="Times New Roman"/>
          <w:sz w:val="24"/>
          <w:szCs w:val="24"/>
        </w:rPr>
        <w:t xml:space="preserve"> of </w:t>
      </w:r>
      <w:r w:rsidR="00ED7A86" w:rsidRPr="00ED7A86">
        <w:rPr>
          <w:rFonts w:ascii="Times New Roman" w:hAnsi="Times New Roman"/>
          <w:sz w:val="24"/>
          <w:szCs w:val="24"/>
        </w:rPr>
        <w:t>time series data which has a variable mean depending upon time period</w:t>
      </w:r>
      <w:r w:rsidR="00ED7A86">
        <w:rPr>
          <w:rFonts w:ascii="Times New Roman" w:hAnsi="Times New Roman"/>
          <w:sz w:val="24"/>
          <w:szCs w:val="24"/>
        </w:rPr>
        <w:t>.</w:t>
      </w:r>
      <w:r w:rsidR="00ED7A86" w:rsidRPr="00ED7A86">
        <w:rPr>
          <w:rFonts w:ascii="Times New Roman" w:hAnsi="Times New Roman"/>
          <w:sz w:val="24"/>
          <w:szCs w:val="24"/>
        </w:rPr>
        <w:t xml:space="preserve"> </w:t>
      </w:r>
    </w:p>
    <w:p w14:paraId="353F22FC" w14:textId="77777777" w:rsidR="00ED7A86" w:rsidRDefault="00ED7A86" w:rsidP="000A4B66">
      <w:pPr>
        <w:pStyle w:val="ListParagraph"/>
        <w:rPr>
          <w:rFonts w:ascii="Times New Roman" w:hAnsi="Times New Roman"/>
          <w:sz w:val="28"/>
          <w:szCs w:val="28"/>
        </w:rPr>
      </w:pPr>
    </w:p>
    <w:p w14:paraId="74F1F1B6" w14:textId="3C83D066" w:rsidR="00ED7A86" w:rsidRPr="00ED7A86" w:rsidRDefault="00ED7A86" w:rsidP="000A4B66">
      <w:pPr>
        <w:pStyle w:val="ListParagraph"/>
        <w:rPr>
          <w:rFonts w:ascii="Times New Roman" w:hAnsi="Times New Roman"/>
          <w:sz w:val="24"/>
          <w:szCs w:val="24"/>
        </w:rPr>
      </w:pPr>
      <w:r>
        <w:rPr>
          <w:rFonts w:ascii="Times New Roman" w:hAnsi="Times New Roman"/>
          <w:color w:val="292929"/>
          <w:spacing w:val="-1"/>
          <w:sz w:val="24"/>
          <w:szCs w:val="24"/>
          <w:shd w:val="clear" w:color="auto" w:fill="FFFFFF"/>
        </w:rPr>
        <w:t>T</w:t>
      </w:r>
      <w:r w:rsidRPr="00ED7A86">
        <w:rPr>
          <w:rFonts w:ascii="Times New Roman" w:hAnsi="Times New Roman"/>
          <w:color w:val="292929"/>
          <w:spacing w:val="-1"/>
          <w:sz w:val="24"/>
          <w:szCs w:val="24"/>
          <w:shd w:val="clear" w:color="auto" w:fill="FFFFFF"/>
        </w:rPr>
        <w:t>ime series are widely used for non-stationary data, like economic, weather, stock price, and retail sales in this post. We will demonstrate different approaches for forecasting retail sales time series. </w:t>
      </w:r>
    </w:p>
    <w:p w14:paraId="12BD8962" w14:textId="77777777" w:rsidR="000A4B66" w:rsidRDefault="000A4B66" w:rsidP="00105199">
      <w:pPr>
        <w:pStyle w:val="ListParagraph"/>
        <w:rPr>
          <w:rFonts w:ascii="Times New Roman" w:hAnsi="Times New Roman"/>
          <w:sz w:val="24"/>
          <w:szCs w:val="24"/>
        </w:rPr>
      </w:pPr>
    </w:p>
    <w:p w14:paraId="559F0E7E" w14:textId="51FBD249" w:rsidR="000A4B66" w:rsidRDefault="000A4B66" w:rsidP="00105199">
      <w:pPr>
        <w:pStyle w:val="ListParagraph"/>
        <w:rPr>
          <w:rFonts w:ascii="Times New Roman" w:hAnsi="Times New Roman"/>
          <w:sz w:val="24"/>
          <w:szCs w:val="24"/>
        </w:rPr>
      </w:pPr>
    </w:p>
    <w:p w14:paraId="44BF248B" w14:textId="2482299F" w:rsidR="000A4B66" w:rsidRDefault="00F911FD" w:rsidP="00105199">
      <w:pPr>
        <w:pStyle w:val="ListParagraph"/>
        <w:rPr>
          <w:rFonts w:ascii="Times New Roman" w:hAnsi="Times New Roman"/>
          <w:sz w:val="24"/>
          <w:szCs w:val="24"/>
        </w:rPr>
      </w:pPr>
      <w:r>
        <w:rPr>
          <w:rFonts w:ascii="Times New Roman" w:hAnsi="Times New Roman"/>
          <w:sz w:val="24"/>
          <w:szCs w:val="24"/>
        </w:rPr>
        <w:t>This is what time series data looks like</w:t>
      </w:r>
    </w:p>
    <w:p w14:paraId="308389AF" w14:textId="2203A6D0" w:rsidR="00F911FD" w:rsidRDefault="00F911FD" w:rsidP="00105199">
      <w:pPr>
        <w:pStyle w:val="ListParagraph"/>
        <w:rPr>
          <w:rFonts w:ascii="Times New Roman" w:hAnsi="Times New Roman"/>
          <w:sz w:val="24"/>
          <w:szCs w:val="24"/>
        </w:rPr>
      </w:pPr>
      <w:r>
        <w:rPr>
          <w:rFonts w:ascii="Times New Roman" w:hAnsi="Times New Roman"/>
          <w:noProof/>
          <w:sz w:val="24"/>
          <w:szCs w:val="24"/>
        </w:rPr>
        <w:lastRenderedPageBreak/>
        <w:drawing>
          <wp:inline distT="0" distB="0" distL="0" distR="0" wp14:anchorId="107591DE" wp14:editId="188E313D">
            <wp:extent cx="3474720" cy="190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3" cstate="print">
                      <a:extLst>
                        <a:ext uri="{28A0092B-C50C-407E-A947-70E740481C1C}">
                          <a14:useLocalDpi xmlns:a14="http://schemas.microsoft.com/office/drawing/2010/main" val="0"/>
                        </a:ext>
                      </a:extLst>
                    </a:blip>
                    <a:srcRect l="1250" t="7749"/>
                    <a:stretch/>
                  </pic:blipFill>
                  <pic:spPr bwMode="auto">
                    <a:xfrm>
                      <a:off x="0" y="0"/>
                      <a:ext cx="3474720" cy="1905000"/>
                    </a:xfrm>
                    <a:prstGeom prst="rect">
                      <a:avLst/>
                    </a:prstGeom>
                    <a:ln>
                      <a:noFill/>
                    </a:ln>
                    <a:extLst>
                      <a:ext uri="{53640926-AAD7-44D8-BBD7-CCE9431645EC}">
                        <a14:shadowObscured xmlns:a14="http://schemas.microsoft.com/office/drawing/2010/main"/>
                      </a:ext>
                    </a:extLst>
                  </pic:spPr>
                </pic:pic>
              </a:graphicData>
            </a:graphic>
          </wp:inline>
        </w:drawing>
      </w:r>
    </w:p>
    <w:p w14:paraId="01232F24" w14:textId="06BA7469" w:rsidR="00F911FD" w:rsidRDefault="00F911FD" w:rsidP="00105199">
      <w:pPr>
        <w:pStyle w:val="ListParagraph"/>
        <w:rPr>
          <w:rFonts w:ascii="Times New Roman" w:hAnsi="Times New Roman"/>
          <w:sz w:val="24"/>
          <w:szCs w:val="24"/>
        </w:rPr>
      </w:pPr>
    </w:p>
    <w:p w14:paraId="149C3D0A" w14:textId="4E47DEA2" w:rsidR="00F911FD" w:rsidRDefault="00F911FD" w:rsidP="00F911FD">
      <w:pPr>
        <w:pStyle w:val="ListParagraph"/>
        <w:rPr>
          <w:rFonts w:ascii="Times New Roman" w:hAnsi="Times New Roman"/>
          <w:color w:val="292929"/>
          <w:spacing w:val="-1"/>
          <w:sz w:val="24"/>
          <w:szCs w:val="24"/>
          <w:shd w:val="clear" w:color="auto" w:fill="FFFFFF"/>
        </w:rPr>
      </w:pPr>
      <w:r>
        <w:rPr>
          <w:rFonts w:ascii="Times New Roman" w:hAnsi="Times New Roman"/>
          <w:sz w:val="24"/>
          <w:szCs w:val="24"/>
        </w:rPr>
        <w:t>Similarly, the data for sales of retail items can be a time series data with variation in sales of certain products</w:t>
      </w:r>
      <w:r>
        <w:rPr>
          <w:rFonts w:ascii="Georgia" w:hAnsi="Georgia"/>
          <w:color w:val="292929"/>
          <w:spacing w:val="-1"/>
          <w:sz w:val="32"/>
          <w:szCs w:val="32"/>
          <w:shd w:val="clear" w:color="auto" w:fill="FFFFFF"/>
        </w:rPr>
        <w:t> </w:t>
      </w:r>
      <w:r w:rsidRPr="00F911FD">
        <w:rPr>
          <w:rFonts w:ascii="Times New Roman" w:hAnsi="Times New Roman"/>
          <w:color w:val="292929"/>
          <w:spacing w:val="-1"/>
          <w:sz w:val="24"/>
          <w:szCs w:val="24"/>
          <w:shd w:val="clear" w:color="auto" w:fill="FFFFFF"/>
        </w:rPr>
        <w:t>The time-series has seasonality pattern, such as sales are always low at the beginning of the year and high at the end of the year.</w:t>
      </w:r>
    </w:p>
    <w:p w14:paraId="3634DB5F" w14:textId="24D0A248" w:rsidR="00F911FD" w:rsidRPr="00C84457" w:rsidRDefault="00F911FD" w:rsidP="00F911FD">
      <w:pPr>
        <w:pStyle w:val="ListParagraph"/>
        <w:rPr>
          <w:rFonts w:ascii="Times New Roman" w:hAnsi="Times New Roman"/>
          <w:b/>
          <w:bCs/>
          <w:color w:val="292929"/>
          <w:spacing w:val="-1"/>
          <w:sz w:val="24"/>
          <w:szCs w:val="24"/>
          <w:shd w:val="clear" w:color="auto" w:fill="FFFFFF"/>
        </w:rPr>
      </w:pPr>
    </w:p>
    <w:p w14:paraId="72EE64AB" w14:textId="5E109D9B" w:rsidR="00F911FD" w:rsidRPr="00C84457" w:rsidRDefault="00F911FD" w:rsidP="00F911FD">
      <w:pPr>
        <w:pStyle w:val="ListParagraph"/>
        <w:rPr>
          <w:rFonts w:ascii="Times New Roman" w:hAnsi="Times New Roman"/>
          <w:b/>
          <w:bCs/>
          <w:color w:val="292929"/>
          <w:spacing w:val="-1"/>
          <w:sz w:val="24"/>
          <w:szCs w:val="24"/>
          <w:shd w:val="clear" w:color="auto" w:fill="FFFFFF"/>
        </w:rPr>
      </w:pPr>
      <w:r w:rsidRPr="00C84457">
        <w:rPr>
          <w:rFonts w:ascii="Times New Roman" w:hAnsi="Times New Roman"/>
          <w:b/>
          <w:bCs/>
          <w:color w:val="292929"/>
          <w:spacing w:val="-1"/>
          <w:sz w:val="24"/>
          <w:szCs w:val="24"/>
          <w:shd w:val="clear" w:color="auto" w:fill="FFFFFF"/>
        </w:rPr>
        <w:t xml:space="preserve">Model used for </w:t>
      </w:r>
      <w:r w:rsidR="00843BD9" w:rsidRPr="00C84457">
        <w:rPr>
          <w:rFonts w:ascii="Times New Roman" w:hAnsi="Times New Roman"/>
          <w:b/>
          <w:bCs/>
          <w:color w:val="292929"/>
          <w:spacing w:val="-1"/>
          <w:sz w:val="24"/>
          <w:szCs w:val="24"/>
          <w:shd w:val="clear" w:color="auto" w:fill="FFFFFF"/>
        </w:rPr>
        <w:t xml:space="preserve">time series data is </w:t>
      </w:r>
    </w:p>
    <w:p w14:paraId="49BCD381" w14:textId="3F85BE5D" w:rsidR="00843BD9" w:rsidRPr="00C84457" w:rsidRDefault="00843BD9" w:rsidP="00F911FD">
      <w:pPr>
        <w:pStyle w:val="ListParagraph"/>
        <w:rPr>
          <w:rFonts w:ascii="Times New Roman" w:hAnsi="Times New Roman"/>
          <w:b/>
          <w:bCs/>
          <w:color w:val="292929"/>
          <w:spacing w:val="-1"/>
          <w:sz w:val="28"/>
          <w:szCs w:val="28"/>
          <w:shd w:val="clear" w:color="auto" w:fill="FFFFFF"/>
        </w:rPr>
      </w:pPr>
      <w:r w:rsidRPr="00C84457">
        <w:rPr>
          <w:rFonts w:ascii="Times New Roman" w:hAnsi="Times New Roman"/>
          <w:b/>
          <w:bCs/>
          <w:color w:val="292929"/>
          <w:spacing w:val="-1"/>
          <w:sz w:val="28"/>
          <w:szCs w:val="28"/>
          <w:shd w:val="clear" w:color="auto" w:fill="FFFFFF"/>
        </w:rPr>
        <w:t>ARIMA model</w:t>
      </w:r>
    </w:p>
    <w:p w14:paraId="08E4BB19" w14:textId="12EBC232" w:rsidR="00843BD9" w:rsidRDefault="00843BD9" w:rsidP="00F911FD">
      <w:pPr>
        <w:pStyle w:val="ListParagraph"/>
        <w:rPr>
          <w:rFonts w:ascii="Times New Roman" w:hAnsi="Times New Roman"/>
          <w:color w:val="292929"/>
          <w:spacing w:val="-1"/>
          <w:sz w:val="24"/>
          <w:szCs w:val="24"/>
          <w:shd w:val="clear" w:color="auto" w:fill="FFFFFF"/>
        </w:rPr>
      </w:pPr>
      <w:r>
        <w:rPr>
          <w:rFonts w:ascii="Times New Roman" w:hAnsi="Times New Roman"/>
          <w:color w:val="292929"/>
          <w:spacing w:val="-1"/>
          <w:sz w:val="24"/>
          <w:szCs w:val="24"/>
          <w:shd w:val="clear" w:color="auto" w:fill="FFFFFF"/>
        </w:rPr>
        <w:t>Auto</w:t>
      </w:r>
      <w:r w:rsidR="00C84457">
        <w:rPr>
          <w:rFonts w:ascii="Times New Roman" w:hAnsi="Times New Roman"/>
          <w:color w:val="292929"/>
          <w:spacing w:val="-1"/>
          <w:sz w:val="24"/>
          <w:szCs w:val="24"/>
          <w:shd w:val="clear" w:color="auto" w:fill="FFFFFF"/>
        </w:rPr>
        <w:t xml:space="preserve"> </w:t>
      </w:r>
      <w:r>
        <w:rPr>
          <w:rFonts w:ascii="Times New Roman" w:hAnsi="Times New Roman"/>
          <w:color w:val="292929"/>
          <w:spacing w:val="-1"/>
          <w:sz w:val="24"/>
          <w:szCs w:val="24"/>
          <w:shd w:val="clear" w:color="auto" w:fill="FFFFFF"/>
        </w:rPr>
        <w:t>Regression Integrated Moving Average</w:t>
      </w:r>
      <w:r w:rsidR="00C84457">
        <w:rPr>
          <w:rFonts w:ascii="Times New Roman" w:hAnsi="Times New Roman"/>
          <w:color w:val="292929"/>
          <w:spacing w:val="-1"/>
          <w:sz w:val="24"/>
          <w:szCs w:val="24"/>
          <w:shd w:val="clear" w:color="auto" w:fill="FFFFFF"/>
        </w:rPr>
        <w:t xml:space="preserve"> </w:t>
      </w:r>
      <w:r w:rsidR="00C84457">
        <w:rPr>
          <w:rFonts w:ascii="Arial" w:hAnsi="Arial" w:cs="Arial"/>
          <w:color w:val="202124"/>
          <w:shd w:val="clear" w:color="auto" w:fill="FFFFFF"/>
        </w:rPr>
        <w:t>is a forecasting algorithm based on the idea that the information in the past values of the time series can alone be used to predict the future values.</w:t>
      </w:r>
    </w:p>
    <w:p w14:paraId="01763C5D" w14:textId="75C5087F" w:rsidR="00843BD9" w:rsidRDefault="00843BD9" w:rsidP="00F911FD">
      <w:pPr>
        <w:pStyle w:val="ListParagraph"/>
        <w:rPr>
          <w:rFonts w:ascii="Times New Roman" w:hAnsi="Times New Roman"/>
          <w:color w:val="292929"/>
          <w:spacing w:val="-1"/>
          <w:sz w:val="24"/>
          <w:szCs w:val="24"/>
          <w:shd w:val="clear" w:color="auto" w:fill="FFFFFF"/>
        </w:rPr>
      </w:pPr>
      <w:r>
        <w:rPr>
          <w:rFonts w:ascii="Times New Roman" w:hAnsi="Times New Roman"/>
          <w:color w:val="292929"/>
          <w:spacing w:val="-1"/>
          <w:sz w:val="24"/>
          <w:szCs w:val="24"/>
          <w:shd w:val="clear" w:color="auto" w:fill="FFFFFF"/>
        </w:rPr>
        <w:t>The basic idea is to predict value of dependent variable according to time</w:t>
      </w:r>
    </w:p>
    <w:p w14:paraId="22E3F48A" w14:textId="1E29041D" w:rsidR="00C84457" w:rsidRDefault="00C84457" w:rsidP="00F911FD">
      <w:pPr>
        <w:pStyle w:val="ListParagraph"/>
        <w:rPr>
          <w:rFonts w:ascii="Times New Roman" w:hAnsi="Times New Roman"/>
          <w:color w:val="292929"/>
          <w:spacing w:val="-1"/>
          <w:sz w:val="24"/>
          <w:szCs w:val="24"/>
          <w:shd w:val="clear" w:color="auto" w:fill="FFFFFF"/>
        </w:rPr>
      </w:pPr>
    </w:p>
    <w:p w14:paraId="4D584DAF" w14:textId="77185842" w:rsidR="00BD4E0D" w:rsidRDefault="00BD4E0D" w:rsidP="00F911FD">
      <w:pPr>
        <w:pStyle w:val="ListParagraph"/>
        <w:rPr>
          <w:rFonts w:ascii="Times New Roman" w:hAnsi="Times New Roman"/>
          <w:sz w:val="24"/>
          <w:szCs w:val="24"/>
        </w:rPr>
      </w:pPr>
    </w:p>
    <w:p w14:paraId="7BFED462" w14:textId="16152118" w:rsidR="00BD4E0D" w:rsidRDefault="00BD4E0D">
      <w:r>
        <w:br w:type="page"/>
      </w:r>
    </w:p>
    <w:p w14:paraId="53E0EE07" w14:textId="3771D3D8" w:rsidR="00BD4E0D" w:rsidRDefault="00840F3F" w:rsidP="00840F3F">
      <w:pPr>
        <w:pStyle w:val="ListParagraph"/>
        <w:jc w:val="center"/>
        <w:rPr>
          <w:rFonts w:ascii="Times New Roman" w:hAnsi="Times New Roman"/>
          <w:b/>
          <w:bCs/>
          <w:sz w:val="32"/>
          <w:szCs w:val="32"/>
        </w:rPr>
      </w:pPr>
      <w:r>
        <w:rPr>
          <w:rFonts w:ascii="Times New Roman" w:hAnsi="Times New Roman"/>
          <w:b/>
          <w:bCs/>
          <w:sz w:val="32"/>
          <w:szCs w:val="32"/>
        </w:rPr>
        <w:lastRenderedPageBreak/>
        <w:t>FLOWCHART</w:t>
      </w:r>
    </w:p>
    <w:p w14:paraId="24D8D5DE" w14:textId="77777777" w:rsidR="00840F3F" w:rsidRPr="00840F3F" w:rsidRDefault="00840F3F" w:rsidP="00840F3F">
      <w:pPr>
        <w:pStyle w:val="ListParagraph"/>
        <w:rPr>
          <w:rFonts w:ascii="Times New Roman" w:hAnsi="Times New Roman"/>
          <w:b/>
          <w:bCs/>
          <w:sz w:val="24"/>
          <w:szCs w:val="24"/>
        </w:rPr>
      </w:pPr>
    </w:p>
    <w:p w14:paraId="12FAADD8" w14:textId="2369AF6E" w:rsidR="00BD4E0D" w:rsidRDefault="00840F3F">
      <w:r>
        <w:rPr>
          <w:noProof/>
        </w:rPr>
        <w:drawing>
          <wp:inline distT="0" distB="0" distL="0" distR="0" wp14:anchorId="287BCF2D" wp14:editId="5A280ACC">
            <wp:extent cx="5738515" cy="59366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1769" cy="5960730"/>
                    </a:xfrm>
                    <a:prstGeom prst="rect">
                      <a:avLst/>
                    </a:prstGeom>
                  </pic:spPr>
                </pic:pic>
              </a:graphicData>
            </a:graphic>
          </wp:inline>
        </w:drawing>
      </w:r>
      <w:r w:rsidR="00BD4E0D">
        <w:br w:type="page"/>
      </w:r>
    </w:p>
    <w:p w14:paraId="39373E4F" w14:textId="34B25E65" w:rsidR="00BD4E0D" w:rsidRDefault="00840F3F" w:rsidP="00840F3F">
      <w:pPr>
        <w:pStyle w:val="ListParagraph"/>
        <w:jc w:val="center"/>
        <w:rPr>
          <w:rFonts w:ascii="Times New Roman" w:hAnsi="Times New Roman"/>
          <w:b/>
          <w:bCs/>
          <w:sz w:val="32"/>
          <w:szCs w:val="32"/>
        </w:rPr>
      </w:pPr>
      <w:r>
        <w:rPr>
          <w:rFonts w:ascii="Times New Roman" w:hAnsi="Times New Roman"/>
          <w:b/>
          <w:bCs/>
          <w:sz w:val="32"/>
          <w:szCs w:val="32"/>
        </w:rPr>
        <w:lastRenderedPageBreak/>
        <w:t>OUTCOME OF THE PROJECT</w:t>
      </w:r>
    </w:p>
    <w:p w14:paraId="39DC102C" w14:textId="6A00C6DE" w:rsidR="00840F3F" w:rsidRDefault="00840F3F" w:rsidP="00840F3F">
      <w:pPr>
        <w:pStyle w:val="ListParagraph"/>
        <w:rPr>
          <w:rFonts w:ascii="Times New Roman" w:hAnsi="Times New Roman"/>
          <w:sz w:val="24"/>
          <w:szCs w:val="24"/>
        </w:rPr>
      </w:pPr>
    </w:p>
    <w:p w14:paraId="3ADA18C7" w14:textId="5BF553DF" w:rsidR="00840F3F" w:rsidRDefault="00840F3F" w:rsidP="00840F3F">
      <w:pPr>
        <w:pStyle w:val="ListParagraph"/>
        <w:rPr>
          <w:rFonts w:ascii="Times New Roman" w:hAnsi="Times New Roman"/>
          <w:sz w:val="24"/>
          <w:szCs w:val="24"/>
        </w:rPr>
      </w:pPr>
    </w:p>
    <w:p w14:paraId="6D9F7A16" w14:textId="595ECE5A" w:rsidR="00840F3F" w:rsidRDefault="00840F3F" w:rsidP="00231C3A">
      <w:pPr>
        <w:pStyle w:val="ListParagraph"/>
        <w:numPr>
          <w:ilvl w:val="0"/>
          <w:numId w:val="15"/>
        </w:numPr>
        <w:rPr>
          <w:rFonts w:ascii="Times New Roman" w:hAnsi="Times New Roman"/>
          <w:sz w:val="24"/>
          <w:szCs w:val="24"/>
        </w:rPr>
      </w:pPr>
      <w:r>
        <w:rPr>
          <w:rFonts w:ascii="Times New Roman" w:hAnsi="Times New Roman"/>
          <w:sz w:val="24"/>
          <w:szCs w:val="24"/>
        </w:rPr>
        <w:t xml:space="preserve">As the outcome of our project, we will be </w:t>
      </w:r>
      <w:r w:rsidRPr="00840F3F">
        <w:rPr>
          <w:rFonts w:ascii="Times New Roman" w:hAnsi="Times New Roman"/>
          <w:b/>
          <w:bCs/>
          <w:sz w:val="24"/>
          <w:szCs w:val="24"/>
        </w:rPr>
        <w:t xml:space="preserve">writing Research Paper </w:t>
      </w:r>
      <w:r>
        <w:rPr>
          <w:rFonts w:ascii="Times New Roman" w:hAnsi="Times New Roman"/>
          <w:sz w:val="24"/>
          <w:szCs w:val="24"/>
        </w:rPr>
        <w:t>on the project of Profit Prediction</w:t>
      </w:r>
    </w:p>
    <w:p w14:paraId="3F8B8F33" w14:textId="77777777" w:rsidR="00840F3F" w:rsidRPr="00840F3F" w:rsidRDefault="00840F3F" w:rsidP="00840F3F">
      <w:pPr>
        <w:pStyle w:val="ListParagraph"/>
        <w:rPr>
          <w:rFonts w:ascii="Times New Roman" w:hAnsi="Times New Roman"/>
          <w:sz w:val="24"/>
          <w:szCs w:val="24"/>
        </w:rPr>
      </w:pPr>
    </w:p>
    <w:p w14:paraId="39E5625D" w14:textId="009161D3" w:rsidR="00703B95" w:rsidRDefault="00BD4E0D">
      <w:r>
        <w:br w:type="page"/>
      </w:r>
    </w:p>
    <w:p w14:paraId="64628B74" w14:textId="42445AFB" w:rsidR="00703B95" w:rsidRDefault="00703B95" w:rsidP="00703B95">
      <w:pPr>
        <w:jc w:val="center"/>
        <w:rPr>
          <w:b/>
          <w:bCs/>
          <w:sz w:val="32"/>
          <w:szCs w:val="32"/>
        </w:rPr>
      </w:pPr>
      <w:r>
        <w:rPr>
          <w:b/>
          <w:bCs/>
          <w:sz w:val="32"/>
          <w:szCs w:val="32"/>
        </w:rPr>
        <w:lastRenderedPageBreak/>
        <w:t>REFERENCES</w:t>
      </w:r>
    </w:p>
    <w:p w14:paraId="536326B3" w14:textId="1DD080DD" w:rsidR="00D061CB" w:rsidRDefault="00D061CB" w:rsidP="00703B95">
      <w:pPr>
        <w:jc w:val="center"/>
        <w:rPr>
          <w:b/>
          <w:bCs/>
          <w:sz w:val="32"/>
          <w:szCs w:val="32"/>
        </w:rPr>
      </w:pPr>
    </w:p>
    <w:p w14:paraId="62EC5DF9" w14:textId="20DE026F" w:rsidR="00D061CB" w:rsidRDefault="00D061CB" w:rsidP="00703B95">
      <w:pPr>
        <w:jc w:val="center"/>
        <w:rPr>
          <w:b/>
          <w:bCs/>
          <w:sz w:val="32"/>
          <w:szCs w:val="32"/>
        </w:rPr>
      </w:pPr>
    </w:p>
    <w:p w14:paraId="00102229" w14:textId="05FB3D77" w:rsidR="00D061CB" w:rsidRDefault="00D061CB" w:rsidP="00703B95">
      <w:pPr>
        <w:jc w:val="center"/>
        <w:rPr>
          <w:b/>
          <w:bCs/>
          <w:sz w:val="32"/>
          <w:szCs w:val="32"/>
        </w:rPr>
      </w:pPr>
    </w:p>
    <w:p w14:paraId="1271A50C" w14:textId="77777777" w:rsidR="00D061CB" w:rsidRDefault="00D061CB" w:rsidP="00703B95">
      <w:pPr>
        <w:jc w:val="center"/>
        <w:rPr>
          <w:b/>
          <w:bCs/>
          <w:sz w:val="32"/>
          <w:szCs w:val="32"/>
        </w:rPr>
      </w:pPr>
    </w:p>
    <w:p w14:paraId="6FC7F8C8" w14:textId="16134F3B" w:rsidR="005F6867" w:rsidRDefault="005F6867" w:rsidP="005F6867">
      <w:r>
        <w:t xml:space="preserve">[1]     Brynjolfsson E., </w:t>
      </w:r>
      <w:proofErr w:type="spellStart"/>
      <w:r>
        <w:t>Hitt</w:t>
      </w:r>
      <w:proofErr w:type="spellEnd"/>
      <w:r>
        <w:t xml:space="preserve"> L.M., and Kim H.H. Strength in numbers: How does  </w:t>
      </w:r>
    </w:p>
    <w:p w14:paraId="65A00D8F" w14:textId="77777777" w:rsidR="005F6867" w:rsidRDefault="005F6867" w:rsidP="005F6867">
      <w:r>
        <w:t xml:space="preserve">           data-driven</w:t>
      </w:r>
    </w:p>
    <w:p w14:paraId="48351F5C" w14:textId="7DD3550F" w:rsidR="005F6867" w:rsidRDefault="005F6867" w:rsidP="005F6867">
      <w:r>
        <w:t xml:space="preserve">[2]     Davenport T.H., and Patil D.J. Data scientist: the sexiest job of the 21st  </w:t>
      </w:r>
    </w:p>
    <w:p w14:paraId="3900E24A" w14:textId="77777777" w:rsidR="005F6867" w:rsidRDefault="005F6867" w:rsidP="005F6867">
      <w:r>
        <w:t xml:space="preserve">           century. Harv Bus Rev, Oct 2012                                </w:t>
      </w:r>
    </w:p>
    <w:p w14:paraId="71F610DD" w14:textId="77777777" w:rsidR="005F6867" w:rsidRDefault="005F6867" w:rsidP="005F6867"/>
    <w:p w14:paraId="07F1E247" w14:textId="2F732B2E" w:rsidR="005F6867" w:rsidRDefault="005F6867" w:rsidP="005F6867">
      <w:r>
        <w:t>[3]     Hays C. L. What they know about you. N Y Times, Nov. 14, 2004</w:t>
      </w:r>
    </w:p>
    <w:p w14:paraId="65827829" w14:textId="12F9B14F" w:rsidR="005F6867" w:rsidRDefault="005F6867" w:rsidP="005F6867">
      <w:r>
        <w:t xml:space="preserve">              </w:t>
      </w:r>
      <w:proofErr w:type="spellStart"/>
      <w:r>
        <w:t>Breiman</w:t>
      </w:r>
      <w:proofErr w:type="spellEnd"/>
      <w:r>
        <w:t xml:space="preserve">, Leo (2001). "Statistical Modeling: The Two Cultures Statistical     </w:t>
      </w:r>
    </w:p>
    <w:p w14:paraId="5948A9D7" w14:textId="77777777" w:rsidR="005F6867" w:rsidRDefault="005F6867" w:rsidP="005F6867">
      <w:r>
        <w:t xml:space="preserve">      </w:t>
      </w:r>
    </w:p>
    <w:p w14:paraId="53A87AFD" w14:textId="3F74EB57" w:rsidR="005F6867" w:rsidRDefault="005F6867" w:rsidP="005F6867">
      <w:r>
        <w:t>[</w:t>
      </w:r>
      <w:r>
        <w:t>4</w:t>
      </w:r>
      <w:r>
        <w:t xml:space="preserve">]     Chapman, P., Clinton, J., Kerber, R., </w:t>
      </w:r>
      <w:proofErr w:type="spellStart"/>
      <w:r>
        <w:t>Khabaza</w:t>
      </w:r>
      <w:proofErr w:type="spellEnd"/>
      <w:r>
        <w:t xml:space="preserve">, T., </w:t>
      </w:r>
      <w:proofErr w:type="spellStart"/>
      <w:r>
        <w:t>Reinartz</w:t>
      </w:r>
      <w:proofErr w:type="spellEnd"/>
      <w:r>
        <w:t xml:space="preserve">, T., Shearer, C., </w:t>
      </w:r>
    </w:p>
    <w:p w14:paraId="01832C9B" w14:textId="77777777" w:rsidR="005F6867" w:rsidRDefault="005F6867" w:rsidP="005F6867">
      <w:r>
        <w:t xml:space="preserve">           and Wirth, R. (2000). CRISP-DM 1.0. CRISP-DM Consortium, 76, 3. </w:t>
      </w:r>
    </w:p>
    <w:p w14:paraId="2052F0FB" w14:textId="77777777" w:rsidR="005F6867" w:rsidRDefault="005F6867" w:rsidP="005F6867"/>
    <w:p w14:paraId="28F38947" w14:textId="28CA34F8" w:rsidR="005F6867" w:rsidRDefault="005F6867" w:rsidP="005F6867">
      <w:r>
        <w:t>[</w:t>
      </w:r>
      <w:r>
        <w:t>5</w:t>
      </w:r>
      <w:r>
        <w:t xml:space="preserve">]     </w:t>
      </w:r>
      <w:proofErr w:type="spellStart"/>
      <w:r>
        <w:t>Donoho</w:t>
      </w:r>
      <w:proofErr w:type="spellEnd"/>
      <w:r>
        <w:t xml:space="preserve">, D. (2017) “50 Years of Data Science”, Journal of Computational               </w:t>
      </w:r>
    </w:p>
    <w:p w14:paraId="21E641B3" w14:textId="77777777" w:rsidR="005F6867" w:rsidRDefault="005F6867" w:rsidP="005F6867">
      <w:r>
        <w:t xml:space="preserve">           and Graphical Statistics, 26, 4, 745-766</w:t>
      </w:r>
    </w:p>
    <w:p w14:paraId="19732425" w14:textId="77777777" w:rsidR="005F6867" w:rsidRDefault="005F6867" w:rsidP="005F6867">
      <w:r>
        <w:t xml:space="preserve">            decision-making affect firm performance? Working paper, 2011.</w:t>
      </w:r>
    </w:p>
    <w:p w14:paraId="713E4C6F" w14:textId="77777777" w:rsidR="005F6867" w:rsidRDefault="005F6867" w:rsidP="005F6867">
      <w:r>
        <w:t xml:space="preserve"> </w:t>
      </w:r>
    </w:p>
    <w:p w14:paraId="7E072E3A" w14:textId="29850A5B" w:rsidR="005F6867" w:rsidRDefault="005F6867" w:rsidP="005F6867">
      <w:r>
        <w:t>[</w:t>
      </w:r>
      <w:r>
        <w:t>6</w:t>
      </w:r>
      <w:r>
        <w:t xml:space="preserve">]     </w:t>
      </w:r>
      <w:proofErr w:type="spellStart"/>
      <w:r>
        <w:t>Tambe</w:t>
      </w:r>
      <w:proofErr w:type="spellEnd"/>
      <w:r>
        <w:t xml:space="preserve"> P. Big data know-how and business value. Working paper, NYU  </w:t>
      </w:r>
    </w:p>
    <w:p w14:paraId="74855EE1" w14:textId="77777777" w:rsidR="005F6867" w:rsidRDefault="005F6867" w:rsidP="005F6867">
      <w:r>
        <w:t xml:space="preserve">            Stern School of Business, NY, New York, 2012.</w:t>
      </w:r>
    </w:p>
    <w:p w14:paraId="3B95C8A9" w14:textId="4BECB9A7" w:rsidR="005F6867" w:rsidRDefault="005F6867" w:rsidP="005F6867">
      <w:r>
        <w:t>[</w:t>
      </w:r>
      <w:r>
        <w:t>7</w:t>
      </w:r>
      <w:r>
        <w:t xml:space="preserve">]    Kearney V, </w:t>
      </w:r>
      <w:proofErr w:type="spellStart"/>
      <w:r>
        <w:t>Haaf</w:t>
      </w:r>
      <w:proofErr w:type="spellEnd"/>
      <w:r>
        <w:t xml:space="preserve"> S, </w:t>
      </w:r>
      <w:proofErr w:type="spellStart"/>
      <w:r>
        <w:t>Sudhyadhom</w:t>
      </w:r>
      <w:proofErr w:type="spellEnd"/>
      <w:r>
        <w:t xml:space="preserve"> A, Valdes G, Solberg TD. unsupervised</w:t>
      </w:r>
    </w:p>
    <w:p w14:paraId="7C3FDD06" w14:textId="77777777" w:rsidR="005F6867" w:rsidRDefault="005F6867" w:rsidP="005F6867"/>
    <w:p w14:paraId="390F2305" w14:textId="7380B0DF" w:rsidR="005F6867" w:rsidRDefault="005F6867" w:rsidP="005F6867">
      <w:r>
        <w:t>[</w:t>
      </w:r>
      <w:r>
        <w:t>8</w:t>
      </w:r>
      <w:r>
        <w:t>]    Samuel AL. Some studies in machine learning using the game of checkers.</w:t>
      </w:r>
    </w:p>
    <w:p w14:paraId="14BF49C4" w14:textId="77777777" w:rsidR="005F6867" w:rsidRDefault="005F6867" w:rsidP="005F6867">
      <w:r>
        <w:t xml:space="preserve">          IBM J Res Dev. 1959;3:210–229.</w:t>
      </w:r>
    </w:p>
    <w:p w14:paraId="097D9A9B" w14:textId="77D1F3E9" w:rsidR="005F6867" w:rsidRDefault="005F6867" w:rsidP="005F6867">
      <w:r>
        <w:t>[</w:t>
      </w:r>
      <w:r>
        <w:t>9</w:t>
      </w:r>
      <w:r>
        <w:t xml:space="preserve">]    </w:t>
      </w:r>
      <w:proofErr w:type="spellStart"/>
      <w:r>
        <w:t>Shiraishi</w:t>
      </w:r>
      <w:proofErr w:type="spellEnd"/>
      <w:r>
        <w:t xml:space="preserve"> S, Moore KL. Knowledge-based prediction of three-dimensional</w:t>
      </w:r>
    </w:p>
    <w:p w14:paraId="32A0DAD7" w14:textId="77777777" w:rsidR="005F6867" w:rsidRDefault="005F6867" w:rsidP="005F6867">
      <w:r>
        <w:t xml:space="preserve">          dose distributions for external beam radiotherapy. Med Phys.</w:t>
      </w:r>
    </w:p>
    <w:p w14:paraId="5FF83C3A" w14:textId="77777777" w:rsidR="005F6867" w:rsidRDefault="005F6867" w:rsidP="005F6867">
      <w:r>
        <w:t xml:space="preserve">          2016;43:378–387</w:t>
      </w:r>
    </w:p>
    <w:p w14:paraId="512B59E8" w14:textId="77777777" w:rsidR="005F6867" w:rsidRDefault="005F6867" w:rsidP="005F6867"/>
    <w:p w14:paraId="0724F526" w14:textId="182245A1" w:rsidR="005F6867" w:rsidRDefault="005F6867" w:rsidP="005F6867">
      <w:r>
        <w:t>[</w:t>
      </w:r>
      <w:r>
        <w:t>10</w:t>
      </w:r>
      <w:r>
        <w:t xml:space="preserve">]    Valdes G, et al. Clinical decision support of radiotherapy treatment   </w:t>
      </w:r>
    </w:p>
    <w:p w14:paraId="2FDD5A71" w14:textId="77777777" w:rsidR="005F6867" w:rsidRDefault="005F6867" w:rsidP="005F6867">
      <w:r>
        <w:t xml:space="preserve">         data-driven machine learning strategy for patient-specific </w:t>
      </w:r>
      <w:proofErr w:type="spellStart"/>
      <w:r>
        <w:t>dosimetric</w:t>
      </w:r>
      <w:proofErr w:type="spellEnd"/>
    </w:p>
    <w:p w14:paraId="59E37E43" w14:textId="77777777" w:rsidR="005F6867" w:rsidRDefault="005F6867" w:rsidP="005F6867">
      <w:r>
        <w:t xml:space="preserve">         decision making. </w:t>
      </w:r>
      <w:proofErr w:type="spellStart"/>
      <w:r>
        <w:t>Radiother</w:t>
      </w:r>
      <w:proofErr w:type="spellEnd"/>
      <w:r>
        <w:t xml:space="preserve"> Oncol. 2017;125:392–397.</w:t>
      </w:r>
    </w:p>
    <w:p w14:paraId="076FA8AF" w14:textId="77777777" w:rsidR="005F6867" w:rsidRDefault="005F6867" w:rsidP="005F6867"/>
    <w:p w14:paraId="61A6FAF8" w14:textId="2BD45159" w:rsidR="005F6867" w:rsidRDefault="005F6867" w:rsidP="005F6867">
      <w:r>
        <w:t>[1</w:t>
      </w:r>
      <w:r>
        <w:t>1</w:t>
      </w:r>
      <w:r>
        <w:t xml:space="preserve">]    Kearney V, </w:t>
      </w:r>
      <w:proofErr w:type="spellStart"/>
      <w:r>
        <w:t>Haaf</w:t>
      </w:r>
      <w:proofErr w:type="spellEnd"/>
      <w:r>
        <w:t xml:space="preserve"> S, </w:t>
      </w:r>
      <w:proofErr w:type="spellStart"/>
      <w:r>
        <w:t>Sudhyadhom</w:t>
      </w:r>
      <w:proofErr w:type="spellEnd"/>
      <w:r>
        <w:t xml:space="preserve"> A, Valdes G, Solberg TD. unsupervised</w:t>
      </w:r>
    </w:p>
    <w:p w14:paraId="5DF6DB2D" w14:textId="77777777" w:rsidR="005F6867" w:rsidRDefault="005F6867" w:rsidP="005F6867"/>
    <w:p w14:paraId="62433A71" w14:textId="6F42F223" w:rsidR="005F6867" w:rsidRDefault="005F6867" w:rsidP="005F6867">
      <w:r>
        <w:t>[</w:t>
      </w:r>
      <w:r>
        <w:t>1</w:t>
      </w:r>
      <w:r>
        <w:t>2]    Samuel AL. Some studies in machine learning using the game of checkers.</w:t>
      </w:r>
    </w:p>
    <w:p w14:paraId="4825ECDF" w14:textId="77777777" w:rsidR="005F6867" w:rsidRDefault="005F6867" w:rsidP="005F6867">
      <w:r>
        <w:t xml:space="preserve">          IBM J Res Dev. 1959;3:210–229.</w:t>
      </w:r>
    </w:p>
    <w:p w14:paraId="71FD0F76" w14:textId="77777777" w:rsidR="005F6867" w:rsidRDefault="005F6867" w:rsidP="005F6867"/>
    <w:p w14:paraId="144703A7" w14:textId="79B4EE58" w:rsidR="005F6867" w:rsidRDefault="005F6867" w:rsidP="005F6867">
      <w:r>
        <w:t>[</w:t>
      </w:r>
      <w:r>
        <w:t>1</w:t>
      </w:r>
      <w:r>
        <w:t xml:space="preserve">3]    </w:t>
      </w:r>
      <w:proofErr w:type="spellStart"/>
      <w:r>
        <w:t>Shiraishi</w:t>
      </w:r>
      <w:proofErr w:type="spellEnd"/>
      <w:r>
        <w:t xml:space="preserve"> S, Moore KL. Knowledge-based prediction of three-dimensional</w:t>
      </w:r>
    </w:p>
    <w:p w14:paraId="0363D2CC" w14:textId="77777777" w:rsidR="005F6867" w:rsidRDefault="005F6867" w:rsidP="005F6867">
      <w:r>
        <w:t xml:space="preserve">          dose distributions for external beam radiotherapy. Med Phys.</w:t>
      </w:r>
    </w:p>
    <w:p w14:paraId="279A8745" w14:textId="77777777" w:rsidR="005F6867" w:rsidRDefault="005F6867" w:rsidP="005F6867">
      <w:r>
        <w:t xml:space="preserve">          2016;43:378–387</w:t>
      </w:r>
    </w:p>
    <w:p w14:paraId="6E442D84" w14:textId="77777777" w:rsidR="005F6867" w:rsidRDefault="005F6867" w:rsidP="005F6867"/>
    <w:p w14:paraId="48931DC9" w14:textId="69E93F7D" w:rsidR="005F6867" w:rsidRDefault="005F6867" w:rsidP="005F6867">
      <w:r>
        <w:t>[</w:t>
      </w:r>
      <w:r>
        <w:t>14</w:t>
      </w:r>
      <w:r>
        <w:t xml:space="preserve">]    Valdes G, et al. Clinical decision support of radiotherapy treatment   </w:t>
      </w:r>
    </w:p>
    <w:p w14:paraId="4EEA732C" w14:textId="77777777" w:rsidR="005F6867" w:rsidRDefault="005F6867" w:rsidP="005F6867">
      <w:r>
        <w:t xml:space="preserve">         data-driven machine learning strategy for patient-specific </w:t>
      </w:r>
      <w:proofErr w:type="spellStart"/>
      <w:r>
        <w:t>dosimetric</w:t>
      </w:r>
      <w:proofErr w:type="spellEnd"/>
    </w:p>
    <w:p w14:paraId="13513FF2" w14:textId="77777777" w:rsidR="005F6867" w:rsidRDefault="005F6867" w:rsidP="005F6867">
      <w:r>
        <w:lastRenderedPageBreak/>
        <w:t xml:space="preserve">         decision making. </w:t>
      </w:r>
      <w:proofErr w:type="spellStart"/>
      <w:r>
        <w:t>Radiother</w:t>
      </w:r>
      <w:proofErr w:type="spellEnd"/>
      <w:r>
        <w:t xml:space="preserve"> Oncol. 2017;125:392–397.</w:t>
      </w:r>
    </w:p>
    <w:p w14:paraId="2F0EDC0A" w14:textId="343599E5" w:rsidR="005F6867" w:rsidRDefault="005F6867" w:rsidP="005F6867">
      <w:r>
        <w:t>[1</w:t>
      </w:r>
      <w:r>
        <w:t>5</w:t>
      </w:r>
      <w:r>
        <w:t xml:space="preserve">]     </w:t>
      </w:r>
      <w:proofErr w:type="spellStart"/>
      <w:r>
        <w:t>Łukasz</w:t>
      </w:r>
      <w:proofErr w:type="spellEnd"/>
      <w:r>
        <w:t xml:space="preserve"> Kaiser and Ilya </w:t>
      </w:r>
      <w:proofErr w:type="spellStart"/>
      <w:r>
        <w:t>Sutskever</w:t>
      </w:r>
      <w:proofErr w:type="spellEnd"/>
      <w:r>
        <w:t xml:space="preserve">. Neural GPUs learn algorithms. In International     </w:t>
      </w:r>
    </w:p>
    <w:p w14:paraId="681C3D27" w14:textId="77777777" w:rsidR="005F6867" w:rsidRDefault="005F6867" w:rsidP="005F6867">
      <w:r>
        <w:t xml:space="preserve">         Conference on Learning Representations (ICLR), 2016</w:t>
      </w:r>
    </w:p>
    <w:p w14:paraId="1E62F2FD" w14:textId="77777777" w:rsidR="005F6867" w:rsidRDefault="005F6867" w:rsidP="005F6867"/>
    <w:p w14:paraId="55108403" w14:textId="06C33FE5" w:rsidR="005F6867" w:rsidRDefault="005F6867" w:rsidP="005F6867">
      <w:r>
        <w:t>[</w:t>
      </w:r>
      <w:r>
        <w:t>16</w:t>
      </w:r>
      <w:r>
        <w:t xml:space="preserve">]     Minh-Thang Luong, Quoc V. Le, Ilya </w:t>
      </w:r>
      <w:proofErr w:type="spellStart"/>
      <w:r>
        <w:t>Sutskever</w:t>
      </w:r>
      <w:proofErr w:type="spellEnd"/>
      <w:r>
        <w:t xml:space="preserve">, Oriol </w:t>
      </w:r>
      <w:proofErr w:type="spellStart"/>
      <w:r>
        <w:t>Vinyals</w:t>
      </w:r>
      <w:proofErr w:type="spellEnd"/>
      <w:r>
        <w:t xml:space="preserve">, and Lukasz Kaiser. </w:t>
      </w:r>
    </w:p>
    <w:p w14:paraId="75A55874" w14:textId="77777777" w:rsidR="005F6867" w:rsidRDefault="005F6867" w:rsidP="005F6867">
      <w:r>
        <w:t xml:space="preserve">          Multi-task sequence to sequence learning.</w:t>
      </w:r>
    </w:p>
    <w:p w14:paraId="633F5386" w14:textId="77777777" w:rsidR="005F6867" w:rsidRDefault="005F6867" w:rsidP="005F6867"/>
    <w:p w14:paraId="0F741F6A" w14:textId="0F64CBDA" w:rsidR="005F6867" w:rsidRDefault="005F6867" w:rsidP="005F6867">
      <w:r>
        <w:t>[</w:t>
      </w:r>
      <w:r>
        <w:t>17</w:t>
      </w:r>
      <w:r>
        <w:t xml:space="preserve">]     Sepp </w:t>
      </w:r>
      <w:proofErr w:type="spellStart"/>
      <w:r>
        <w:t>Hochreiter</w:t>
      </w:r>
      <w:proofErr w:type="spellEnd"/>
      <w:r>
        <w:t xml:space="preserve"> and Jürgen </w:t>
      </w:r>
      <w:proofErr w:type="spellStart"/>
      <w:r>
        <w:t>Schmidhuber</w:t>
      </w:r>
      <w:proofErr w:type="spellEnd"/>
      <w:r>
        <w:t xml:space="preserve">. Long short-term memory. Neural      </w:t>
      </w:r>
    </w:p>
    <w:p w14:paraId="74E5CFEA" w14:textId="77777777" w:rsidR="005F6867" w:rsidRDefault="005F6867" w:rsidP="005F6867">
      <w:r>
        <w:t xml:space="preserve">         computation, 9(8):1735–1780, 1997.</w:t>
      </w:r>
    </w:p>
    <w:p w14:paraId="2F663CDE" w14:textId="77777777" w:rsidR="005F6867" w:rsidRDefault="005F6867" w:rsidP="005F6867">
      <w:r>
        <w:t xml:space="preserve"> </w:t>
      </w:r>
    </w:p>
    <w:p w14:paraId="0039EA0B" w14:textId="77777777" w:rsidR="005F6867" w:rsidRDefault="005F6867" w:rsidP="005F6867"/>
    <w:p w14:paraId="48D44FDC" w14:textId="476E812B" w:rsidR="005F6867" w:rsidRDefault="005F6867" w:rsidP="005F6867">
      <w:r>
        <w:t>[</w:t>
      </w:r>
      <w:r>
        <w:t>18</w:t>
      </w:r>
      <w:r>
        <w:t xml:space="preserve">]     Oleksii </w:t>
      </w:r>
      <w:proofErr w:type="spellStart"/>
      <w:r>
        <w:t>Kuchaiev</w:t>
      </w:r>
      <w:proofErr w:type="spellEnd"/>
      <w:r>
        <w:t xml:space="preserve"> and Boris Ginsburg. Factorization tricks for LSTM networks. </w:t>
      </w:r>
    </w:p>
    <w:p w14:paraId="140876AE" w14:textId="77777777" w:rsidR="005F6867" w:rsidRDefault="005F6867" w:rsidP="005F6867">
      <w:r>
        <w:t xml:space="preserve">          </w:t>
      </w:r>
      <w:proofErr w:type="spellStart"/>
      <w:r>
        <w:t>arXiv</w:t>
      </w:r>
      <w:proofErr w:type="spellEnd"/>
      <w:r>
        <w:t xml:space="preserve"> preprint arXiv:1703.10722, 2017</w:t>
      </w:r>
    </w:p>
    <w:p w14:paraId="23BDA537" w14:textId="77777777" w:rsidR="005F6867" w:rsidRDefault="005F6867" w:rsidP="005F6867"/>
    <w:p w14:paraId="3D77E4B4" w14:textId="77777777" w:rsidR="005F6867" w:rsidRDefault="005F6867" w:rsidP="005F6867"/>
    <w:p w14:paraId="3B8DB04C" w14:textId="0CD577CC" w:rsidR="005F6867" w:rsidRDefault="005F6867" w:rsidP="005F6867">
      <w:r>
        <w:t>[</w:t>
      </w:r>
      <w:r>
        <w:t>19</w:t>
      </w:r>
      <w:r>
        <w:t xml:space="preserve">]     </w:t>
      </w:r>
      <w:proofErr w:type="spellStart"/>
      <w:r>
        <w:t>Zhouhan</w:t>
      </w:r>
      <w:proofErr w:type="spellEnd"/>
      <w:r>
        <w:t xml:space="preserve"> Lin, </w:t>
      </w:r>
      <w:proofErr w:type="spellStart"/>
      <w:r>
        <w:t>Minwei</w:t>
      </w:r>
      <w:proofErr w:type="spellEnd"/>
      <w:r>
        <w:t xml:space="preserve"> Feng, Cicero Nogueira dos Santos, Mo Yu, Bing Xiang, </w:t>
      </w:r>
    </w:p>
    <w:p w14:paraId="45B12475" w14:textId="77777777" w:rsidR="005F6867" w:rsidRDefault="005F6867" w:rsidP="005F6867">
      <w:r>
        <w:t xml:space="preserve">         Bowen Zhou, and </w:t>
      </w:r>
      <w:proofErr w:type="spellStart"/>
      <w:r>
        <w:t>Yoshua</w:t>
      </w:r>
      <w:proofErr w:type="spellEnd"/>
      <w:r>
        <w:t xml:space="preserve"> </w:t>
      </w:r>
      <w:proofErr w:type="spellStart"/>
      <w:r>
        <w:t>Bengio</w:t>
      </w:r>
      <w:proofErr w:type="spellEnd"/>
      <w:r>
        <w:t xml:space="preserve">. A structured self-attentive sentence embedding.       </w:t>
      </w:r>
    </w:p>
    <w:p w14:paraId="37D075F8" w14:textId="4AC25FAA" w:rsidR="005F6867" w:rsidRDefault="005F6867" w:rsidP="005F6867">
      <w:r>
        <w:t>[</w:t>
      </w:r>
      <w:r w:rsidR="00662A5F">
        <w:t>20</w:t>
      </w:r>
      <w:r>
        <w:t xml:space="preserve">]    </w:t>
      </w:r>
      <w:proofErr w:type="spellStart"/>
      <w:r>
        <w:t>Simonyan</w:t>
      </w:r>
      <w:proofErr w:type="spellEnd"/>
      <w:r>
        <w:t xml:space="preserve"> et al. (2013): "Deep Inside Convolutional Networks: </w:t>
      </w:r>
      <w:proofErr w:type="spellStart"/>
      <w:r>
        <w:t>Visualising</w:t>
      </w:r>
      <w:proofErr w:type="spellEnd"/>
      <w:r>
        <w:t xml:space="preserve"> Image Classification Models and Saliency Maps". </w:t>
      </w:r>
    </w:p>
    <w:p w14:paraId="534A8049" w14:textId="3D24319D" w:rsidR="005F6867" w:rsidRDefault="005F6867" w:rsidP="005F6867">
      <w:r>
        <w:t>[2</w:t>
      </w:r>
      <w:r w:rsidR="00662A5F">
        <w:t>1</w:t>
      </w:r>
      <w:r>
        <w:t xml:space="preserve">]    </w:t>
      </w:r>
      <w:proofErr w:type="spellStart"/>
      <w:r>
        <w:t>Springenberg</w:t>
      </w:r>
      <w:proofErr w:type="spellEnd"/>
      <w:r>
        <w:t xml:space="preserve"> et al. (2015): "Striving for Simplicity - The All Convolutional Net". </w:t>
      </w:r>
    </w:p>
    <w:p w14:paraId="6C285E83" w14:textId="2449CA0A" w:rsidR="005F6867" w:rsidRDefault="005F6867" w:rsidP="005F6867">
      <w:r>
        <w:t>[</w:t>
      </w:r>
      <w:r w:rsidR="00662A5F">
        <w:t>22</w:t>
      </w:r>
      <w:r>
        <w:t xml:space="preserve">]     </w:t>
      </w:r>
      <w:proofErr w:type="spellStart"/>
      <w:r>
        <w:t>Aktekin</w:t>
      </w:r>
      <w:proofErr w:type="spellEnd"/>
      <w:r>
        <w:t xml:space="preserve">, T., Polson, N. G., </w:t>
      </w:r>
      <w:proofErr w:type="spellStart"/>
      <w:r>
        <w:t>Soyer</w:t>
      </w:r>
      <w:proofErr w:type="spellEnd"/>
      <w:r>
        <w:t>, R., 2018. Sequential Bayesian analysis of</w:t>
      </w:r>
    </w:p>
    <w:p w14:paraId="63BEBA4E" w14:textId="77777777" w:rsidR="005F6867" w:rsidRDefault="005F6867" w:rsidP="005F6867">
      <w:r>
        <w:t xml:space="preserve">           multivariate count data.</w:t>
      </w:r>
    </w:p>
    <w:p w14:paraId="26FE1FC6" w14:textId="77777777" w:rsidR="005F6867" w:rsidRDefault="005F6867" w:rsidP="005F6867"/>
    <w:p w14:paraId="7E15B5CF" w14:textId="3388DB17" w:rsidR="005F6867" w:rsidRDefault="005F6867" w:rsidP="005F6867">
      <w:r>
        <w:t>[2</w:t>
      </w:r>
      <w:r w:rsidR="00662A5F">
        <w:t>3</w:t>
      </w:r>
      <w:r>
        <w:t xml:space="preserve">]     </w:t>
      </w:r>
      <w:proofErr w:type="spellStart"/>
      <w:r>
        <w:t>Arunraj</w:t>
      </w:r>
      <w:proofErr w:type="spellEnd"/>
      <w:r>
        <w:t xml:space="preserve">, N. S., Ahrens, D., 2015. A hybrid seasonal autoregressive integrated </w:t>
      </w:r>
    </w:p>
    <w:p w14:paraId="21ECBFF6" w14:textId="77777777" w:rsidR="005F6867" w:rsidRDefault="005F6867" w:rsidP="005F6867">
      <w:r>
        <w:t xml:space="preserve">          moving average and quantile</w:t>
      </w:r>
    </w:p>
    <w:p w14:paraId="128CFA4A" w14:textId="77777777" w:rsidR="005F6867" w:rsidRDefault="005F6867" w:rsidP="005F6867">
      <w:r>
        <w:t xml:space="preserve">          regression for daily food sales forecasting. International Journal of Production </w:t>
      </w:r>
    </w:p>
    <w:p w14:paraId="456AAC05" w14:textId="77777777" w:rsidR="005F6867" w:rsidRDefault="005F6867" w:rsidP="005F6867">
      <w:r>
        <w:t xml:space="preserve">          Economics 170, 321–335. 2</w:t>
      </w:r>
    </w:p>
    <w:p w14:paraId="28560C11" w14:textId="77777777" w:rsidR="005F6867" w:rsidRDefault="005F6867" w:rsidP="005F6867"/>
    <w:p w14:paraId="0819B043" w14:textId="4DCFD525" w:rsidR="005F6867" w:rsidRDefault="005F6867" w:rsidP="005F6867">
      <w:r>
        <w:t>[</w:t>
      </w:r>
      <w:r w:rsidR="00662A5F">
        <w:t>24</w:t>
      </w:r>
      <w:r>
        <w:t xml:space="preserve">].     Goldstein, M., </w:t>
      </w:r>
      <w:proofErr w:type="spellStart"/>
      <w:r>
        <w:t>Wooff</w:t>
      </w:r>
      <w:proofErr w:type="spellEnd"/>
      <w:r>
        <w:t xml:space="preserve">, D. A., 2007. Bayes Linear Statistics: Theory and Methods. </w:t>
      </w:r>
    </w:p>
    <w:p w14:paraId="5C8BA3C6" w14:textId="77777777" w:rsidR="005F6867" w:rsidRDefault="005F6867" w:rsidP="005F6867"/>
    <w:p w14:paraId="7416CDED" w14:textId="588C2CC2" w:rsidR="005F6867" w:rsidRDefault="005F6867" w:rsidP="005F6867">
      <w:r>
        <w:t>[</w:t>
      </w:r>
      <w:r w:rsidR="00662A5F">
        <w:t>25</w:t>
      </w:r>
      <w:r>
        <w:t xml:space="preserve">].     </w:t>
      </w:r>
      <w:proofErr w:type="spellStart"/>
      <w:r>
        <w:t>Willemain</w:t>
      </w:r>
      <w:proofErr w:type="spellEnd"/>
      <w:r>
        <w:t xml:space="preserve">, T. R., Smart, C. N., Schwarz, H. F., 2004. A new approach to </w:t>
      </w:r>
    </w:p>
    <w:p w14:paraId="29E6E5A0" w14:textId="77777777" w:rsidR="005F6867" w:rsidRDefault="005F6867" w:rsidP="005F6867">
      <w:r>
        <w:t xml:space="preserve">           forecasting intermittent demand</w:t>
      </w:r>
    </w:p>
    <w:p w14:paraId="1A03ED97" w14:textId="77777777" w:rsidR="005F6867" w:rsidRDefault="005F6867" w:rsidP="005F6867">
      <w:r>
        <w:t xml:space="preserve">           for service parts inventories. International Journal of Forecasting 20, 375–387. 2</w:t>
      </w:r>
    </w:p>
    <w:p w14:paraId="23BE71C1" w14:textId="77777777" w:rsidR="005F6867" w:rsidRDefault="005F6867" w:rsidP="005F6867"/>
    <w:p w14:paraId="5C1EBFEB" w14:textId="77777777" w:rsidR="005F6867" w:rsidRDefault="005F6867" w:rsidP="005F6867"/>
    <w:p w14:paraId="22B58D2A" w14:textId="77777777" w:rsidR="005F6867" w:rsidRDefault="005F6867" w:rsidP="005F6867"/>
    <w:p w14:paraId="29F5423A" w14:textId="2CC009F0" w:rsidR="005F6867" w:rsidRDefault="005F6867" w:rsidP="005F6867">
      <w:r>
        <w:t>[</w:t>
      </w:r>
      <w:r w:rsidR="00662A5F">
        <w:t>26</w:t>
      </w:r>
      <w:r>
        <w:t xml:space="preserve">]     Bohdan M. </w:t>
      </w:r>
      <w:proofErr w:type="spellStart"/>
      <w:r>
        <w:t>Pavlyshenko</w:t>
      </w:r>
      <w:proofErr w:type="spellEnd"/>
      <w:r>
        <w:t xml:space="preserve"> (2018),” Machine Learning models for sales time series </w:t>
      </w:r>
    </w:p>
    <w:p w14:paraId="40FA66DD" w14:textId="77777777" w:rsidR="005F6867" w:rsidRDefault="005F6867" w:rsidP="005F6867">
      <w:r>
        <w:t xml:space="preserve">           forecasting”</w:t>
      </w:r>
    </w:p>
    <w:p w14:paraId="6149042D" w14:textId="77777777" w:rsidR="005F6867" w:rsidRDefault="005F6867" w:rsidP="005F6867"/>
    <w:p w14:paraId="49320EA9" w14:textId="361A6C48" w:rsidR="005F6867" w:rsidRDefault="005F6867" w:rsidP="005F6867">
      <w:r>
        <w:t>[</w:t>
      </w:r>
      <w:r w:rsidR="00662A5F">
        <w:t>27</w:t>
      </w:r>
      <w:r>
        <w:t xml:space="preserve">]     Cui, G., Lui, H. and Guo, X.(2012), “The effect of online consumer reviews on </w:t>
      </w:r>
    </w:p>
    <w:p w14:paraId="20693AD8" w14:textId="77777777" w:rsidR="005F6867" w:rsidRDefault="005F6867" w:rsidP="005F6867">
      <w:r>
        <w:t xml:space="preserve">          new product sales”, International Journal of Electronics , available </w:t>
      </w:r>
    </w:p>
    <w:p w14:paraId="000334F5" w14:textId="77777777" w:rsidR="005F6867" w:rsidRDefault="005F6867" w:rsidP="005F6867">
      <w:r>
        <w:t xml:space="preserve">          at: http://www.tandfonline.com/doi/abs/10.2753/JEC1086- 4415170102</w:t>
      </w:r>
    </w:p>
    <w:p w14:paraId="330DA176" w14:textId="7E4E6417" w:rsidR="00AF317E" w:rsidRDefault="00AF317E" w:rsidP="00703B95"/>
    <w:p w14:paraId="2062AF2F" w14:textId="77777777" w:rsidR="00AF317E" w:rsidRPr="00703B95" w:rsidRDefault="00AF317E" w:rsidP="00703B95"/>
    <w:p w14:paraId="140F6DA9" w14:textId="1DC1E790" w:rsidR="00703B95" w:rsidRPr="00703B95" w:rsidRDefault="00703B95" w:rsidP="00703B95">
      <w:pPr>
        <w:rPr>
          <w:b/>
          <w:bCs/>
          <w:sz w:val="32"/>
          <w:szCs w:val="32"/>
        </w:rPr>
      </w:pPr>
    </w:p>
    <w:p w14:paraId="38674327" w14:textId="77777777" w:rsidR="00C84457" w:rsidRPr="00F911FD" w:rsidRDefault="00C84457" w:rsidP="00F911FD">
      <w:pPr>
        <w:pStyle w:val="ListParagraph"/>
        <w:rPr>
          <w:rFonts w:ascii="Times New Roman" w:hAnsi="Times New Roman"/>
          <w:sz w:val="24"/>
          <w:szCs w:val="24"/>
        </w:rPr>
      </w:pPr>
    </w:p>
    <w:sectPr w:rsidR="00C84457" w:rsidRPr="00F911FD" w:rsidSect="00AD28DD">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D548A" w14:textId="77777777" w:rsidR="007F3F14" w:rsidRDefault="007F3F14">
      <w:r>
        <w:separator/>
      </w:r>
    </w:p>
  </w:endnote>
  <w:endnote w:type="continuationSeparator" w:id="0">
    <w:p w14:paraId="634D4ED6" w14:textId="77777777" w:rsidR="007F3F14" w:rsidRDefault="007F3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D41D9" w14:textId="77777777" w:rsidR="007F3F14" w:rsidRDefault="007F3F14">
      <w:r>
        <w:separator/>
      </w:r>
    </w:p>
  </w:footnote>
  <w:footnote w:type="continuationSeparator" w:id="0">
    <w:p w14:paraId="5816A80F" w14:textId="77777777" w:rsidR="007F3F14" w:rsidRDefault="007F3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58EE"/>
    <w:multiLevelType w:val="hybridMultilevel"/>
    <w:tmpl w:val="E13E8CFA"/>
    <w:lvl w:ilvl="0" w:tplc="BB2C03E4">
      <w:start w:val="1"/>
      <w:numFmt w:val="decimal"/>
      <w:lvlText w:val="%1."/>
      <w:lvlJc w:val="left"/>
      <w:pPr>
        <w:tabs>
          <w:tab w:val="num" w:pos="720"/>
        </w:tabs>
        <w:ind w:left="720" w:hanging="360"/>
      </w:pPr>
    </w:lvl>
    <w:lvl w:ilvl="1" w:tplc="BE5C755E" w:tentative="1">
      <w:start w:val="1"/>
      <w:numFmt w:val="decimal"/>
      <w:lvlText w:val="%2."/>
      <w:lvlJc w:val="left"/>
      <w:pPr>
        <w:tabs>
          <w:tab w:val="num" w:pos="1440"/>
        </w:tabs>
        <w:ind w:left="1440" w:hanging="360"/>
      </w:pPr>
    </w:lvl>
    <w:lvl w:ilvl="2" w:tplc="F388476C" w:tentative="1">
      <w:start w:val="1"/>
      <w:numFmt w:val="decimal"/>
      <w:lvlText w:val="%3."/>
      <w:lvlJc w:val="left"/>
      <w:pPr>
        <w:tabs>
          <w:tab w:val="num" w:pos="2160"/>
        </w:tabs>
        <w:ind w:left="2160" w:hanging="360"/>
      </w:pPr>
    </w:lvl>
    <w:lvl w:ilvl="3" w:tplc="56BE4220" w:tentative="1">
      <w:start w:val="1"/>
      <w:numFmt w:val="decimal"/>
      <w:lvlText w:val="%4."/>
      <w:lvlJc w:val="left"/>
      <w:pPr>
        <w:tabs>
          <w:tab w:val="num" w:pos="2880"/>
        </w:tabs>
        <w:ind w:left="2880" w:hanging="360"/>
      </w:pPr>
    </w:lvl>
    <w:lvl w:ilvl="4" w:tplc="45321272" w:tentative="1">
      <w:start w:val="1"/>
      <w:numFmt w:val="decimal"/>
      <w:lvlText w:val="%5."/>
      <w:lvlJc w:val="left"/>
      <w:pPr>
        <w:tabs>
          <w:tab w:val="num" w:pos="3600"/>
        </w:tabs>
        <w:ind w:left="3600" w:hanging="360"/>
      </w:pPr>
    </w:lvl>
    <w:lvl w:ilvl="5" w:tplc="04D4742A" w:tentative="1">
      <w:start w:val="1"/>
      <w:numFmt w:val="decimal"/>
      <w:lvlText w:val="%6."/>
      <w:lvlJc w:val="left"/>
      <w:pPr>
        <w:tabs>
          <w:tab w:val="num" w:pos="4320"/>
        </w:tabs>
        <w:ind w:left="4320" w:hanging="360"/>
      </w:pPr>
    </w:lvl>
    <w:lvl w:ilvl="6" w:tplc="D50CAA32" w:tentative="1">
      <w:start w:val="1"/>
      <w:numFmt w:val="decimal"/>
      <w:lvlText w:val="%7."/>
      <w:lvlJc w:val="left"/>
      <w:pPr>
        <w:tabs>
          <w:tab w:val="num" w:pos="5040"/>
        </w:tabs>
        <w:ind w:left="5040" w:hanging="360"/>
      </w:pPr>
    </w:lvl>
    <w:lvl w:ilvl="7" w:tplc="CD6AF0CA" w:tentative="1">
      <w:start w:val="1"/>
      <w:numFmt w:val="decimal"/>
      <w:lvlText w:val="%8."/>
      <w:lvlJc w:val="left"/>
      <w:pPr>
        <w:tabs>
          <w:tab w:val="num" w:pos="5760"/>
        </w:tabs>
        <w:ind w:left="5760" w:hanging="360"/>
      </w:pPr>
    </w:lvl>
    <w:lvl w:ilvl="8" w:tplc="1480F170" w:tentative="1">
      <w:start w:val="1"/>
      <w:numFmt w:val="decimal"/>
      <w:lvlText w:val="%9."/>
      <w:lvlJc w:val="left"/>
      <w:pPr>
        <w:tabs>
          <w:tab w:val="num" w:pos="6480"/>
        </w:tabs>
        <w:ind w:left="6480" w:hanging="360"/>
      </w:pPr>
    </w:lvl>
  </w:abstractNum>
  <w:abstractNum w:abstractNumId="1" w15:restartNumberingAfterBreak="0">
    <w:nsid w:val="0F5F58B6"/>
    <w:multiLevelType w:val="hybridMultilevel"/>
    <w:tmpl w:val="FD4AB26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1B80202"/>
    <w:multiLevelType w:val="hybridMultilevel"/>
    <w:tmpl w:val="732A970C"/>
    <w:lvl w:ilvl="0" w:tplc="0D946B26">
      <w:start w:val="1"/>
      <w:numFmt w:val="bullet"/>
      <w:lvlText w:val="•"/>
      <w:lvlJc w:val="left"/>
      <w:pPr>
        <w:tabs>
          <w:tab w:val="num" w:pos="720"/>
        </w:tabs>
        <w:ind w:left="720" w:hanging="360"/>
      </w:pPr>
      <w:rPr>
        <w:rFonts w:ascii="Arial" w:hAnsi="Arial" w:hint="default"/>
      </w:rPr>
    </w:lvl>
    <w:lvl w:ilvl="1" w:tplc="05F25C04" w:tentative="1">
      <w:start w:val="1"/>
      <w:numFmt w:val="bullet"/>
      <w:lvlText w:val="•"/>
      <w:lvlJc w:val="left"/>
      <w:pPr>
        <w:tabs>
          <w:tab w:val="num" w:pos="1440"/>
        </w:tabs>
        <w:ind w:left="1440" w:hanging="360"/>
      </w:pPr>
      <w:rPr>
        <w:rFonts w:ascii="Arial" w:hAnsi="Arial" w:hint="default"/>
      </w:rPr>
    </w:lvl>
    <w:lvl w:ilvl="2" w:tplc="9F389F08" w:tentative="1">
      <w:start w:val="1"/>
      <w:numFmt w:val="bullet"/>
      <w:lvlText w:val="•"/>
      <w:lvlJc w:val="left"/>
      <w:pPr>
        <w:tabs>
          <w:tab w:val="num" w:pos="2160"/>
        </w:tabs>
        <w:ind w:left="2160" w:hanging="360"/>
      </w:pPr>
      <w:rPr>
        <w:rFonts w:ascii="Arial" w:hAnsi="Arial" w:hint="default"/>
      </w:rPr>
    </w:lvl>
    <w:lvl w:ilvl="3" w:tplc="A538C750" w:tentative="1">
      <w:start w:val="1"/>
      <w:numFmt w:val="bullet"/>
      <w:lvlText w:val="•"/>
      <w:lvlJc w:val="left"/>
      <w:pPr>
        <w:tabs>
          <w:tab w:val="num" w:pos="2880"/>
        </w:tabs>
        <w:ind w:left="2880" w:hanging="360"/>
      </w:pPr>
      <w:rPr>
        <w:rFonts w:ascii="Arial" w:hAnsi="Arial" w:hint="default"/>
      </w:rPr>
    </w:lvl>
    <w:lvl w:ilvl="4" w:tplc="DA1E630E" w:tentative="1">
      <w:start w:val="1"/>
      <w:numFmt w:val="bullet"/>
      <w:lvlText w:val="•"/>
      <w:lvlJc w:val="left"/>
      <w:pPr>
        <w:tabs>
          <w:tab w:val="num" w:pos="3600"/>
        </w:tabs>
        <w:ind w:left="3600" w:hanging="360"/>
      </w:pPr>
      <w:rPr>
        <w:rFonts w:ascii="Arial" w:hAnsi="Arial" w:hint="default"/>
      </w:rPr>
    </w:lvl>
    <w:lvl w:ilvl="5" w:tplc="AE4E8170" w:tentative="1">
      <w:start w:val="1"/>
      <w:numFmt w:val="bullet"/>
      <w:lvlText w:val="•"/>
      <w:lvlJc w:val="left"/>
      <w:pPr>
        <w:tabs>
          <w:tab w:val="num" w:pos="4320"/>
        </w:tabs>
        <w:ind w:left="4320" w:hanging="360"/>
      </w:pPr>
      <w:rPr>
        <w:rFonts w:ascii="Arial" w:hAnsi="Arial" w:hint="default"/>
      </w:rPr>
    </w:lvl>
    <w:lvl w:ilvl="6" w:tplc="2898C5F4" w:tentative="1">
      <w:start w:val="1"/>
      <w:numFmt w:val="bullet"/>
      <w:lvlText w:val="•"/>
      <w:lvlJc w:val="left"/>
      <w:pPr>
        <w:tabs>
          <w:tab w:val="num" w:pos="5040"/>
        </w:tabs>
        <w:ind w:left="5040" w:hanging="360"/>
      </w:pPr>
      <w:rPr>
        <w:rFonts w:ascii="Arial" w:hAnsi="Arial" w:hint="default"/>
      </w:rPr>
    </w:lvl>
    <w:lvl w:ilvl="7" w:tplc="D63C3D50" w:tentative="1">
      <w:start w:val="1"/>
      <w:numFmt w:val="bullet"/>
      <w:lvlText w:val="•"/>
      <w:lvlJc w:val="left"/>
      <w:pPr>
        <w:tabs>
          <w:tab w:val="num" w:pos="5760"/>
        </w:tabs>
        <w:ind w:left="5760" w:hanging="360"/>
      </w:pPr>
      <w:rPr>
        <w:rFonts w:ascii="Arial" w:hAnsi="Arial" w:hint="default"/>
      </w:rPr>
    </w:lvl>
    <w:lvl w:ilvl="8" w:tplc="9B8A956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13E7C9B"/>
    <w:multiLevelType w:val="hybridMultilevel"/>
    <w:tmpl w:val="377C22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6C2F58"/>
    <w:multiLevelType w:val="hybridMultilevel"/>
    <w:tmpl w:val="929E23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1D3B79"/>
    <w:multiLevelType w:val="hybridMultilevel"/>
    <w:tmpl w:val="A2C27E40"/>
    <w:lvl w:ilvl="0" w:tplc="692886FA">
      <w:start w:val="1"/>
      <w:numFmt w:val="decimal"/>
      <w:lvlText w:val="%1."/>
      <w:lvlJc w:val="left"/>
      <w:pPr>
        <w:ind w:left="1140" w:hanging="360"/>
      </w:pPr>
      <w:rPr>
        <w:rFonts w:hint="default"/>
      </w:rPr>
    </w:lvl>
    <w:lvl w:ilvl="1" w:tplc="40090019" w:tentative="1">
      <w:start w:val="1"/>
      <w:numFmt w:val="lowerLetter"/>
      <w:lvlText w:val="%2."/>
      <w:lvlJc w:val="left"/>
      <w:pPr>
        <w:ind w:left="1860" w:hanging="360"/>
      </w:pPr>
    </w:lvl>
    <w:lvl w:ilvl="2" w:tplc="4009001B" w:tentative="1">
      <w:start w:val="1"/>
      <w:numFmt w:val="lowerRoman"/>
      <w:lvlText w:val="%3."/>
      <w:lvlJc w:val="right"/>
      <w:pPr>
        <w:ind w:left="2580" w:hanging="180"/>
      </w:pPr>
    </w:lvl>
    <w:lvl w:ilvl="3" w:tplc="4009000F" w:tentative="1">
      <w:start w:val="1"/>
      <w:numFmt w:val="decimal"/>
      <w:lvlText w:val="%4."/>
      <w:lvlJc w:val="left"/>
      <w:pPr>
        <w:ind w:left="3300" w:hanging="360"/>
      </w:pPr>
    </w:lvl>
    <w:lvl w:ilvl="4" w:tplc="40090019" w:tentative="1">
      <w:start w:val="1"/>
      <w:numFmt w:val="lowerLetter"/>
      <w:lvlText w:val="%5."/>
      <w:lvlJc w:val="left"/>
      <w:pPr>
        <w:ind w:left="4020" w:hanging="360"/>
      </w:pPr>
    </w:lvl>
    <w:lvl w:ilvl="5" w:tplc="4009001B" w:tentative="1">
      <w:start w:val="1"/>
      <w:numFmt w:val="lowerRoman"/>
      <w:lvlText w:val="%6."/>
      <w:lvlJc w:val="right"/>
      <w:pPr>
        <w:ind w:left="4740" w:hanging="180"/>
      </w:pPr>
    </w:lvl>
    <w:lvl w:ilvl="6" w:tplc="4009000F" w:tentative="1">
      <w:start w:val="1"/>
      <w:numFmt w:val="decimal"/>
      <w:lvlText w:val="%7."/>
      <w:lvlJc w:val="left"/>
      <w:pPr>
        <w:ind w:left="5460" w:hanging="360"/>
      </w:pPr>
    </w:lvl>
    <w:lvl w:ilvl="7" w:tplc="40090019" w:tentative="1">
      <w:start w:val="1"/>
      <w:numFmt w:val="lowerLetter"/>
      <w:lvlText w:val="%8."/>
      <w:lvlJc w:val="left"/>
      <w:pPr>
        <w:ind w:left="6180" w:hanging="360"/>
      </w:pPr>
    </w:lvl>
    <w:lvl w:ilvl="8" w:tplc="4009001B" w:tentative="1">
      <w:start w:val="1"/>
      <w:numFmt w:val="lowerRoman"/>
      <w:lvlText w:val="%9."/>
      <w:lvlJc w:val="right"/>
      <w:pPr>
        <w:ind w:left="6900" w:hanging="180"/>
      </w:pPr>
    </w:lvl>
  </w:abstractNum>
  <w:abstractNum w:abstractNumId="10" w15:restartNumberingAfterBreak="0">
    <w:nsid w:val="50964C73"/>
    <w:multiLevelType w:val="multilevel"/>
    <w:tmpl w:val="4EF46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9A235F"/>
    <w:multiLevelType w:val="multilevel"/>
    <w:tmpl w:val="3850B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D0D783E"/>
    <w:multiLevelType w:val="multilevel"/>
    <w:tmpl w:val="553C6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8"/>
  </w:num>
  <w:num w:numId="3">
    <w:abstractNumId w:val="14"/>
  </w:num>
  <w:num w:numId="4">
    <w:abstractNumId w:val="6"/>
  </w:num>
  <w:num w:numId="5">
    <w:abstractNumId w:val="7"/>
  </w:num>
  <w:num w:numId="6">
    <w:abstractNumId w:val="13"/>
  </w:num>
  <w:num w:numId="7">
    <w:abstractNumId w:val="2"/>
  </w:num>
  <w:num w:numId="8">
    <w:abstractNumId w:val="9"/>
  </w:num>
  <w:num w:numId="9">
    <w:abstractNumId w:val="0"/>
  </w:num>
  <w:num w:numId="10">
    <w:abstractNumId w:val="4"/>
  </w:num>
  <w:num w:numId="11">
    <w:abstractNumId w:val="12"/>
  </w:num>
  <w:num w:numId="12">
    <w:abstractNumId w:val="10"/>
  </w:num>
  <w:num w:numId="13">
    <w:abstractNumId w:val="11"/>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34389"/>
    <w:rsid w:val="00074DB8"/>
    <w:rsid w:val="000877B2"/>
    <w:rsid w:val="00093453"/>
    <w:rsid w:val="000A4B66"/>
    <w:rsid w:val="00105199"/>
    <w:rsid w:val="00146CC6"/>
    <w:rsid w:val="00151D0B"/>
    <w:rsid w:val="00177728"/>
    <w:rsid w:val="0018049E"/>
    <w:rsid w:val="001841CC"/>
    <w:rsid w:val="0019426B"/>
    <w:rsid w:val="001A16AB"/>
    <w:rsid w:val="001B178D"/>
    <w:rsid w:val="001B3C20"/>
    <w:rsid w:val="001B7F59"/>
    <w:rsid w:val="001E48F8"/>
    <w:rsid w:val="001F5E4C"/>
    <w:rsid w:val="00216A93"/>
    <w:rsid w:val="00224ED0"/>
    <w:rsid w:val="00231C3A"/>
    <w:rsid w:val="002429C2"/>
    <w:rsid w:val="002506D7"/>
    <w:rsid w:val="0025720D"/>
    <w:rsid w:val="002A25A6"/>
    <w:rsid w:val="002A316A"/>
    <w:rsid w:val="002B40BD"/>
    <w:rsid w:val="002B7B31"/>
    <w:rsid w:val="002D2504"/>
    <w:rsid w:val="00320700"/>
    <w:rsid w:val="003443AA"/>
    <w:rsid w:val="0034752A"/>
    <w:rsid w:val="00352316"/>
    <w:rsid w:val="00377FBD"/>
    <w:rsid w:val="00382FD7"/>
    <w:rsid w:val="003B477D"/>
    <w:rsid w:val="003B4DC1"/>
    <w:rsid w:val="003C72C5"/>
    <w:rsid w:val="003D2BDD"/>
    <w:rsid w:val="003F0910"/>
    <w:rsid w:val="003F6E6B"/>
    <w:rsid w:val="004625F2"/>
    <w:rsid w:val="004955A9"/>
    <w:rsid w:val="004B62B4"/>
    <w:rsid w:val="004F548C"/>
    <w:rsid w:val="0050697A"/>
    <w:rsid w:val="00531319"/>
    <w:rsid w:val="005468FF"/>
    <w:rsid w:val="005772EA"/>
    <w:rsid w:val="005B71F9"/>
    <w:rsid w:val="005C429D"/>
    <w:rsid w:val="005E35E2"/>
    <w:rsid w:val="005F5F00"/>
    <w:rsid w:val="005F6867"/>
    <w:rsid w:val="0062145C"/>
    <w:rsid w:val="0062294A"/>
    <w:rsid w:val="0063254B"/>
    <w:rsid w:val="00634799"/>
    <w:rsid w:val="00650FAD"/>
    <w:rsid w:val="006545F5"/>
    <w:rsid w:val="00662A5F"/>
    <w:rsid w:val="006631BD"/>
    <w:rsid w:val="00681351"/>
    <w:rsid w:val="00691716"/>
    <w:rsid w:val="00692797"/>
    <w:rsid w:val="006D79E3"/>
    <w:rsid w:val="006E0005"/>
    <w:rsid w:val="00703B95"/>
    <w:rsid w:val="00741AD2"/>
    <w:rsid w:val="00743786"/>
    <w:rsid w:val="0074579F"/>
    <w:rsid w:val="007513C6"/>
    <w:rsid w:val="00752CE1"/>
    <w:rsid w:val="00774854"/>
    <w:rsid w:val="00783AE0"/>
    <w:rsid w:val="007D3058"/>
    <w:rsid w:val="007F3F14"/>
    <w:rsid w:val="00830C25"/>
    <w:rsid w:val="0084006F"/>
    <w:rsid w:val="00840F3F"/>
    <w:rsid w:val="00843BD9"/>
    <w:rsid w:val="00844FEB"/>
    <w:rsid w:val="008A5AE1"/>
    <w:rsid w:val="008C6DBC"/>
    <w:rsid w:val="0090667B"/>
    <w:rsid w:val="009243E2"/>
    <w:rsid w:val="0092481A"/>
    <w:rsid w:val="009253CD"/>
    <w:rsid w:val="00930C2A"/>
    <w:rsid w:val="00965B75"/>
    <w:rsid w:val="00966C49"/>
    <w:rsid w:val="00980771"/>
    <w:rsid w:val="00994C5F"/>
    <w:rsid w:val="009A2FD6"/>
    <w:rsid w:val="009A7D0D"/>
    <w:rsid w:val="009B4D85"/>
    <w:rsid w:val="009C5CE6"/>
    <w:rsid w:val="00A05ACE"/>
    <w:rsid w:val="00A527B4"/>
    <w:rsid w:val="00A63A07"/>
    <w:rsid w:val="00A6472F"/>
    <w:rsid w:val="00A75BD0"/>
    <w:rsid w:val="00A9048C"/>
    <w:rsid w:val="00AA31FD"/>
    <w:rsid w:val="00AA6B03"/>
    <w:rsid w:val="00AB4A12"/>
    <w:rsid w:val="00AC0681"/>
    <w:rsid w:val="00AD1646"/>
    <w:rsid w:val="00AD28DD"/>
    <w:rsid w:val="00AD4671"/>
    <w:rsid w:val="00AF317E"/>
    <w:rsid w:val="00B20084"/>
    <w:rsid w:val="00B30585"/>
    <w:rsid w:val="00B316CB"/>
    <w:rsid w:val="00B32448"/>
    <w:rsid w:val="00B35E9C"/>
    <w:rsid w:val="00B62798"/>
    <w:rsid w:val="00B62CD4"/>
    <w:rsid w:val="00B954C9"/>
    <w:rsid w:val="00BB7024"/>
    <w:rsid w:val="00BC02F6"/>
    <w:rsid w:val="00BC337A"/>
    <w:rsid w:val="00BD4E0D"/>
    <w:rsid w:val="00BE1BE8"/>
    <w:rsid w:val="00BE3E66"/>
    <w:rsid w:val="00C05DD2"/>
    <w:rsid w:val="00C07C10"/>
    <w:rsid w:val="00C13067"/>
    <w:rsid w:val="00C50644"/>
    <w:rsid w:val="00C84457"/>
    <w:rsid w:val="00CC70AC"/>
    <w:rsid w:val="00CC76AC"/>
    <w:rsid w:val="00CD7BB9"/>
    <w:rsid w:val="00CF2783"/>
    <w:rsid w:val="00D061CB"/>
    <w:rsid w:val="00D20CBC"/>
    <w:rsid w:val="00D51B78"/>
    <w:rsid w:val="00DA39BE"/>
    <w:rsid w:val="00DB1996"/>
    <w:rsid w:val="00DC0A0B"/>
    <w:rsid w:val="00E0134A"/>
    <w:rsid w:val="00E01C33"/>
    <w:rsid w:val="00E12288"/>
    <w:rsid w:val="00E1571B"/>
    <w:rsid w:val="00E171BB"/>
    <w:rsid w:val="00E260DB"/>
    <w:rsid w:val="00E36537"/>
    <w:rsid w:val="00E50D44"/>
    <w:rsid w:val="00E543CB"/>
    <w:rsid w:val="00E82CB6"/>
    <w:rsid w:val="00E91205"/>
    <w:rsid w:val="00EA374C"/>
    <w:rsid w:val="00ED17DC"/>
    <w:rsid w:val="00ED488A"/>
    <w:rsid w:val="00ED7A86"/>
    <w:rsid w:val="00EF5CD8"/>
    <w:rsid w:val="00F16AD2"/>
    <w:rsid w:val="00F20765"/>
    <w:rsid w:val="00F220C1"/>
    <w:rsid w:val="00F2680C"/>
    <w:rsid w:val="00F31A0E"/>
    <w:rsid w:val="00F45CB9"/>
    <w:rsid w:val="00F52444"/>
    <w:rsid w:val="00F56489"/>
    <w:rsid w:val="00F911FD"/>
    <w:rsid w:val="00F94D46"/>
    <w:rsid w:val="00FA3AA5"/>
    <w:rsid w:val="00FB004C"/>
    <w:rsid w:val="00FC154E"/>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2">
    <w:name w:val="heading 2"/>
    <w:basedOn w:val="Normal"/>
    <w:link w:val="Heading2Char"/>
    <w:uiPriority w:val="9"/>
    <w:qFormat/>
    <w:rsid w:val="00146CC6"/>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2Char">
    <w:name w:val="Heading 2 Char"/>
    <w:basedOn w:val="DefaultParagraphFont"/>
    <w:link w:val="Heading2"/>
    <w:uiPriority w:val="9"/>
    <w:rsid w:val="00146CC6"/>
    <w:rPr>
      <w:b/>
      <w:bCs/>
      <w:sz w:val="36"/>
      <w:szCs w:val="36"/>
      <w:lang w:val="en-IN" w:eastAsia="en-IN"/>
    </w:rPr>
  </w:style>
  <w:style w:type="character" w:styleId="Hyperlink">
    <w:name w:val="Hyperlink"/>
    <w:basedOn w:val="DefaultParagraphFont"/>
    <w:uiPriority w:val="99"/>
    <w:unhideWhenUsed/>
    <w:rsid w:val="00105199"/>
    <w:rPr>
      <w:color w:val="0000FF"/>
      <w:u w:val="single"/>
    </w:rPr>
  </w:style>
  <w:style w:type="character" w:styleId="Strong">
    <w:name w:val="Strong"/>
    <w:basedOn w:val="DefaultParagraphFont"/>
    <w:uiPriority w:val="22"/>
    <w:qFormat/>
    <w:rsid w:val="001841CC"/>
    <w:rPr>
      <w:b/>
      <w:bCs/>
    </w:rPr>
  </w:style>
  <w:style w:type="character" w:styleId="UnresolvedMention">
    <w:name w:val="Unresolved Mention"/>
    <w:basedOn w:val="DefaultParagraphFont"/>
    <w:uiPriority w:val="99"/>
    <w:semiHidden/>
    <w:unhideWhenUsed/>
    <w:rsid w:val="00AF31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2944">
      <w:bodyDiv w:val="1"/>
      <w:marLeft w:val="0"/>
      <w:marRight w:val="0"/>
      <w:marTop w:val="0"/>
      <w:marBottom w:val="0"/>
      <w:divBdr>
        <w:top w:val="none" w:sz="0" w:space="0" w:color="auto"/>
        <w:left w:val="none" w:sz="0" w:space="0" w:color="auto"/>
        <w:bottom w:val="none" w:sz="0" w:space="0" w:color="auto"/>
        <w:right w:val="none" w:sz="0" w:space="0" w:color="auto"/>
      </w:divBdr>
    </w:div>
    <w:div w:id="89090518">
      <w:bodyDiv w:val="1"/>
      <w:marLeft w:val="0"/>
      <w:marRight w:val="0"/>
      <w:marTop w:val="0"/>
      <w:marBottom w:val="0"/>
      <w:divBdr>
        <w:top w:val="none" w:sz="0" w:space="0" w:color="auto"/>
        <w:left w:val="none" w:sz="0" w:space="0" w:color="auto"/>
        <w:bottom w:val="none" w:sz="0" w:space="0" w:color="auto"/>
        <w:right w:val="none" w:sz="0" w:space="0" w:color="auto"/>
      </w:divBdr>
    </w:div>
    <w:div w:id="144246680">
      <w:bodyDiv w:val="1"/>
      <w:marLeft w:val="0"/>
      <w:marRight w:val="0"/>
      <w:marTop w:val="0"/>
      <w:marBottom w:val="0"/>
      <w:divBdr>
        <w:top w:val="none" w:sz="0" w:space="0" w:color="auto"/>
        <w:left w:val="none" w:sz="0" w:space="0" w:color="auto"/>
        <w:bottom w:val="none" w:sz="0" w:space="0" w:color="auto"/>
        <w:right w:val="none" w:sz="0" w:space="0" w:color="auto"/>
      </w:divBdr>
    </w:div>
    <w:div w:id="165900432">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408237831">
      <w:bodyDiv w:val="1"/>
      <w:marLeft w:val="0"/>
      <w:marRight w:val="0"/>
      <w:marTop w:val="0"/>
      <w:marBottom w:val="0"/>
      <w:divBdr>
        <w:top w:val="none" w:sz="0" w:space="0" w:color="auto"/>
        <w:left w:val="none" w:sz="0" w:space="0" w:color="auto"/>
        <w:bottom w:val="none" w:sz="0" w:space="0" w:color="auto"/>
        <w:right w:val="none" w:sz="0" w:space="0" w:color="auto"/>
      </w:divBdr>
    </w:div>
    <w:div w:id="424422968">
      <w:bodyDiv w:val="1"/>
      <w:marLeft w:val="0"/>
      <w:marRight w:val="0"/>
      <w:marTop w:val="0"/>
      <w:marBottom w:val="0"/>
      <w:divBdr>
        <w:top w:val="none" w:sz="0" w:space="0" w:color="auto"/>
        <w:left w:val="none" w:sz="0" w:space="0" w:color="auto"/>
        <w:bottom w:val="none" w:sz="0" w:space="0" w:color="auto"/>
        <w:right w:val="none" w:sz="0" w:space="0" w:color="auto"/>
      </w:divBdr>
    </w:div>
    <w:div w:id="427190973">
      <w:bodyDiv w:val="1"/>
      <w:marLeft w:val="0"/>
      <w:marRight w:val="0"/>
      <w:marTop w:val="0"/>
      <w:marBottom w:val="0"/>
      <w:divBdr>
        <w:top w:val="none" w:sz="0" w:space="0" w:color="auto"/>
        <w:left w:val="none" w:sz="0" w:space="0" w:color="auto"/>
        <w:bottom w:val="none" w:sz="0" w:space="0" w:color="auto"/>
        <w:right w:val="none" w:sz="0" w:space="0" w:color="auto"/>
      </w:divBdr>
      <w:divsChild>
        <w:div w:id="576206517">
          <w:marLeft w:val="446"/>
          <w:marRight w:val="0"/>
          <w:marTop w:val="0"/>
          <w:marBottom w:val="0"/>
          <w:divBdr>
            <w:top w:val="none" w:sz="0" w:space="0" w:color="auto"/>
            <w:left w:val="none" w:sz="0" w:space="0" w:color="auto"/>
            <w:bottom w:val="none" w:sz="0" w:space="0" w:color="auto"/>
            <w:right w:val="none" w:sz="0" w:space="0" w:color="auto"/>
          </w:divBdr>
        </w:div>
        <w:div w:id="1205872817">
          <w:marLeft w:val="446"/>
          <w:marRight w:val="0"/>
          <w:marTop w:val="0"/>
          <w:marBottom w:val="0"/>
          <w:divBdr>
            <w:top w:val="none" w:sz="0" w:space="0" w:color="auto"/>
            <w:left w:val="none" w:sz="0" w:space="0" w:color="auto"/>
            <w:bottom w:val="none" w:sz="0" w:space="0" w:color="auto"/>
            <w:right w:val="none" w:sz="0" w:space="0" w:color="auto"/>
          </w:divBdr>
        </w:div>
        <w:div w:id="808204455">
          <w:marLeft w:val="446"/>
          <w:marRight w:val="0"/>
          <w:marTop w:val="0"/>
          <w:marBottom w:val="0"/>
          <w:divBdr>
            <w:top w:val="none" w:sz="0" w:space="0" w:color="auto"/>
            <w:left w:val="none" w:sz="0" w:space="0" w:color="auto"/>
            <w:bottom w:val="none" w:sz="0" w:space="0" w:color="auto"/>
            <w:right w:val="none" w:sz="0" w:space="0" w:color="auto"/>
          </w:divBdr>
        </w:div>
        <w:div w:id="763189725">
          <w:marLeft w:val="446"/>
          <w:marRight w:val="0"/>
          <w:marTop w:val="0"/>
          <w:marBottom w:val="0"/>
          <w:divBdr>
            <w:top w:val="none" w:sz="0" w:space="0" w:color="auto"/>
            <w:left w:val="none" w:sz="0" w:space="0" w:color="auto"/>
            <w:bottom w:val="none" w:sz="0" w:space="0" w:color="auto"/>
            <w:right w:val="none" w:sz="0" w:space="0" w:color="auto"/>
          </w:divBdr>
        </w:div>
      </w:divsChild>
    </w:div>
    <w:div w:id="510534366">
      <w:bodyDiv w:val="1"/>
      <w:marLeft w:val="0"/>
      <w:marRight w:val="0"/>
      <w:marTop w:val="0"/>
      <w:marBottom w:val="0"/>
      <w:divBdr>
        <w:top w:val="none" w:sz="0" w:space="0" w:color="auto"/>
        <w:left w:val="none" w:sz="0" w:space="0" w:color="auto"/>
        <w:bottom w:val="none" w:sz="0" w:space="0" w:color="auto"/>
        <w:right w:val="none" w:sz="0" w:space="0" w:color="auto"/>
      </w:divBdr>
    </w:div>
    <w:div w:id="800731862">
      <w:bodyDiv w:val="1"/>
      <w:marLeft w:val="0"/>
      <w:marRight w:val="0"/>
      <w:marTop w:val="0"/>
      <w:marBottom w:val="0"/>
      <w:divBdr>
        <w:top w:val="none" w:sz="0" w:space="0" w:color="auto"/>
        <w:left w:val="none" w:sz="0" w:space="0" w:color="auto"/>
        <w:bottom w:val="none" w:sz="0" w:space="0" w:color="auto"/>
        <w:right w:val="none" w:sz="0" w:space="0" w:color="auto"/>
      </w:divBdr>
    </w:div>
    <w:div w:id="1245606636">
      <w:bodyDiv w:val="1"/>
      <w:marLeft w:val="0"/>
      <w:marRight w:val="0"/>
      <w:marTop w:val="0"/>
      <w:marBottom w:val="0"/>
      <w:divBdr>
        <w:top w:val="none" w:sz="0" w:space="0" w:color="auto"/>
        <w:left w:val="none" w:sz="0" w:space="0" w:color="auto"/>
        <w:bottom w:val="none" w:sz="0" w:space="0" w:color="auto"/>
        <w:right w:val="none" w:sz="0" w:space="0" w:color="auto"/>
      </w:divBdr>
      <w:divsChild>
        <w:div w:id="1846093070">
          <w:marLeft w:val="547"/>
          <w:marRight w:val="0"/>
          <w:marTop w:val="0"/>
          <w:marBottom w:val="0"/>
          <w:divBdr>
            <w:top w:val="none" w:sz="0" w:space="0" w:color="auto"/>
            <w:left w:val="none" w:sz="0" w:space="0" w:color="auto"/>
            <w:bottom w:val="none" w:sz="0" w:space="0" w:color="auto"/>
            <w:right w:val="none" w:sz="0" w:space="0" w:color="auto"/>
          </w:divBdr>
        </w:div>
        <w:div w:id="769936186">
          <w:marLeft w:val="547"/>
          <w:marRight w:val="0"/>
          <w:marTop w:val="0"/>
          <w:marBottom w:val="0"/>
          <w:divBdr>
            <w:top w:val="none" w:sz="0" w:space="0" w:color="auto"/>
            <w:left w:val="none" w:sz="0" w:space="0" w:color="auto"/>
            <w:bottom w:val="none" w:sz="0" w:space="0" w:color="auto"/>
            <w:right w:val="none" w:sz="0" w:space="0" w:color="auto"/>
          </w:divBdr>
        </w:div>
        <w:div w:id="1368144889">
          <w:marLeft w:val="547"/>
          <w:marRight w:val="0"/>
          <w:marTop w:val="0"/>
          <w:marBottom w:val="0"/>
          <w:divBdr>
            <w:top w:val="none" w:sz="0" w:space="0" w:color="auto"/>
            <w:left w:val="none" w:sz="0" w:space="0" w:color="auto"/>
            <w:bottom w:val="none" w:sz="0" w:space="0" w:color="auto"/>
            <w:right w:val="none" w:sz="0" w:space="0" w:color="auto"/>
          </w:divBdr>
        </w:div>
      </w:divsChild>
    </w:div>
    <w:div w:id="1292054157">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621761327">
      <w:bodyDiv w:val="1"/>
      <w:marLeft w:val="0"/>
      <w:marRight w:val="0"/>
      <w:marTop w:val="0"/>
      <w:marBottom w:val="0"/>
      <w:divBdr>
        <w:top w:val="none" w:sz="0" w:space="0" w:color="auto"/>
        <w:left w:val="none" w:sz="0" w:space="0" w:color="auto"/>
        <w:bottom w:val="none" w:sz="0" w:space="0" w:color="auto"/>
        <w:right w:val="none" w:sz="0" w:space="0" w:color="auto"/>
      </w:divBdr>
    </w:div>
    <w:div w:id="1626039849">
      <w:bodyDiv w:val="1"/>
      <w:marLeft w:val="0"/>
      <w:marRight w:val="0"/>
      <w:marTop w:val="0"/>
      <w:marBottom w:val="0"/>
      <w:divBdr>
        <w:top w:val="none" w:sz="0" w:space="0" w:color="auto"/>
        <w:left w:val="none" w:sz="0" w:space="0" w:color="auto"/>
        <w:bottom w:val="none" w:sz="0" w:space="0" w:color="auto"/>
        <w:right w:val="none" w:sz="0" w:space="0" w:color="auto"/>
      </w:divBdr>
    </w:div>
    <w:div w:id="1629386660">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45030410">
      <w:bodyDiv w:val="1"/>
      <w:marLeft w:val="0"/>
      <w:marRight w:val="0"/>
      <w:marTop w:val="0"/>
      <w:marBottom w:val="0"/>
      <w:divBdr>
        <w:top w:val="none" w:sz="0" w:space="0" w:color="auto"/>
        <w:left w:val="none" w:sz="0" w:space="0" w:color="auto"/>
        <w:bottom w:val="none" w:sz="0" w:space="0" w:color="auto"/>
        <w:right w:val="none" w:sz="0" w:space="0" w:color="auto"/>
      </w:divBdr>
    </w:div>
    <w:div w:id="2042120156">
      <w:bodyDiv w:val="1"/>
      <w:marLeft w:val="0"/>
      <w:marRight w:val="0"/>
      <w:marTop w:val="0"/>
      <w:marBottom w:val="0"/>
      <w:divBdr>
        <w:top w:val="none" w:sz="0" w:space="0" w:color="auto"/>
        <w:left w:val="none" w:sz="0" w:space="0" w:color="auto"/>
        <w:bottom w:val="none" w:sz="0" w:space="0" w:color="auto"/>
        <w:right w:val="none" w:sz="0" w:space="0" w:color="auto"/>
      </w:divBdr>
    </w:div>
    <w:div w:id="2063363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xsigmastudyguide.com/linear-regressio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3</Pages>
  <Words>5095</Words>
  <Characters>29042</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3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man.1923co1031</cp:lastModifiedBy>
  <cp:revision>3</cp:revision>
  <dcterms:created xsi:type="dcterms:W3CDTF">2021-12-14T07:36:00Z</dcterms:created>
  <dcterms:modified xsi:type="dcterms:W3CDTF">2021-12-14T08:11:00Z</dcterms:modified>
</cp:coreProperties>
</file>